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CB2E520" w14:textId="3F478960" w:rsidR="003707DE" w:rsidRDefault="00C1312B" w:rsidP="003707DE">
      <w:pPr>
        <w:pStyle w:val="HeadingEasyread"/>
      </w:pPr>
      <w:r>
        <w:rPr>
          <w:noProof/>
        </w:rPr>
        <w:drawing>
          <wp:inline distT="0" distB="0" distL="0" distR="0" wp14:anchorId="366E0AEE" wp14:editId="498ED914">
            <wp:extent cx="1560579" cy="1563627"/>
            <wp:effectExtent l="0" t="0" r="1905" b="0"/>
            <wp:docPr id="1716172" name="Picture 1" descr="A blue and white logo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6172" name="Picture 1" descr="A blue and white logo&#10;&#10;AI-generated content may be incorrect.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0579" cy="15636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39C6E8" w14:textId="77777777" w:rsidR="009E2FD2" w:rsidRDefault="009E2FD2" w:rsidP="003707DE">
      <w:pPr>
        <w:pStyle w:val="HeadingEasyread"/>
      </w:pPr>
    </w:p>
    <w:p w14:paraId="3DF2D62E" w14:textId="54E576A6" w:rsidR="00B914B5" w:rsidRPr="00770831" w:rsidRDefault="002D5C8B" w:rsidP="003707DE">
      <w:pPr>
        <w:pStyle w:val="HeadingEasyread"/>
      </w:pPr>
      <w:bookmarkStart w:id="0" w:name="_Toc182496384"/>
      <w:bookmarkStart w:id="1" w:name="_Toc183010930"/>
      <w:bookmarkStart w:id="2" w:name="_Toc201748013"/>
      <w:bookmarkStart w:id="3" w:name="_Toc201748660"/>
      <w:r w:rsidRPr="00770831">
        <w:t>QEST Scholarship Application Form</w:t>
      </w:r>
      <w:bookmarkEnd w:id="0"/>
      <w:bookmarkEnd w:id="1"/>
      <w:bookmarkEnd w:id="2"/>
      <w:bookmarkEnd w:id="3"/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GB"/>
        </w:rPr>
        <w:id w:val="-19223224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2A47695" w14:textId="4713A997" w:rsidR="0035028E" w:rsidRDefault="009E2FD2">
          <w:pPr>
            <w:pStyle w:val="TOCHeading"/>
          </w:pPr>
          <w:r>
            <w:t>Application form sections</w:t>
          </w:r>
        </w:p>
        <w:p w14:paraId="73230AB4" w14:textId="54A00881" w:rsidR="006426D5" w:rsidRDefault="0035028E" w:rsidP="006426D5">
          <w:pPr>
            <w:pStyle w:val="TOC2"/>
            <w:rPr>
              <w:rFonts w:eastAsiaTheme="minorEastAsia"/>
              <w:kern w:val="2"/>
              <w:sz w:val="24"/>
              <w:szCs w:val="24"/>
              <w:lang w:eastAsia="en-GB"/>
              <w14:ligatures w14:val="standardContextual"/>
            </w:rPr>
          </w:pPr>
          <w:r>
            <w:rPr>
              <w:noProof w:val="0"/>
            </w:rPr>
            <w:fldChar w:fldCharType="begin"/>
          </w:r>
          <w:r>
            <w:instrText xml:space="preserve"> TOC \o "1-3" \h \z \u </w:instrText>
          </w:r>
          <w:r>
            <w:rPr>
              <w:noProof w:val="0"/>
            </w:rPr>
            <w:fldChar w:fldCharType="separate"/>
          </w:r>
        </w:p>
        <w:p w14:paraId="225E9095" w14:textId="374ABA5A" w:rsidR="006426D5" w:rsidRDefault="006426D5">
          <w:pPr>
            <w:pStyle w:val="TOC1"/>
            <w:tabs>
              <w:tab w:val="right" w:leader="dot" w:pos="9736"/>
            </w:tabs>
            <w:rPr>
              <w:rFonts w:eastAsiaTheme="minorEastAsia"/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201748661" w:history="1">
            <w:r w:rsidRPr="0006163B">
              <w:rPr>
                <w:rStyle w:val="Hyperlink"/>
                <w:noProof/>
              </w:rPr>
              <w:t>About yo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7486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03D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DD5AE7" w14:textId="54AC1673" w:rsidR="006426D5" w:rsidRDefault="006426D5">
          <w:pPr>
            <w:pStyle w:val="TOC1"/>
            <w:tabs>
              <w:tab w:val="right" w:leader="dot" w:pos="9736"/>
            </w:tabs>
            <w:rPr>
              <w:rFonts w:eastAsiaTheme="minorEastAsia"/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201748662" w:history="1">
            <w:r w:rsidRPr="0006163B">
              <w:rPr>
                <w:rStyle w:val="Hyperlink"/>
                <w:noProof/>
              </w:rPr>
              <w:t>Your practi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7486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03D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F5214A" w14:textId="5DA544E8" w:rsidR="006426D5" w:rsidRDefault="006426D5">
          <w:pPr>
            <w:pStyle w:val="TOC1"/>
            <w:tabs>
              <w:tab w:val="right" w:leader="dot" w:pos="9736"/>
            </w:tabs>
            <w:rPr>
              <w:rFonts w:eastAsiaTheme="minorEastAsia"/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201748663" w:history="1">
            <w:r w:rsidRPr="0006163B">
              <w:rPr>
                <w:rStyle w:val="Hyperlink"/>
                <w:noProof/>
              </w:rPr>
              <w:t>Qualifications, training and awar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7486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03D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0AF7C3" w14:textId="52E7DF83" w:rsidR="006426D5" w:rsidRDefault="006426D5">
          <w:pPr>
            <w:pStyle w:val="TOC1"/>
            <w:tabs>
              <w:tab w:val="right" w:leader="dot" w:pos="9736"/>
            </w:tabs>
            <w:rPr>
              <w:rFonts w:eastAsiaTheme="minorEastAsia"/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201748664" w:history="1">
            <w:r w:rsidRPr="0006163B">
              <w:rPr>
                <w:rStyle w:val="Hyperlink"/>
                <w:noProof/>
              </w:rPr>
              <w:t>Career histo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7486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03D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CFD28C" w14:textId="6FC0806F" w:rsidR="006426D5" w:rsidRDefault="006426D5">
          <w:pPr>
            <w:pStyle w:val="TOC1"/>
            <w:tabs>
              <w:tab w:val="right" w:leader="dot" w:pos="9736"/>
            </w:tabs>
            <w:rPr>
              <w:rFonts w:eastAsiaTheme="minorEastAsia"/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201748665" w:history="1">
            <w:r w:rsidRPr="0006163B">
              <w:rPr>
                <w:rStyle w:val="Hyperlink"/>
                <w:noProof/>
              </w:rPr>
              <w:t>Your funding reque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7486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03D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CD3579" w14:textId="356A9FD3" w:rsidR="006426D5" w:rsidRDefault="006426D5">
          <w:pPr>
            <w:pStyle w:val="TOC1"/>
            <w:tabs>
              <w:tab w:val="right" w:leader="dot" w:pos="9736"/>
            </w:tabs>
            <w:rPr>
              <w:rFonts w:eastAsiaTheme="minorEastAsia"/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201748666" w:history="1">
            <w:r w:rsidRPr="0006163B">
              <w:rPr>
                <w:rStyle w:val="Hyperlink"/>
                <w:noProof/>
              </w:rPr>
              <w:t>Funded activit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7486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03D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896376" w14:textId="5DACBCE2" w:rsidR="006426D5" w:rsidRDefault="006426D5">
          <w:pPr>
            <w:pStyle w:val="TOC1"/>
            <w:tabs>
              <w:tab w:val="right" w:leader="dot" w:pos="9736"/>
            </w:tabs>
            <w:rPr>
              <w:rFonts w:eastAsiaTheme="minorEastAsia"/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201748667" w:history="1">
            <w:r w:rsidRPr="0006163B">
              <w:rPr>
                <w:rStyle w:val="Hyperlink"/>
                <w:noProof/>
              </w:rPr>
              <w:t>Supporting docu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7486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03D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B96D1F" w14:textId="43DE4DC8" w:rsidR="006426D5" w:rsidRDefault="006426D5">
          <w:pPr>
            <w:pStyle w:val="TOC1"/>
            <w:tabs>
              <w:tab w:val="right" w:leader="dot" w:pos="9736"/>
            </w:tabs>
            <w:rPr>
              <w:rFonts w:eastAsiaTheme="minorEastAsia"/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201748668" w:history="1">
            <w:r w:rsidRPr="0006163B">
              <w:rPr>
                <w:rStyle w:val="Hyperlink"/>
                <w:noProof/>
              </w:rPr>
              <w:t>Equal opportunit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7486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03D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9C347F" w14:textId="2E6ECDA2" w:rsidR="006426D5" w:rsidRDefault="006426D5">
          <w:pPr>
            <w:pStyle w:val="TOC1"/>
            <w:tabs>
              <w:tab w:val="right" w:leader="dot" w:pos="9736"/>
            </w:tabs>
            <w:rPr>
              <w:rFonts w:eastAsiaTheme="minorEastAsia"/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201748669" w:history="1">
            <w:r w:rsidRPr="0006163B">
              <w:rPr>
                <w:rStyle w:val="Hyperlink"/>
                <w:noProof/>
              </w:rPr>
              <w:t>Decla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7486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003D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660707" w14:textId="3696DE1B" w:rsidR="0035028E" w:rsidRDefault="0035028E">
          <w:r>
            <w:rPr>
              <w:b/>
              <w:bCs/>
              <w:noProof/>
            </w:rPr>
            <w:fldChar w:fldCharType="end"/>
          </w:r>
        </w:p>
      </w:sdtContent>
    </w:sdt>
    <w:p w14:paraId="772026FA" w14:textId="77777777" w:rsidR="00C60BD2" w:rsidRDefault="00C60BD2" w:rsidP="00D323F5">
      <w:pPr>
        <w:rPr>
          <w:rFonts w:ascii="Aptos" w:hAnsi="Aptos"/>
          <w:sz w:val="24"/>
          <w:szCs w:val="24"/>
        </w:rPr>
      </w:pPr>
    </w:p>
    <w:p w14:paraId="15B86404" w14:textId="5B48137A" w:rsidR="00D323F5" w:rsidRPr="00D7347C" w:rsidRDefault="00D323F5" w:rsidP="00D323F5">
      <w:pPr>
        <w:rPr>
          <w:rFonts w:ascii="Aptos" w:hAnsi="Aptos"/>
          <w:b/>
          <w:bCs/>
          <w:sz w:val="24"/>
          <w:szCs w:val="24"/>
        </w:rPr>
      </w:pPr>
      <w:r w:rsidRPr="00D7347C">
        <w:rPr>
          <w:rFonts w:ascii="Aptos" w:hAnsi="Aptos"/>
          <w:b/>
          <w:bCs/>
          <w:sz w:val="24"/>
          <w:szCs w:val="24"/>
          <w:highlight w:val="yellow"/>
        </w:rPr>
        <w:t>This document is for guidance only</w:t>
      </w:r>
      <w:r w:rsidRPr="00D7347C">
        <w:rPr>
          <w:rFonts w:ascii="Aptos" w:hAnsi="Aptos"/>
          <w:b/>
          <w:bCs/>
          <w:sz w:val="24"/>
          <w:szCs w:val="24"/>
        </w:rPr>
        <w:t xml:space="preserve"> </w:t>
      </w:r>
    </w:p>
    <w:p w14:paraId="5DE1A0DA" w14:textId="77777777" w:rsidR="00D323F5" w:rsidRPr="00913398" w:rsidRDefault="00D323F5" w:rsidP="00D323F5">
      <w:pPr>
        <w:rPr>
          <w:rFonts w:ascii="Aptos" w:hAnsi="Aptos"/>
          <w:b/>
          <w:bCs/>
          <w:sz w:val="24"/>
          <w:szCs w:val="24"/>
        </w:rPr>
      </w:pPr>
      <w:r w:rsidRPr="00913398">
        <w:rPr>
          <w:rFonts w:ascii="Aptos" w:hAnsi="Aptos"/>
          <w:b/>
          <w:bCs/>
          <w:sz w:val="24"/>
          <w:szCs w:val="24"/>
        </w:rPr>
        <w:t xml:space="preserve">All applications must be submitted via our online application form </w:t>
      </w:r>
    </w:p>
    <w:p w14:paraId="33E4BC43" w14:textId="2AB9236F" w:rsidR="00D323F5" w:rsidRDefault="00D323F5" w:rsidP="004A46B5">
      <w:pPr>
        <w:pStyle w:val="ListParagraph"/>
        <w:numPr>
          <w:ilvl w:val="0"/>
          <w:numId w:val="1"/>
        </w:numPr>
        <w:rPr>
          <w:rFonts w:ascii="Aptos" w:hAnsi="Aptos"/>
          <w:sz w:val="24"/>
          <w:szCs w:val="24"/>
        </w:rPr>
      </w:pPr>
      <w:r>
        <w:rPr>
          <w:rFonts w:ascii="Aptos" w:hAnsi="Aptos"/>
          <w:sz w:val="24"/>
          <w:szCs w:val="24"/>
        </w:rPr>
        <w:t xml:space="preserve">You </w:t>
      </w:r>
      <w:r w:rsidR="00D04147">
        <w:rPr>
          <w:rFonts w:ascii="Aptos" w:hAnsi="Aptos"/>
          <w:sz w:val="24"/>
          <w:szCs w:val="24"/>
        </w:rPr>
        <w:t xml:space="preserve">can </w:t>
      </w:r>
      <w:r>
        <w:rPr>
          <w:rFonts w:ascii="Aptos" w:hAnsi="Aptos"/>
          <w:sz w:val="24"/>
          <w:szCs w:val="24"/>
        </w:rPr>
        <w:t>register for an application form</w:t>
      </w:r>
      <w:hyperlink r:id="rId12" w:history="1">
        <w:r w:rsidRPr="002C5A07">
          <w:rPr>
            <w:rStyle w:val="Hyperlink"/>
            <w:rFonts w:ascii="Aptos" w:hAnsi="Aptos"/>
            <w:sz w:val="24"/>
            <w:szCs w:val="24"/>
          </w:rPr>
          <w:t xml:space="preserve"> here</w:t>
        </w:r>
      </w:hyperlink>
      <w:r>
        <w:rPr>
          <w:rFonts w:ascii="Aptos" w:hAnsi="Aptos"/>
          <w:sz w:val="24"/>
          <w:szCs w:val="24"/>
        </w:rPr>
        <w:t xml:space="preserve"> when applications are open</w:t>
      </w:r>
      <w:r w:rsidRPr="00770831">
        <w:rPr>
          <w:rFonts w:ascii="Aptos" w:hAnsi="Aptos"/>
          <w:sz w:val="24"/>
          <w:szCs w:val="24"/>
        </w:rPr>
        <w:t xml:space="preserve"> </w:t>
      </w:r>
    </w:p>
    <w:p w14:paraId="691733D9" w14:textId="3C4FA8EF" w:rsidR="00D323F5" w:rsidRPr="00770831" w:rsidRDefault="00D323F5" w:rsidP="004A46B5">
      <w:pPr>
        <w:pStyle w:val="ListParagraph"/>
        <w:numPr>
          <w:ilvl w:val="0"/>
          <w:numId w:val="1"/>
        </w:numPr>
        <w:rPr>
          <w:rFonts w:ascii="Aptos" w:hAnsi="Aptos"/>
          <w:sz w:val="24"/>
          <w:szCs w:val="24"/>
        </w:rPr>
      </w:pPr>
      <w:hyperlink r:id="rId13" w:history="1">
        <w:r w:rsidRPr="002C5A07">
          <w:rPr>
            <w:rStyle w:val="Hyperlink"/>
            <w:rFonts w:ascii="Aptos" w:hAnsi="Aptos"/>
            <w:sz w:val="24"/>
            <w:szCs w:val="24"/>
          </w:rPr>
          <w:t>https://www.qest.org.uk/</w:t>
        </w:r>
        <w:r w:rsidR="002C5A07" w:rsidRPr="002C5A07">
          <w:rPr>
            <w:rStyle w:val="Hyperlink"/>
            <w:rFonts w:ascii="Aptos" w:hAnsi="Aptos"/>
            <w:sz w:val="24"/>
            <w:szCs w:val="24"/>
          </w:rPr>
          <w:t>qestgrants</w:t>
        </w:r>
      </w:hyperlink>
    </w:p>
    <w:p w14:paraId="6A4277E1" w14:textId="77777777" w:rsidR="00601AFE" w:rsidRDefault="00601AFE" w:rsidP="00E25923"/>
    <w:p w14:paraId="164CFCE0" w14:textId="77777777" w:rsidR="005644F9" w:rsidRDefault="005644F9" w:rsidP="00BC465D">
      <w:pPr>
        <w:rPr>
          <w:rFonts w:ascii="Aptos" w:hAnsi="Aptos"/>
          <w:sz w:val="24"/>
          <w:szCs w:val="24"/>
        </w:rPr>
      </w:pPr>
    </w:p>
    <w:p w14:paraId="3804B0AD" w14:textId="77777777" w:rsidR="005644F9" w:rsidRDefault="005644F9" w:rsidP="00BC465D">
      <w:pPr>
        <w:rPr>
          <w:rFonts w:ascii="Aptos" w:hAnsi="Aptos"/>
          <w:sz w:val="24"/>
          <w:szCs w:val="24"/>
        </w:rPr>
      </w:pPr>
    </w:p>
    <w:p w14:paraId="78C6EC0F" w14:textId="77777777" w:rsidR="005644F9" w:rsidRDefault="005644F9" w:rsidP="00BC465D">
      <w:pPr>
        <w:rPr>
          <w:rFonts w:ascii="Aptos" w:hAnsi="Aptos"/>
          <w:sz w:val="24"/>
          <w:szCs w:val="24"/>
        </w:rPr>
      </w:pPr>
    </w:p>
    <w:p w14:paraId="75476080" w14:textId="77777777" w:rsidR="005644F9" w:rsidRDefault="005644F9" w:rsidP="00BC465D">
      <w:pPr>
        <w:rPr>
          <w:rFonts w:ascii="Aptos" w:hAnsi="Aptos"/>
          <w:sz w:val="24"/>
          <w:szCs w:val="24"/>
        </w:rPr>
      </w:pPr>
    </w:p>
    <w:p w14:paraId="2DFB5FEF" w14:textId="77777777" w:rsidR="00FD3071" w:rsidRDefault="00FD3071" w:rsidP="001E63CA">
      <w:pPr>
        <w:rPr>
          <w:rFonts w:ascii="Aptos" w:hAnsi="Aptos"/>
          <w:b/>
          <w:bCs/>
          <w:sz w:val="24"/>
          <w:szCs w:val="24"/>
        </w:rPr>
      </w:pPr>
    </w:p>
    <w:p w14:paraId="2FA62637" w14:textId="733605E0" w:rsidR="001E63CA" w:rsidRPr="001E63CA" w:rsidRDefault="001E63CA" w:rsidP="001E63CA">
      <w:pPr>
        <w:rPr>
          <w:rFonts w:ascii="Aptos" w:hAnsi="Aptos"/>
          <w:b/>
          <w:bCs/>
          <w:sz w:val="24"/>
          <w:szCs w:val="24"/>
        </w:rPr>
      </w:pPr>
      <w:r w:rsidRPr="001E63CA">
        <w:rPr>
          <w:rFonts w:ascii="Aptos" w:hAnsi="Aptos"/>
          <w:b/>
          <w:bCs/>
          <w:sz w:val="24"/>
          <w:szCs w:val="24"/>
        </w:rPr>
        <w:lastRenderedPageBreak/>
        <w:t xml:space="preserve">Before </w:t>
      </w:r>
      <w:r w:rsidR="00FD3071">
        <w:rPr>
          <w:rFonts w:ascii="Aptos" w:hAnsi="Aptos"/>
          <w:b/>
          <w:bCs/>
          <w:sz w:val="24"/>
          <w:szCs w:val="24"/>
        </w:rPr>
        <w:t>y</w:t>
      </w:r>
      <w:r w:rsidRPr="001E63CA">
        <w:rPr>
          <w:rFonts w:ascii="Aptos" w:hAnsi="Aptos"/>
          <w:b/>
          <w:bCs/>
          <w:sz w:val="24"/>
          <w:szCs w:val="24"/>
        </w:rPr>
        <w:t xml:space="preserve">ou </w:t>
      </w:r>
      <w:r w:rsidR="00FD3071">
        <w:rPr>
          <w:rFonts w:ascii="Aptos" w:hAnsi="Aptos"/>
          <w:b/>
          <w:bCs/>
          <w:sz w:val="24"/>
          <w:szCs w:val="24"/>
        </w:rPr>
        <w:t>a</w:t>
      </w:r>
      <w:r w:rsidRPr="001E63CA">
        <w:rPr>
          <w:rFonts w:ascii="Aptos" w:hAnsi="Aptos"/>
          <w:b/>
          <w:bCs/>
          <w:sz w:val="24"/>
          <w:szCs w:val="24"/>
        </w:rPr>
        <w:t>pply</w:t>
      </w:r>
    </w:p>
    <w:p w14:paraId="1414E273" w14:textId="77777777" w:rsidR="001E63CA" w:rsidRPr="001E63CA" w:rsidRDefault="001E63CA" w:rsidP="001E63CA">
      <w:pPr>
        <w:rPr>
          <w:rFonts w:ascii="Aptos" w:hAnsi="Aptos"/>
          <w:sz w:val="24"/>
          <w:szCs w:val="24"/>
        </w:rPr>
      </w:pPr>
      <w:r w:rsidRPr="001E63CA">
        <w:rPr>
          <w:rFonts w:ascii="Aptos" w:hAnsi="Aptos"/>
          <w:sz w:val="24"/>
          <w:szCs w:val="24"/>
        </w:rPr>
        <w:t>This application form is designed to collect information about:</w:t>
      </w:r>
    </w:p>
    <w:p w14:paraId="37366BAD" w14:textId="77777777" w:rsidR="001E63CA" w:rsidRPr="001E63CA" w:rsidRDefault="001E63CA" w:rsidP="004A46B5">
      <w:pPr>
        <w:pStyle w:val="ListParagraph"/>
        <w:numPr>
          <w:ilvl w:val="0"/>
          <w:numId w:val="4"/>
        </w:numPr>
        <w:rPr>
          <w:rFonts w:ascii="Aptos" w:hAnsi="Aptos"/>
          <w:sz w:val="24"/>
          <w:szCs w:val="24"/>
        </w:rPr>
      </w:pPr>
      <w:r w:rsidRPr="001E63CA">
        <w:rPr>
          <w:rFonts w:ascii="Aptos" w:hAnsi="Aptos"/>
          <w:sz w:val="24"/>
          <w:szCs w:val="24"/>
        </w:rPr>
        <w:t>You and your practice</w:t>
      </w:r>
    </w:p>
    <w:p w14:paraId="33739B5F" w14:textId="77777777" w:rsidR="00016509" w:rsidRPr="001E63CA" w:rsidRDefault="00016509" w:rsidP="004A46B5">
      <w:pPr>
        <w:pStyle w:val="ListParagraph"/>
        <w:numPr>
          <w:ilvl w:val="0"/>
          <w:numId w:val="4"/>
        </w:numPr>
        <w:rPr>
          <w:rFonts w:ascii="Aptos" w:hAnsi="Aptos"/>
          <w:sz w:val="24"/>
          <w:szCs w:val="24"/>
        </w:rPr>
      </w:pPr>
      <w:r w:rsidRPr="001E63CA">
        <w:rPr>
          <w:rFonts w:ascii="Aptos" w:hAnsi="Aptos"/>
          <w:sz w:val="24"/>
          <w:szCs w:val="24"/>
        </w:rPr>
        <w:t>Your eligibility for the grant</w:t>
      </w:r>
    </w:p>
    <w:p w14:paraId="16D59FED" w14:textId="73DDCACA" w:rsidR="001E63CA" w:rsidRPr="001E63CA" w:rsidRDefault="001E63CA" w:rsidP="004A46B5">
      <w:pPr>
        <w:pStyle w:val="ListParagraph"/>
        <w:numPr>
          <w:ilvl w:val="0"/>
          <w:numId w:val="4"/>
        </w:numPr>
        <w:rPr>
          <w:rFonts w:ascii="Aptos" w:hAnsi="Aptos"/>
          <w:sz w:val="24"/>
          <w:szCs w:val="24"/>
        </w:rPr>
      </w:pPr>
      <w:r w:rsidRPr="001E63CA">
        <w:rPr>
          <w:rFonts w:ascii="Aptos" w:hAnsi="Aptos"/>
          <w:sz w:val="24"/>
          <w:szCs w:val="24"/>
        </w:rPr>
        <w:t>The training you</w:t>
      </w:r>
      <w:r w:rsidR="00016509">
        <w:rPr>
          <w:rFonts w:ascii="Aptos" w:hAnsi="Aptos"/>
          <w:sz w:val="24"/>
          <w:szCs w:val="24"/>
        </w:rPr>
        <w:t>’</w:t>
      </w:r>
      <w:r w:rsidRPr="001E63CA">
        <w:rPr>
          <w:rFonts w:ascii="Aptos" w:hAnsi="Aptos"/>
          <w:sz w:val="24"/>
          <w:szCs w:val="24"/>
        </w:rPr>
        <w:t>re planning</w:t>
      </w:r>
      <w:r w:rsidR="00016509">
        <w:rPr>
          <w:rFonts w:ascii="Aptos" w:hAnsi="Aptos"/>
          <w:sz w:val="24"/>
          <w:szCs w:val="24"/>
        </w:rPr>
        <w:t xml:space="preserve"> and how you want to use the grant</w:t>
      </w:r>
    </w:p>
    <w:p w14:paraId="35679F84" w14:textId="615612DF" w:rsidR="001E63CA" w:rsidRPr="001E63CA" w:rsidRDefault="001E63CA" w:rsidP="001E63CA">
      <w:pPr>
        <w:rPr>
          <w:rFonts w:ascii="Aptos" w:hAnsi="Aptos"/>
          <w:sz w:val="24"/>
          <w:szCs w:val="24"/>
        </w:rPr>
      </w:pPr>
      <w:r w:rsidRPr="001E63CA">
        <w:rPr>
          <w:rFonts w:ascii="Aptos" w:hAnsi="Aptos"/>
          <w:sz w:val="24"/>
          <w:szCs w:val="24"/>
        </w:rPr>
        <w:t xml:space="preserve">We use this information to assess your proposal against our </w:t>
      </w:r>
      <w:r w:rsidR="00E229C4">
        <w:rPr>
          <w:rFonts w:ascii="Aptos" w:hAnsi="Aptos"/>
          <w:sz w:val="24"/>
          <w:szCs w:val="24"/>
        </w:rPr>
        <w:t xml:space="preserve">assessment </w:t>
      </w:r>
      <w:r w:rsidRPr="001E63CA">
        <w:rPr>
          <w:rFonts w:ascii="Aptos" w:hAnsi="Aptos"/>
          <w:sz w:val="24"/>
          <w:szCs w:val="24"/>
        </w:rPr>
        <w:t>criteria.</w:t>
      </w:r>
    </w:p>
    <w:p w14:paraId="5BDBC63D" w14:textId="5CF5D083" w:rsidR="001E63CA" w:rsidRPr="001E63CA" w:rsidRDefault="001E63CA" w:rsidP="001E63CA">
      <w:pPr>
        <w:rPr>
          <w:rFonts w:ascii="Aptos" w:hAnsi="Aptos"/>
          <w:sz w:val="24"/>
          <w:szCs w:val="24"/>
        </w:rPr>
      </w:pPr>
      <w:r w:rsidRPr="001E63CA">
        <w:rPr>
          <w:rFonts w:ascii="Aptos" w:hAnsi="Aptos"/>
          <w:sz w:val="24"/>
          <w:szCs w:val="24"/>
        </w:rPr>
        <w:t xml:space="preserve">Please read the guidance and FAQs </w:t>
      </w:r>
      <w:hyperlink r:id="rId14" w:history="1">
        <w:r w:rsidRPr="00E229C4">
          <w:rPr>
            <w:rStyle w:val="Hyperlink"/>
            <w:rFonts w:ascii="Aptos" w:hAnsi="Aptos"/>
            <w:sz w:val="24"/>
            <w:szCs w:val="24"/>
          </w:rPr>
          <w:t>on our website</w:t>
        </w:r>
      </w:hyperlink>
      <w:r w:rsidRPr="001E63CA">
        <w:rPr>
          <w:rFonts w:ascii="Aptos" w:hAnsi="Aptos"/>
          <w:sz w:val="24"/>
          <w:szCs w:val="24"/>
        </w:rPr>
        <w:t xml:space="preserve"> before completing your application.</w:t>
      </w:r>
    </w:p>
    <w:p w14:paraId="3104D16A" w14:textId="77777777" w:rsidR="00FD3071" w:rsidRDefault="00FD3071" w:rsidP="001E63CA">
      <w:pPr>
        <w:rPr>
          <w:rFonts w:ascii="Aptos" w:hAnsi="Aptos"/>
          <w:b/>
          <w:bCs/>
          <w:sz w:val="24"/>
          <w:szCs w:val="24"/>
        </w:rPr>
      </w:pPr>
    </w:p>
    <w:p w14:paraId="521B5AEB" w14:textId="76369CDC" w:rsidR="001E63CA" w:rsidRPr="001E63CA" w:rsidRDefault="001E63CA" w:rsidP="001E63CA">
      <w:pPr>
        <w:rPr>
          <w:rFonts w:ascii="Aptos" w:hAnsi="Aptos"/>
          <w:b/>
          <w:bCs/>
          <w:sz w:val="24"/>
          <w:szCs w:val="24"/>
        </w:rPr>
      </w:pPr>
      <w:r w:rsidRPr="001E63CA">
        <w:rPr>
          <w:rFonts w:ascii="Aptos" w:hAnsi="Aptos"/>
          <w:b/>
          <w:bCs/>
          <w:sz w:val="24"/>
          <w:szCs w:val="24"/>
        </w:rPr>
        <w:t xml:space="preserve">Tips for </w:t>
      </w:r>
      <w:r w:rsidR="00FD3071">
        <w:rPr>
          <w:rFonts w:ascii="Aptos" w:hAnsi="Aptos"/>
          <w:b/>
          <w:bCs/>
          <w:sz w:val="24"/>
          <w:szCs w:val="24"/>
        </w:rPr>
        <w:t>c</w:t>
      </w:r>
      <w:r w:rsidRPr="001E63CA">
        <w:rPr>
          <w:rFonts w:ascii="Aptos" w:hAnsi="Aptos"/>
          <w:b/>
          <w:bCs/>
          <w:sz w:val="24"/>
          <w:szCs w:val="24"/>
        </w:rPr>
        <w:t xml:space="preserve">ompleting the </w:t>
      </w:r>
      <w:r w:rsidR="00FD3071">
        <w:rPr>
          <w:rFonts w:ascii="Aptos" w:hAnsi="Aptos"/>
          <w:b/>
          <w:bCs/>
          <w:sz w:val="24"/>
          <w:szCs w:val="24"/>
        </w:rPr>
        <w:t>f</w:t>
      </w:r>
      <w:r w:rsidRPr="001E63CA">
        <w:rPr>
          <w:rFonts w:ascii="Aptos" w:hAnsi="Aptos"/>
          <w:b/>
          <w:bCs/>
          <w:sz w:val="24"/>
          <w:szCs w:val="24"/>
        </w:rPr>
        <w:t>orm</w:t>
      </w:r>
    </w:p>
    <w:p w14:paraId="6F5B4500" w14:textId="272D7AE3" w:rsidR="001E63CA" w:rsidRPr="00EF0C4B" w:rsidRDefault="00593E7F" w:rsidP="004A46B5">
      <w:pPr>
        <w:pStyle w:val="ListParagraph"/>
        <w:numPr>
          <w:ilvl w:val="0"/>
          <w:numId w:val="5"/>
        </w:numPr>
        <w:rPr>
          <w:rFonts w:ascii="Aptos" w:hAnsi="Aptos"/>
          <w:sz w:val="24"/>
          <w:szCs w:val="24"/>
        </w:rPr>
      </w:pPr>
      <w:r w:rsidRPr="00593E7F">
        <w:rPr>
          <w:rFonts w:ascii="Aptos" w:hAnsi="Aptos"/>
          <w:b/>
          <w:bCs/>
          <w:sz w:val="24"/>
          <w:szCs w:val="24"/>
        </w:rPr>
        <w:t>Be aware of the w</w:t>
      </w:r>
      <w:r w:rsidR="001E63CA" w:rsidRPr="00593E7F">
        <w:rPr>
          <w:rFonts w:ascii="Aptos" w:hAnsi="Aptos"/>
          <w:b/>
          <w:bCs/>
          <w:sz w:val="24"/>
          <w:szCs w:val="24"/>
        </w:rPr>
        <w:t>ord limits:</w:t>
      </w:r>
      <w:r w:rsidR="001E63CA" w:rsidRPr="00EF0C4B">
        <w:rPr>
          <w:rFonts w:ascii="Aptos" w:hAnsi="Aptos"/>
          <w:sz w:val="24"/>
          <w:szCs w:val="24"/>
        </w:rPr>
        <w:t xml:space="preserve"> The word count listed for each question is the maximum you can write, not a target.</w:t>
      </w:r>
    </w:p>
    <w:p w14:paraId="24853663" w14:textId="77777777" w:rsidR="001E63CA" w:rsidRDefault="001E63CA" w:rsidP="004A46B5">
      <w:pPr>
        <w:pStyle w:val="ListParagraph"/>
        <w:numPr>
          <w:ilvl w:val="0"/>
          <w:numId w:val="5"/>
        </w:numPr>
        <w:rPr>
          <w:rFonts w:ascii="Aptos" w:hAnsi="Aptos"/>
          <w:sz w:val="24"/>
          <w:szCs w:val="24"/>
        </w:rPr>
      </w:pPr>
      <w:r w:rsidRPr="00593E7F">
        <w:rPr>
          <w:rFonts w:ascii="Aptos" w:hAnsi="Aptos"/>
          <w:b/>
          <w:bCs/>
          <w:sz w:val="24"/>
          <w:szCs w:val="24"/>
        </w:rPr>
        <w:t>Be concise:</w:t>
      </w:r>
      <w:r w:rsidRPr="00EF0C4B">
        <w:rPr>
          <w:rFonts w:ascii="Aptos" w:hAnsi="Aptos"/>
          <w:sz w:val="24"/>
          <w:szCs w:val="24"/>
        </w:rPr>
        <w:t xml:space="preserve"> Focus on answering clearly and directly. Quality matters more than quantity.</w:t>
      </w:r>
    </w:p>
    <w:p w14:paraId="18CEA38D" w14:textId="77777777" w:rsidR="00C60BD2" w:rsidRPr="00EF0C4B" w:rsidRDefault="00C60BD2" w:rsidP="00C60BD2">
      <w:pPr>
        <w:pStyle w:val="ListParagraph"/>
        <w:rPr>
          <w:rFonts w:ascii="Aptos" w:hAnsi="Aptos"/>
          <w:sz w:val="24"/>
          <w:szCs w:val="24"/>
        </w:rPr>
      </w:pPr>
    </w:p>
    <w:p w14:paraId="48C095B4" w14:textId="77777777" w:rsidR="00593E7F" w:rsidRDefault="001E63CA" w:rsidP="004A46B5">
      <w:pPr>
        <w:pStyle w:val="ListParagraph"/>
        <w:numPr>
          <w:ilvl w:val="0"/>
          <w:numId w:val="5"/>
        </w:numPr>
        <w:rPr>
          <w:rFonts w:ascii="Aptos" w:hAnsi="Aptos"/>
          <w:sz w:val="24"/>
          <w:szCs w:val="24"/>
        </w:rPr>
      </w:pPr>
      <w:r w:rsidRPr="00593E7F">
        <w:rPr>
          <w:rFonts w:ascii="Aptos" w:hAnsi="Aptos"/>
          <w:b/>
          <w:bCs/>
          <w:sz w:val="24"/>
          <w:szCs w:val="24"/>
        </w:rPr>
        <w:t>Use bullet points or lists:</w:t>
      </w:r>
      <w:r w:rsidRPr="00EF0C4B">
        <w:rPr>
          <w:rFonts w:ascii="Aptos" w:hAnsi="Aptos"/>
          <w:sz w:val="24"/>
          <w:szCs w:val="24"/>
        </w:rPr>
        <w:t xml:space="preserve"> This can help organise your response and make key points stand out.</w:t>
      </w:r>
      <w:r w:rsidR="00EF0C4B" w:rsidRPr="00EF0C4B">
        <w:rPr>
          <w:rFonts w:ascii="Aptos" w:hAnsi="Aptos"/>
          <w:sz w:val="24"/>
          <w:szCs w:val="24"/>
        </w:rPr>
        <w:t xml:space="preserve"> </w:t>
      </w:r>
    </w:p>
    <w:p w14:paraId="519FA8CA" w14:textId="47E44BCE" w:rsidR="00E25A3F" w:rsidRDefault="00EF0C4B" w:rsidP="004A46B5">
      <w:pPr>
        <w:pStyle w:val="ListParagraph"/>
        <w:numPr>
          <w:ilvl w:val="0"/>
          <w:numId w:val="5"/>
        </w:numPr>
        <w:rPr>
          <w:rFonts w:ascii="Aptos" w:hAnsi="Aptos"/>
          <w:sz w:val="24"/>
          <w:szCs w:val="24"/>
        </w:rPr>
      </w:pPr>
      <w:r w:rsidRPr="0066047F">
        <w:rPr>
          <w:rFonts w:ascii="Aptos" w:hAnsi="Aptos"/>
          <w:b/>
          <w:bCs/>
          <w:sz w:val="24"/>
          <w:szCs w:val="24"/>
        </w:rPr>
        <w:t>Formal writing is not required:</w:t>
      </w:r>
      <w:r w:rsidRPr="0066047F">
        <w:rPr>
          <w:rFonts w:ascii="Aptos" w:hAnsi="Aptos"/>
          <w:sz w:val="24"/>
          <w:szCs w:val="24"/>
        </w:rPr>
        <w:t xml:space="preserve"> Use the </w:t>
      </w:r>
      <w:r w:rsidR="00593E7F" w:rsidRPr="0066047F">
        <w:rPr>
          <w:rFonts w:ascii="Aptos" w:hAnsi="Aptos"/>
          <w:sz w:val="24"/>
          <w:szCs w:val="24"/>
        </w:rPr>
        <w:t xml:space="preserve">writing </w:t>
      </w:r>
      <w:r w:rsidRPr="0066047F">
        <w:rPr>
          <w:rFonts w:ascii="Aptos" w:hAnsi="Aptos"/>
          <w:sz w:val="24"/>
          <w:szCs w:val="24"/>
        </w:rPr>
        <w:t>style you're most comfortable with. Full paragraphs are optional.</w:t>
      </w:r>
    </w:p>
    <w:p w14:paraId="24DA1D08" w14:textId="77777777" w:rsidR="00C60BD2" w:rsidRPr="0066047F" w:rsidRDefault="00C60BD2" w:rsidP="00C60BD2">
      <w:pPr>
        <w:pStyle w:val="ListParagraph"/>
        <w:rPr>
          <w:rFonts w:ascii="Aptos" w:hAnsi="Aptos"/>
          <w:sz w:val="24"/>
          <w:szCs w:val="24"/>
        </w:rPr>
      </w:pPr>
    </w:p>
    <w:p w14:paraId="0D38C75D" w14:textId="4DFF1E22" w:rsidR="007277FE" w:rsidRDefault="00DD23C8" w:rsidP="004A46B5">
      <w:pPr>
        <w:pStyle w:val="ListParagraph"/>
        <w:numPr>
          <w:ilvl w:val="0"/>
          <w:numId w:val="5"/>
        </w:numPr>
        <w:rPr>
          <w:rFonts w:ascii="Aptos" w:hAnsi="Aptos"/>
          <w:sz w:val="24"/>
          <w:szCs w:val="24"/>
        </w:rPr>
      </w:pPr>
      <w:r w:rsidRPr="00E25A3F">
        <w:rPr>
          <w:rFonts w:ascii="Aptos" w:hAnsi="Aptos"/>
          <w:b/>
          <w:bCs/>
          <w:sz w:val="24"/>
          <w:szCs w:val="24"/>
        </w:rPr>
        <w:t>Assessors only know what you tell them</w:t>
      </w:r>
      <w:r w:rsidR="00E25A3F" w:rsidRPr="00E25A3F">
        <w:rPr>
          <w:rFonts w:ascii="Aptos" w:hAnsi="Aptos"/>
          <w:b/>
          <w:bCs/>
          <w:sz w:val="24"/>
          <w:szCs w:val="24"/>
        </w:rPr>
        <w:t>:</w:t>
      </w:r>
      <w:r w:rsidR="00E25A3F">
        <w:rPr>
          <w:rFonts w:ascii="Aptos" w:hAnsi="Aptos"/>
          <w:sz w:val="24"/>
          <w:szCs w:val="24"/>
        </w:rPr>
        <w:t xml:space="preserve"> </w:t>
      </w:r>
      <w:r w:rsidRPr="00DD23C8">
        <w:rPr>
          <w:rFonts w:ascii="Aptos" w:hAnsi="Aptos"/>
          <w:sz w:val="24"/>
          <w:szCs w:val="24"/>
        </w:rPr>
        <w:t xml:space="preserve">While </w:t>
      </w:r>
      <w:r w:rsidR="009B48B0">
        <w:rPr>
          <w:rFonts w:ascii="Aptos" w:hAnsi="Aptos"/>
          <w:sz w:val="24"/>
          <w:szCs w:val="24"/>
        </w:rPr>
        <w:t>we</w:t>
      </w:r>
      <w:r w:rsidRPr="00DD23C8">
        <w:rPr>
          <w:rFonts w:ascii="Aptos" w:hAnsi="Aptos"/>
          <w:sz w:val="24"/>
          <w:szCs w:val="24"/>
        </w:rPr>
        <w:t xml:space="preserve"> will check any links you include, be sure all key information is clearly explained in your form responses. </w:t>
      </w:r>
    </w:p>
    <w:p w14:paraId="3727D37B" w14:textId="616F19E2" w:rsidR="005600E2" w:rsidRPr="00EF0C4B" w:rsidRDefault="005600E2" w:rsidP="004A46B5">
      <w:pPr>
        <w:pStyle w:val="ListParagraph"/>
        <w:numPr>
          <w:ilvl w:val="0"/>
          <w:numId w:val="5"/>
        </w:numPr>
        <w:rPr>
          <w:rFonts w:ascii="Aptos" w:hAnsi="Aptos"/>
          <w:sz w:val="24"/>
          <w:szCs w:val="24"/>
        </w:rPr>
      </w:pPr>
      <w:r>
        <w:rPr>
          <w:rFonts w:ascii="Aptos" w:hAnsi="Aptos"/>
          <w:b/>
          <w:bCs/>
          <w:sz w:val="24"/>
          <w:szCs w:val="24"/>
        </w:rPr>
        <w:t>Give yourself time:</w:t>
      </w:r>
      <w:r>
        <w:rPr>
          <w:rFonts w:ascii="Aptos" w:hAnsi="Aptos"/>
          <w:sz w:val="24"/>
          <w:szCs w:val="24"/>
        </w:rPr>
        <w:t xml:space="preserve"> </w:t>
      </w:r>
      <w:r w:rsidR="0042144A" w:rsidRPr="0042144A">
        <w:rPr>
          <w:rFonts w:ascii="Aptos" w:hAnsi="Aptos"/>
          <w:sz w:val="24"/>
          <w:szCs w:val="24"/>
        </w:rPr>
        <w:t xml:space="preserve">This application form is long and detailed, </w:t>
      </w:r>
      <w:r w:rsidR="0042144A">
        <w:rPr>
          <w:rFonts w:ascii="Aptos" w:hAnsi="Aptos"/>
          <w:sz w:val="24"/>
          <w:szCs w:val="24"/>
        </w:rPr>
        <w:t>a</w:t>
      </w:r>
      <w:r w:rsidR="0042144A" w:rsidRPr="0042144A">
        <w:rPr>
          <w:rFonts w:ascii="Aptos" w:hAnsi="Aptos"/>
          <w:sz w:val="24"/>
          <w:szCs w:val="24"/>
        </w:rPr>
        <w:t>llow enough time to</w:t>
      </w:r>
      <w:r w:rsidR="0042144A">
        <w:rPr>
          <w:rFonts w:ascii="Aptos" w:hAnsi="Aptos"/>
          <w:sz w:val="24"/>
          <w:szCs w:val="24"/>
        </w:rPr>
        <w:t xml:space="preserve"> </w:t>
      </w:r>
      <w:r w:rsidR="0042144A" w:rsidRPr="0042144A">
        <w:rPr>
          <w:rFonts w:ascii="Aptos" w:hAnsi="Aptos"/>
          <w:sz w:val="24"/>
          <w:szCs w:val="24"/>
        </w:rPr>
        <w:t>complete each section, review your answers, and make edits. Avoid leaving your submission until the last minute</w:t>
      </w:r>
      <w:r w:rsidR="00B92131">
        <w:rPr>
          <w:rFonts w:ascii="Aptos" w:hAnsi="Aptos"/>
          <w:sz w:val="24"/>
          <w:szCs w:val="24"/>
        </w:rPr>
        <w:t>.</w:t>
      </w:r>
    </w:p>
    <w:p w14:paraId="5BDB3559" w14:textId="1E24F5D4" w:rsidR="001E63CA" w:rsidRPr="001E63CA" w:rsidRDefault="001E63CA" w:rsidP="001E63CA">
      <w:pPr>
        <w:rPr>
          <w:rFonts w:ascii="Aptos" w:hAnsi="Aptos"/>
          <w:sz w:val="24"/>
          <w:szCs w:val="24"/>
        </w:rPr>
      </w:pPr>
    </w:p>
    <w:p w14:paraId="7D7B95B0" w14:textId="3E2CD664" w:rsidR="00FC60CA" w:rsidRPr="001E63CA" w:rsidRDefault="00FC60CA" w:rsidP="00601AFE">
      <w:pPr>
        <w:rPr>
          <w:rFonts w:ascii="Aptos" w:hAnsi="Aptos"/>
          <w:sz w:val="24"/>
          <w:szCs w:val="24"/>
        </w:rPr>
      </w:pPr>
      <w:r w:rsidRPr="001E63CA">
        <w:rPr>
          <w:rFonts w:ascii="Aptos" w:hAnsi="Aptos"/>
          <w:sz w:val="24"/>
          <w:szCs w:val="24"/>
        </w:rPr>
        <w:br w:type="page"/>
      </w:r>
    </w:p>
    <w:p w14:paraId="1164E796" w14:textId="0205A808" w:rsidR="00B914B5" w:rsidRPr="00770831" w:rsidRDefault="002D5C8B" w:rsidP="005944A8">
      <w:pPr>
        <w:pStyle w:val="Heading1"/>
      </w:pPr>
      <w:bookmarkStart w:id="4" w:name="_Toc201748661"/>
      <w:r w:rsidRPr="00770831">
        <w:lastRenderedPageBreak/>
        <w:t>About you</w:t>
      </w:r>
      <w:bookmarkEnd w:id="4"/>
      <w:r w:rsidRPr="00770831">
        <w:t xml:space="preserve"> </w:t>
      </w:r>
    </w:p>
    <w:p w14:paraId="0DCC68F8" w14:textId="70B18164" w:rsidR="002D5C8B" w:rsidRPr="00D85232" w:rsidRDefault="002D5C8B" w:rsidP="004A46B5">
      <w:pPr>
        <w:pStyle w:val="ListParagraph"/>
        <w:numPr>
          <w:ilvl w:val="0"/>
          <w:numId w:val="8"/>
        </w:numPr>
        <w:spacing w:line="360" w:lineRule="auto"/>
        <w:rPr>
          <w:rFonts w:ascii="Aptos" w:hAnsi="Aptos"/>
          <w:sz w:val="24"/>
          <w:szCs w:val="24"/>
        </w:rPr>
      </w:pPr>
      <w:r w:rsidRPr="00D85232">
        <w:rPr>
          <w:rFonts w:ascii="Aptos" w:hAnsi="Aptos"/>
          <w:sz w:val="24"/>
          <w:szCs w:val="24"/>
        </w:rPr>
        <w:t xml:space="preserve">Title: </w:t>
      </w:r>
    </w:p>
    <w:p w14:paraId="34A6F6DE" w14:textId="673BA707" w:rsidR="00D67AC8" w:rsidRPr="00D85232" w:rsidRDefault="00D67AC8" w:rsidP="004A46B5">
      <w:pPr>
        <w:pStyle w:val="ListParagraph"/>
        <w:numPr>
          <w:ilvl w:val="0"/>
          <w:numId w:val="8"/>
        </w:numPr>
        <w:spacing w:line="360" w:lineRule="auto"/>
        <w:rPr>
          <w:rFonts w:ascii="Aptos" w:hAnsi="Aptos"/>
          <w:sz w:val="24"/>
          <w:szCs w:val="24"/>
        </w:rPr>
      </w:pPr>
      <w:r w:rsidRPr="00D85232">
        <w:rPr>
          <w:rFonts w:ascii="Aptos" w:hAnsi="Aptos"/>
          <w:sz w:val="24"/>
          <w:szCs w:val="24"/>
        </w:rPr>
        <w:t xml:space="preserve">Preferred </w:t>
      </w:r>
      <w:r w:rsidR="00D03BD6" w:rsidRPr="00D85232">
        <w:rPr>
          <w:rFonts w:ascii="Aptos" w:hAnsi="Aptos"/>
          <w:sz w:val="24"/>
          <w:szCs w:val="24"/>
        </w:rPr>
        <w:t>pronouns:</w:t>
      </w:r>
    </w:p>
    <w:p w14:paraId="3C88BE90" w14:textId="11E4B52C" w:rsidR="002D5C8B" w:rsidRPr="00D85232" w:rsidRDefault="002D5C8B" w:rsidP="004A46B5">
      <w:pPr>
        <w:pStyle w:val="ListParagraph"/>
        <w:numPr>
          <w:ilvl w:val="0"/>
          <w:numId w:val="8"/>
        </w:numPr>
        <w:spacing w:line="360" w:lineRule="auto"/>
        <w:rPr>
          <w:rFonts w:ascii="Aptos" w:hAnsi="Aptos"/>
          <w:sz w:val="24"/>
          <w:szCs w:val="24"/>
        </w:rPr>
      </w:pPr>
      <w:r w:rsidRPr="00D85232">
        <w:rPr>
          <w:rFonts w:ascii="Aptos" w:hAnsi="Aptos"/>
          <w:sz w:val="24"/>
          <w:szCs w:val="24"/>
        </w:rPr>
        <w:t xml:space="preserve">First Name: </w:t>
      </w:r>
    </w:p>
    <w:p w14:paraId="0E071C0C" w14:textId="2EBD3A48" w:rsidR="002D5C8B" w:rsidRPr="00D85232" w:rsidRDefault="002D5C8B" w:rsidP="004A46B5">
      <w:pPr>
        <w:pStyle w:val="ListParagraph"/>
        <w:numPr>
          <w:ilvl w:val="0"/>
          <w:numId w:val="8"/>
        </w:numPr>
        <w:spacing w:line="360" w:lineRule="auto"/>
        <w:rPr>
          <w:rFonts w:ascii="Aptos" w:hAnsi="Aptos"/>
          <w:sz w:val="24"/>
          <w:szCs w:val="24"/>
        </w:rPr>
      </w:pPr>
      <w:r w:rsidRPr="00D85232">
        <w:rPr>
          <w:rFonts w:ascii="Aptos" w:hAnsi="Aptos"/>
          <w:sz w:val="24"/>
          <w:szCs w:val="24"/>
        </w:rPr>
        <w:t xml:space="preserve">Last Name: </w:t>
      </w:r>
    </w:p>
    <w:p w14:paraId="7641D14B" w14:textId="77777777" w:rsidR="00B51389" w:rsidRPr="00D85232" w:rsidRDefault="00B51389" w:rsidP="004A46B5">
      <w:pPr>
        <w:pStyle w:val="ListParagraph"/>
        <w:numPr>
          <w:ilvl w:val="0"/>
          <w:numId w:val="8"/>
        </w:numPr>
        <w:spacing w:line="360" w:lineRule="auto"/>
        <w:rPr>
          <w:rFonts w:ascii="Aptos" w:hAnsi="Aptos"/>
          <w:sz w:val="24"/>
          <w:szCs w:val="24"/>
        </w:rPr>
      </w:pPr>
      <w:r w:rsidRPr="00D85232">
        <w:rPr>
          <w:rFonts w:ascii="Aptos" w:hAnsi="Aptos"/>
          <w:sz w:val="24"/>
          <w:szCs w:val="24"/>
        </w:rPr>
        <w:t xml:space="preserve">Email address: </w:t>
      </w:r>
    </w:p>
    <w:p w14:paraId="56071FBC" w14:textId="09B67486" w:rsidR="00B51389" w:rsidRPr="00D85232" w:rsidRDefault="000C4E58" w:rsidP="004A46B5">
      <w:pPr>
        <w:pStyle w:val="ListParagraph"/>
        <w:numPr>
          <w:ilvl w:val="0"/>
          <w:numId w:val="8"/>
        </w:numPr>
        <w:spacing w:line="360" w:lineRule="auto"/>
        <w:rPr>
          <w:rFonts w:ascii="Aptos" w:hAnsi="Aptos"/>
          <w:sz w:val="24"/>
          <w:szCs w:val="24"/>
        </w:rPr>
      </w:pPr>
      <w:r w:rsidRPr="00D85232">
        <w:rPr>
          <w:rFonts w:ascii="Aptos" w:hAnsi="Aptos"/>
          <w:sz w:val="24"/>
          <w:szCs w:val="24"/>
        </w:rPr>
        <w:t>Phone</w:t>
      </w:r>
      <w:r w:rsidR="00B51389" w:rsidRPr="00D85232">
        <w:rPr>
          <w:rFonts w:ascii="Aptos" w:hAnsi="Aptos"/>
          <w:sz w:val="24"/>
          <w:szCs w:val="24"/>
        </w:rPr>
        <w:t xml:space="preserve"> </w:t>
      </w:r>
      <w:r w:rsidRPr="00D85232">
        <w:rPr>
          <w:rFonts w:ascii="Aptos" w:hAnsi="Aptos"/>
          <w:sz w:val="24"/>
          <w:szCs w:val="24"/>
        </w:rPr>
        <w:t>n</w:t>
      </w:r>
      <w:r w:rsidR="00B51389" w:rsidRPr="00D85232">
        <w:rPr>
          <w:rFonts w:ascii="Aptos" w:hAnsi="Aptos"/>
          <w:sz w:val="24"/>
          <w:szCs w:val="24"/>
        </w:rPr>
        <w:t xml:space="preserve">umber: </w:t>
      </w:r>
    </w:p>
    <w:p w14:paraId="6A5941F1" w14:textId="452FC9E5" w:rsidR="00B51389" w:rsidRPr="00D85232" w:rsidRDefault="000C4E58" w:rsidP="004A46B5">
      <w:pPr>
        <w:pStyle w:val="ListParagraph"/>
        <w:numPr>
          <w:ilvl w:val="0"/>
          <w:numId w:val="8"/>
        </w:numPr>
        <w:spacing w:line="360" w:lineRule="auto"/>
        <w:rPr>
          <w:rFonts w:ascii="Aptos" w:hAnsi="Aptos"/>
          <w:sz w:val="24"/>
          <w:szCs w:val="24"/>
        </w:rPr>
      </w:pPr>
      <w:r w:rsidRPr="00D85232">
        <w:rPr>
          <w:rFonts w:ascii="Aptos" w:hAnsi="Aptos"/>
          <w:sz w:val="24"/>
          <w:szCs w:val="24"/>
        </w:rPr>
        <w:t>Alternative phone</w:t>
      </w:r>
      <w:r w:rsidR="00B51389" w:rsidRPr="00D85232">
        <w:rPr>
          <w:rFonts w:ascii="Aptos" w:hAnsi="Aptos"/>
          <w:sz w:val="24"/>
          <w:szCs w:val="24"/>
        </w:rPr>
        <w:t xml:space="preserve"> number: </w:t>
      </w:r>
    </w:p>
    <w:p w14:paraId="06A8ADF3" w14:textId="77777777" w:rsidR="00B51389" w:rsidRPr="00770831" w:rsidRDefault="00B51389" w:rsidP="00D85232">
      <w:pPr>
        <w:spacing w:line="360" w:lineRule="auto"/>
        <w:rPr>
          <w:rFonts w:ascii="Aptos" w:hAnsi="Aptos"/>
          <w:sz w:val="24"/>
          <w:szCs w:val="24"/>
        </w:rPr>
      </w:pPr>
    </w:p>
    <w:p w14:paraId="2BD6924A" w14:textId="301315CE" w:rsidR="002D5C8B" w:rsidRPr="00D85232" w:rsidRDefault="002D5C8B" w:rsidP="004A46B5">
      <w:pPr>
        <w:pStyle w:val="ListParagraph"/>
        <w:numPr>
          <w:ilvl w:val="0"/>
          <w:numId w:val="8"/>
        </w:numPr>
        <w:spacing w:line="360" w:lineRule="auto"/>
        <w:rPr>
          <w:rFonts w:ascii="Aptos" w:hAnsi="Aptos"/>
          <w:sz w:val="24"/>
          <w:szCs w:val="24"/>
        </w:rPr>
      </w:pPr>
      <w:r w:rsidRPr="00D85232">
        <w:rPr>
          <w:rFonts w:ascii="Aptos" w:hAnsi="Aptos"/>
          <w:sz w:val="24"/>
          <w:szCs w:val="24"/>
        </w:rPr>
        <w:t xml:space="preserve">Adress Line 1: </w:t>
      </w:r>
    </w:p>
    <w:p w14:paraId="22826FAA" w14:textId="30366BEE" w:rsidR="002D5C8B" w:rsidRPr="00D85232" w:rsidRDefault="002D5C8B" w:rsidP="004A46B5">
      <w:pPr>
        <w:pStyle w:val="ListParagraph"/>
        <w:numPr>
          <w:ilvl w:val="0"/>
          <w:numId w:val="8"/>
        </w:numPr>
        <w:spacing w:line="360" w:lineRule="auto"/>
        <w:rPr>
          <w:rFonts w:ascii="Aptos" w:hAnsi="Aptos"/>
          <w:sz w:val="24"/>
          <w:szCs w:val="24"/>
        </w:rPr>
      </w:pPr>
      <w:r w:rsidRPr="00D85232">
        <w:rPr>
          <w:rFonts w:ascii="Aptos" w:hAnsi="Aptos"/>
          <w:sz w:val="24"/>
          <w:szCs w:val="24"/>
        </w:rPr>
        <w:t>Address Line 2:</w:t>
      </w:r>
    </w:p>
    <w:p w14:paraId="31D897D5" w14:textId="240B5120" w:rsidR="00B914B5" w:rsidRPr="00D85232" w:rsidRDefault="002D5C8B" w:rsidP="004A46B5">
      <w:pPr>
        <w:pStyle w:val="ListParagraph"/>
        <w:numPr>
          <w:ilvl w:val="0"/>
          <w:numId w:val="8"/>
        </w:numPr>
        <w:spacing w:line="360" w:lineRule="auto"/>
        <w:rPr>
          <w:rFonts w:ascii="Aptos" w:hAnsi="Aptos"/>
          <w:sz w:val="24"/>
          <w:szCs w:val="24"/>
        </w:rPr>
      </w:pPr>
      <w:r w:rsidRPr="00D85232">
        <w:rPr>
          <w:rFonts w:ascii="Aptos" w:hAnsi="Aptos"/>
          <w:sz w:val="24"/>
          <w:szCs w:val="24"/>
        </w:rPr>
        <w:t xml:space="preserve">City: </w:t>
      </w:r>
    </w:p>
    <w:p w14:paraId="6133F384" w14:textId="0D3A993A" w:rsidR="002D5C8B" w:rsidRPr="00D85232" w:rsidRDefault="002D5C8B" w:rsidP="004A46B5">
      <w:pPr>
        <w:pStyle w:val="ListParagraph"/>
        <w:numPr>
          <w:ilvl w:val="0"/>
          <w:numId w:val="8"/>
        </w:numPr>
        <w:spacing w:line="360" w:lineRule="auto"/>
        <w:rPr>
          <w:rFonts w:ascii="Aptos" w:hAnsi="Aptos"/>
          <w:sz w:val="24"/>
          <w:szCs w:val="24"/>
        </w:rPr>
      </w:pPr>
      <w:r w:rsidRPr="00D85232">
        <w:rPr>
          <w:rFonts w:ascii="Aptos" w:hAnsi="Aptos"/>
          <w:sz w:val="24"/>
          <w:szCs w:val="24"/>
        </w:rPr>
        <w:t xml:space="preserve">If in London, select Borough: </w:t>
      </w:r>
      <w:sdt>
        <w:sdtPr>
          <w:id w:val="-626624391"/>
          <w:lock w:val="sdtLocked"/>
          <w:placeholder>
            <w:docPart w:val="C6173C26EEBA4187BDFBEF5E3E60F238"/>
          </w:placeholder>
          <w:showingPlcHdr/>
          <w:dropDownList>
            <w:listItem w:value="--None--"/>
            <w:listItem w:displayText="Barking and Dagenham" w:value="Barking and Dagenham"/>
            <w:listItem w:displayText="Barnet" w:value="Barnet"/>
            <w:listItem w:displayText="Bexley" w:value="Bexley"/>
            <w:listItem w:displayText="Brent" w:value="Brent"/>
            <w:listItem w:displayText="Bromley" w:value="Bromley"/>
            <w:listItem w:displayText="Camden" w:value="Camden"/>
            <w:listItem w:displayText="City of London" w:value="City of London"/>
            <w:listItem w:displayText="Croydon" w:value="Croydon"/>
            <w:listItem w:displayText="Ealing" w:value="Ealing"/>
            <w:listItem w:displayText="Enfield" w:value="Enfield"/>
            <w:listItem w:displayText="Greenwich" w:value="Greenwich"/>
            <w:listItem w:displayText="Hackney" w:value="Hackney"/>
            <w:listItem w:displayText="Hammersmith and Fulham" w:value="Hammersmith and Fulham"/>
            <w:listItem w:displayText="Haringey" w:value="Haringey"/>
            <w:listItem w:displayText="Harrow" w:value="Harrow"/>
            <w:listItem w:displayText="Havering" w:value="Havering"/>
            <w:listItem w:displayText="Hillingdon" w:value="Hillingdon"/>
            <w:listItem w:displayText="Hounslow" w:value="Hounslow"/>
            <w:listItem w:displayText="Islington" w:value="Islington"/>
            <w:listItem w:displayText="Kensington and Chelsea" w:value="Kensington and Chelsea"/>
            <w:listItem w:displayText="Kingston upon Thames" w:value="Kingston upon Thames"/>
            <w:listItem w:displayText="Lambeth" w:value="Lambeth"/>
            <w:listItem w:displayText="Lewisham" w:value="Lewisham"/>
            <w:listItem w:displayText="Merton" w:value="Merton"/>
            <w:listItem w:displayText="Newham" w:value="Newham"/>
            <w:listItem w:displayText="Redbridge" w:value="Redbridge"/>
            <w:listItem w:displayText="Richmond upon Thames" w:value="Richmond upon Thames"/>
            <w:listItem w:displayText="Southwark" w:value="Southwark"/>
            <w:listItem w:displayText="Sutton" w:value="Sutton"/>
            <w:listItem w:displayText="Tower Hamlets" w:value="Tower Hamlets"/>
            <w:listItem w:displayText="Waltham Forest" w:value="Waltham Forest"/>
            <w:listItem w:displayText="Wandsworth" w:value="Wandsworth"/>
            <w:listItem w:displayText="Westminster" w:value="Westminster"/>
          </w:dropDownList>
        </w:sdtPr>
        <w:sdtContent>
          <w:r w:rsidR="00E047F4" w:rsidRPr="00D85232">
            <w:rPr>
              <w:rFonts w:ascii="Aptos" w:hAnsi="Aptos"/>
              <w:b/>
              <w:bCs/>
              <w:sz w:val="24"/>
              <w:szCs w:val="24"/>
            </w:rPr>
            <w:t>Choose an item.</w:t>
          </w:r>
        </w:sdtContent>
      </w:sdt>
    </w:p>
    <w:p w14:paraId="51E4243E" w14:textId="57799525" w:rsidR="00B914B5" w:rsidRPr="00D85232" w:rsidRDefault="0084101B" w:rsidP="004A46B5">
      <w:pPr>
        <w:pStyle w:val="ListParagraph"/>
        <w:numPr>
          <w:ilvl w:val="0"/>
          <w:numId w:val="8"/>
        </w:numPr>
        <w:spacing w:line="360" w:lineRule="auto"/>
        <w:rPr>
          <w:rFonts w:ascii="Aptos" w:hAnsi="Aptos"/>
          <w:sz w:val="24"/>
          <w:szCs w:val="24"/>
        </w:rPr>
      </w:pPr>
      <w:r w:rsidRPr="00D85232">
        <w:rPr>
          <w:rFonts w:ascii="Aptos" w:hAnsi="Aptos"/>
          <w:sz w:val="24"/>
          <w:szCs w:val="24"/>
        </w:rPr>
        <w:t xml:space="preserve">County: </w:t>
      </w:r>
    </w:p>
    <w:p w14:paraId="5112A664" w14:textId="6F30A425" w:rsidR="00B914B5" w:rsidRPr="00D85232" w:rsidRDefault="0084101B" w:rsidP="004A46B5">
      <w:pPr>
        <w:pStyle w:val="ListParagraph"/>
        <w:numPr>
          <w:ilvl w:val="0"/>
          <w:numId w:val="8"/>
        </w:numPr>
        <w:spacing w:line="360" w:lineRule="auto"/>
        <w:rPr>
          <w:rFonts w:ascii="Aptos" w:hAnsi="Aptos"/>
          <w:sz w:val="24"/>
          <w:szCs w:val="24"/>
        </w:rPr>
      </w:pPr>
      <w:r w:rsidRPr="00D85232">
        <w:rPr>
          <w:rFonts w:ascii="Aptos" w:hAnsi="Aptos"/>
          <w:sz w:val="24"/>
          <w:szCs w:val="24"/>
        </w:rPr>
        <w:t>Region in the UK</w:t>
      </w:r>
      <w:r w:rsidR="00503BBA" w:rsidRPr="00D85232">
        <w:rPr>
          <w:rFonts w:ascii="Aptos" w:hAnsi="Aptos"/>
          <w:sz w:val="24"/>
          <w:szCs w:val="24"/>
        </w:rPr>
        <w:t xml:space="preserve">: </w:t>
      </w:r>
      <w:sdt>
        <w:sdtPr>
          <w:id w:val="1373194423"/>
          <w:placeholder>
            <w:docPart w:val="EFF3C8FB061946FC81866ADB99EB8143"/>
          </w:placeholder>
          <w:showingPlcHdr/>
          <w:dropDownList>
            <w:listItem w:value="Choose an item."/>
            <w:listItem w:displayText="Nothern Ireland" w:value="Nothern Ireland"/>
            <w:listItem w:displayText="Scotland" w:value="Scotland"/>
            <w:listItem w:displayText="Wales" w:value="Wales"/>
            <w:listItem w:displayText="North East" w:value="North East"/>
            <w:listItem w:displayText="North West" w:value="North West"/>
            <w:listItem w:displayText="East Midlands" w:value="East Midlands"/>
            <w:listItem w:displayText="West Midlands" w:value="West Midlands"/>
            <w:listItem w:displayText="East of England" w:value="East of England"/>
            <w:listItem w:displayText="South East" w:value="South East"/>
            <w:listItem w:displayText="London" w:value="London"/>
            <w:listItem w:displayText="South West" w:value="South West"/>
            <w:listItem w:displayText="Yorkshire and the Humber" w:value="Yorkshire and the Humber"/>
          </w:dropDownList>
        </w:sdtPr>
        <w:sdtContent>
          <w:r w:rsidR="00503BBA" w:rsidRPr="00D85232">
            <w:rPr>
              <w:rFonts w:ascii="Aptos" w:hAnsi="Aptos"/>
              <w:b/>
              <w:bCs/>
              <w:sz w:val="24"/>
              <w:szCs w:val="24"/>
            </w:rPr>
            <w:t>Choose an item.</w:t>
          </w:r>
        </w:sdtContent>
      </w:sdt>
    </w:p>
    <w:p w14:paraId="5A99A923" w14:textId="4B467FE8" w:rsidR="00B914B5" w:rsidRPr="00D85232" w:rsidRDefault="00503BBA" w:rsidP="004A46B5">
      <w:pPr>
        <w:pStyle w:val="ListParagraph"/>
        <w:numPr>
          <w:ilvl w:val="0"/>
          <w:numId w:val="8"/>
        </w:numPr>
        <w:spacing w:line="360" w:lineRule="auto"/>
        <w:rPr>
          <w:rFonts w:ascii="Aptos" w:hAnsi="Aptos"/>
          <w:sz w:val="24"/>
          <w:szCs w:val="24"/>
        </w:rPr>
      </w:pPr>
      <w:r w:rsidRPr="00D85232">
        <w:rPr>
          <w:rFonts w:ascii="Aptos" w:hAnsi="Aptos"/>
          <w:sz w:val="24"/>
          <w:szCs w:val="24"/>
        </w:rPr>
        <w:t xml:space="preserve">Postcode: </w:t>
      </w:r>
    </w:p>
    <w:p w14:paraId="6AA5C683" w14:textId="784DC7E0" w:rsidR="00503BBA" w:rsidRPr="00770831" w:rsidRDefault="00503BBA" w:rsidP="00D85232">
      <w:pPr>
        <w:spacing w:line="360" w:lineRule="auto"/>
        <w:rPr>
          <w:rFonts w:ascii="Aptos" w:hAnsi="Aptos"/>
          <w:sz w:val="24"/>
          <w:szCs w:val="24"/>
        </w:rPr>
      </w:pPr>
    </w:p>
    <w:p w14:paraId="219E0500" w14:textId="0CAE4956" w:rsidR="00503BBA" w:rsidRPr="00D85232" w:rsidRDefault="00503BBA" w:rsidP="004A46B5">
      <w:pPr>
        <w:pStyle w:val="ListParagraph"/>
        <w:numPr>
          <w:ilvl w:val="0"/>
          <w:numId w:val="8"/>
        </w:numPr>
        <w:spacing w:line="360" w:lineRule="auto"/>
        <w:rPr>
          <w:rFonts w:ascii="Aptos" w:hAnsi="Aptos"/>
          <w:sz w:val="24"/>
          <w:szCs w:val="24"/>
        </w:rPr>
      </w:pPr>
      <w:r w:rsidRPr="00D85232">
        <w:rPr>
          <w:rFonts w:ascii="Aptos" w:hAnsi="Aptos"/>
          <w:sz w:val="24"/>
          <w:szCs w:val="24"/>
        </w:rPr>
        <w:t>Date of Birth (dd/mm/</w:t>
      </w:r>
      <w:proofErr w:type="spellStart"/>
      <w:r w:rsidRPr="00D85232">
        <w:rPr>
          <w:rFonts w:ascii="Aptos" w:hAnsi="Aptos"/>
          <w:sz w:val="24"/>
          <w:szCs w:val="24"/>
        </w:rPr>
        <w:t>yyyy</w:t>
      </w:r>
      <w:proofErr w:type="spellEnd"/>
      <w:r w:rsidRPr="00D85232">
        <w:rPr>
          <w:rFonts w:ascii="Aptos" w:hAnsi="Aptos"/>
          <w:sz w:val="24"/>
          <w:szCs w:val="24"/>
        </w:rPr>
        <w:t>)</w:t>
      </w:r>
      <w:r w:rsidR="00D6709E" w:rsidRPr="00D85232">
        <w:rPr>
          <w:rFonts w:ascii="Aptos" w:hAnsi="Aptos"/>
          <w:sz w:val="24"/>
          <w:szCs w:val="24"/>
        </w:rPr>
        <w:t xml:space="preserve">: </w:t>
      </w:r>
    </w:p>
    <w:p w14:paraId="7C3D9445" w14:textId="5DFBD39A" w:rsidR="00503BBA" w:rsidRPr="00D85232" w:rsidRDefault="00503BBA" w:rsidP="004A46B5">
      <w:pPr>
        <w:pStyle w:val="ListParagraph"/>
        <w:numPr>
          <w:ilvl w:val="0"/>
          <w:numId w:val="8"/>
        </w:numPr>
        <w:spacing w:line="360" w:lineRule="auto"/>
        <w:rPr>
          <w:rFonts w:ascii="Aptos" w:hAnsi="Aptos"/>
          <w:sz w:val="24"/>
          <w:szCs w:val="24"/>
        </w:rPr>
      </w:pPr>
      <w:r w:rsidRPr="00D85232">
        <w:rPr>
          <w:rFonts w:ascii="Aptos" w:hAnsi="Aptos"/>
          <w:sz w:val="24"/>
          <w:szCs w:val="24"/>
        </w:rPr>
        <w:t xml:space="preserve">Nationality: </w:t>
      </w:r>
      <w:r w:rsidR="00522977" w:rsidRPr="00D85232">
        <w:rPr>
          <w:rFonts w:ascii="Aptos" w:hAnsi="Aptos"/>
          <w:sz w:val="24"/>
          <w:szCs w:val="24"/>
        </w:rPr>
        <w:t xml:space="preserve"> </w:t>
      </w:r>
    </w:p>
    <w:p w14:paraId="05FBDB53" w14:textId="2E256960" w:rsidR="00503BBA" w:rsidRPr="00D85232" w:rsidRDefault="00503BBA" w:rsidP="004A46B5">
      <w:pPr>
        <w:pStyle w:val="ListParagraph"/>
        <w:numPr>
          <w:ilvl w:val="0"/>
          <w:numId w:val="8"/>
        </w:numPr>
        <w:spacing w:line="360" w:lineRule="auto"/>
        <w:rPr>
          <w:rFonts w:ascii="Aptos" w:hAnsi="Aptos"/>
          <w:sz w:val="24"/>
          <w:szCs w:val="24"/>
        </w:rPr>
      </w:pPr>
      <w:r w:rsidRPr="00D85232">
        <w:rPr>
          <w:rFonts w:ascii="Aptos" w:hAnsi="Aptos"/>
          <w:sz w:val="24"/>
          <w:szCs w:val="24"/>
        </w:rPr>
        <w:t xml:space="preserve">Eligibility to work in the UK: </w:t>
      </w:r>
      <w:sdt>
        <w:sdtPr>
          <w:id w:val="-2005273056"/>
          <w:lock w:val="sdtLocked"/>
          <w:placeholder>
            <w:docPart w:val="39E69E2B0B584F36BEA6843C71A27416"/>
          </w:placeholder>
          <w:showingPlcHdr/>
          <w:dropDownList>
            <w:listItem w:value="Choose an item."/>
            <w:listItem w:displayText="British Citizen" w:value="British Citizen"/>
            <w:listItem w:displayText="Republic of Ireland Citizen" w:value="Republic of Ireland Citizen"/>
            <w:listItem w:displayText="Foreign National with Indefinite Leave to Remain" w:value="Foreign National with Indefinite Leave to Remain"/>
            <w:listItem w:displayText="Other" w:value="Other"/>
          </w:dropDownList>
        </w:sdtPr>
        <w:sdtContent>
          <w:r w:rsidR="00B81A81" w:rsidRPr="00D85232">
            <w:rPr>
              <w:rFonts w:ascii="Aptos" w:hAnsi="Aptos"/>
              <w:b/>
              <w:bCs/>
              <w:sz w:val="24"/>
              <w:szCs w:val="24"/>
            </w:rPr>
            <w:t>Choose an item.</w:t>
          </w:r>
        </w:sdtContent>
      </w:sdt>
    </w:p>
    <w:p w14:paraId="26662A80" w14:textId="63177B7E" w:rsidR="0010389C" w:rsidRPr="00D85232" w:rsidRDefault="0010389C" w:rsidP="004A46B5">
      <w:pPr>
        <w:pStyle w:val="ListParagraph"/>
        <w:numPr>
          <w:ilvl w:val="0"/>
          <w:numId w:val="8"/>
        </w:numPr>
        <w:spacing w:after="0" w:line="360" w:lineRule="auto"/>
        <w:rPr>
          <w:rFonts w:ascii="Aptos" w:hAnsi="Aptos"/>
          <w:sz w:val="24"/>
          <w:szCs w:val="24"/>
        </w:rPr>
      </w:pPr>
      <w:r w:rsidRPr="00D85232">
        <w:rPr>
          <w:rFonts w:ascii="Aptos" w:hAnsi="Aptos"/>
          <w:sz w:val="24"/>
          <w:szCs w:val="24"/>
        </w:rPr>
        <w:t>If other eligibility, please state:</w:t>
      </w:r>
      <w:r w:rsidR="00BC621E" w:rsidRPr="00D85232">
        <w:rPr>
          <w:rFonts w:ascii="Aptos" w:hAnsi="Aptos"/>
          <w:sz w:val="24"/>
          <w:szCs w:val="24"/>
        </w:rPr>
        <w:t xml:space="preserve"> </w:t>
      </w:r>
      <w:r w:rsidRPr="00D85232">
        <w:rPr>
          <w:rFonts w:ascii="Aptos" w:hAnsi="Aptos"/>
          <w:sz w:val="24"/>
          <w:szCs w:val="24"/>
        </w:rPr>
        <w:t xml:space="preserve"> </w:t>
      </w:r>
    </w:p>
    <w:p w14:paraId="7CEB35AE" w14:textId="6C61680E" w:rsidR="0010389C" w:rsidRPr="00770831" w:rsidRDefault="0010389C" w:rsidP="00D85232">
      <w:pPr>
        <w:spacing w:line="360" w:lineRule="auto"/>
        <w:rPr>
          <w:rFonts w:ascii="Aptos" w:hAnsi="Aptos"/>
          <w:sz w:val="24"/>
          <w:szCs w:val="24"/>
        </w:rPr>
      </w:pPr>
    </w:p>
    <w:p w14:paraId="0F029572" w14:textId="35CADCD6" w:rsidR="00373E7B" w:rsidRPr="00D85232" w:rsidRDefault="0010389C" w:rsidP="004A46B5">
      <w:pPr>
        <w:pStyle w:val="ListParagraph"/>
        <w:numPr>
          <w:ilvl w:val="0"/>
          <w:numId w:val="8"/>
        </w:numPr>
        <w:spacing w:line="360" w:lineRule="auto"/>
        <w:rPr>
          <w:rFonts w:ascii="Aptos" w:hAnsi="Aptos"/>
          <w:sz w:val="24"/>
          <w:szCs w:val="24"/>
        </w:rPr>
      </w:pPr>
      <w:r w:rsidRPr="00D85232">
        <w:rPr>
          <w:rFonts w:ascii="Aptos" w:hAnsi="Aptos"/>
          <w:sz w:val="24"/>
          <w:szCs w:val="24"/>
        </w:rPr>
        <w:t xml:space="preserve">How did you hear about QEST? </w:t>
      </w:r>
      <w:sdt>
        <w:sdtPr>
          <w:id w:val="-1026011197"/>
          <w:lock w:val="sdtLocked"/>
          <w:placeholder>
            <w:docPart w:val="D671CED4A6C842EDA36C053EBC869092"/>
          </w:placeholder>
          <w:showingPlcHdr/>
          <w:dropDownList>
            <w:listItem w:value="Choose an item."/>
            <w:listItem w:displayText="Craft Fairs / Shows" w:value="Craft Fairs / Shows"/>
            <w:listItem w:displayText="Craftsperson / people" w:value="Craftsperson / people"/>
            <w:listItem w:displayText="Friends" w:value="Friends"/>
            <w:listItem w:displayText="From a Scholar / Apprentice" w:value="From a Scholar / Apprentice"/>
            <w:listItem w:displayText="Online" w:value="Online"/>
            <w:listItem w:displayText="Publications" w:value="Publications"/>
            <w:listItem w:displayText="Other" w:value="Other"/>
          </w:dropDownList>
        </w:sdtPr>
        <w:sdtContent>
          <w:r w:rsidR="00522977" w:rsidRPr="00D85232">
            <w:rPr>
              <w:rFonts w:ascii="Aptos" w:hAnsi="Aptos"/>
              <w:b/>
              <w:bCs/>
              <w:sz w:val="24"/>
              <w:szCs w:val="24"/>
            </w:rPr>
            <w:t>Choose an item.</w:t>
          </w:r>
        </w:sdtContent>
      </w:sdt>
    </w:p>
    <w:p w14:paraId="7786744D" w14:textId="77777777" w:rsidR="000C0DF9" w:rsidRDefault="000C0DF9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30D647C3" w14:textId="7DE28E9F" w:rsidR="00C97085" w:rsidRDefault="00C97085" w:rsidP="00C97085">
      <w:pPr>
        <w:pStyle w:val="Heading1"/>
      </w:pPr>
      <w:bookmarkStart w:id="5" w:name="_Toc201748662"/>
      <w:r>
        <w:lastRenderedPageBreak/>
        <w:t>Your practice</w:t>
      </w:r>
      <w:bookmarkEnd w:id="5"/>
    </w:p>
    <w:p w14:paraId="65EF7D69" w14:textId="77777777" w:rsidR="00FB5CD7" w:rsidRPr="00FB5CD7" w:rsidRDefault="005B7159" w:rsidP="00FB5CD7">
      <w:pPr>
        <w:rPr>
          <w:rFonts w:ascii="Aptos" w:hAnsi="Aptos"/>
          <w:i/>
          <w:iCs/>
          <w:sz w:val="24"/>
          <w:szCs w:val="24"/>
        </w:rPr>
      </w:pPr>
      <w:r w:rsidRPr="00FB5CD7">
        <w:rPr>
          <w:rFonts w:ascii="Aptos" w:hAnsi="Aptos"/>
          <w:i/>
          <w:iCs/>
          <w:sz w:val="24"/>
          <w:szCs w:val="24"/>
        </w:rPr>
        <w:t>To be eligible for a QEST grant you must be:</w:t>
      </w:r>
    </w:p>
    <w:p w14:paraId="09CE8495" w14:textId="77777777" w:rsidR="00FB5CD7" w:rsidRPr="00FB5CD7" w:rsidRDefault="005B7159" w:rsidP="004A46B5">
      <w:pPr>
        <w:pStyle w:val="ListParagraph"/>
        <w:numPr>
          <w:ilvl w:val="0"/>
          <w:numId w:val="7"/>
        </w:numPr>
        <w:rPr>
          <w:rFonts w:ascii="Aptos" w:hAnsi="Aptos"/>
          <w:i/>
          <w:iCs/>
          <w:sz w:val="24"/>
          <w:szCs w:val="24"/>
        </w:rPr>
      </w:pPr>
      <w:r w:rsidRPr="00FB5CD7">
        <w:rPr>
          <w:rFonts w:ascii="Aptos" w:hAnsi="Aptos"/>
          <w:b/>
          <w:bCs/>
          <w:i/>
          <w:iCs/>
          <w:sz w:val="24"/>
          <w:szCs w:val="24"/>
        </w:rPr>
        <w:t>Working in craft.</w:t>
      </w:r>
      <w:r w:rsidRPr="00FB5CD7">
        <w:rPr>
          <w:rFonts w:ascii="Aptos" w:hAnsi="Aptos"/>
          <w:i/>
          <w:iCs/>
          <w:sz w:val="24"/>
          <w:szCs w:val="24"/>
        </w:rPr>
        <w:t> Our definition of craft is: The skilled making, by hand, of tangible objects, or the conservation/restoration of such objects.</w:t>
      </w:r>
    </w:p>
    <w:p w14:paraId="71861C30" w14:textId="2E4DA512" w:rsidR="005B7159" w:rsidRPr="00FB5CD7" w:rsidRDefault="005B7159" w:rsidP="004A46B5">
      <w:pPr>
        <w:pStyle w:val="ListParagraph"/>
        <w:numPr>
          <w:ilvl w:val="0"/>
          <w:numId w:val="7"/>
        </w:numPr>
        <w:rPr>
          <w:rFonts w:ascii="Aptos" w:hAnsi="Aptos"/>
          <w:i/>
          <w:iCs/>
          <w:sz w:val="24"/>
          <w:szCs w:val="24"/>
        </w:rPr>
      </w:pPr>
      <w:r w:rsidRPr="00FB5CD7">
        <w:rPr>
          <w:rFonts w:ascii="Aptos" w:hAnsi="Aptos"/>
          <w:b/>
          <w:bCs/>
          <w:i/>
          <w:iCs/>
          <w:sz w:val="24"/>
          <w:szCs w:val="24"/>
        </w:rPr>
        <w:t>A professional.</w:t>
      </w:r>
      <w:r w:rsidRPr="00FB5CD7">
        <w:rPr>
          <w:rFonts w:ascii="Aptos" w:hAnsi="Aptos"/>
          <w:i/>
          <w:iCs/>
          <w:sz w:val="24"/>
          <w:szCs w:val="24"/>
        </w:rPr>
        <w:t> We consider a professional craftsperson to be those who earn an income and make a living from their craft </w:t>
      </w:r>
      <w:r w:rsidRPr="00FB5CD7">
        <w:rPr>
          <w:rFonts w:ascii="Aptos" w:hAnsi="Aptos"/>
          <w:b/>
          <w:bCs/>
          <w:i/>
          <w:iCs/>
          <w:sz w:val="24"/>
          <w:szCs w:val="24"/>
          <w:u w:val="single"/>
        </w:rPr>
        <w:t>or</w:t>
      </w:r>
      <w:r w:rsidRPr="00FB5CD7">
        <w:rPr>
          <w:rFonts w:ascii="Aptos" w:hAnsi="Aptos"/>
          <w:i/>
          <w:iCs/>
          <w:sz w:val="24"/>
          <w:szCs w:val="24"/>
        </w:rPr>
        <w:t> </w:t>
      </w:r>
      <w:r w:rsidR="00577EC5">
        <w:rPr>
          <w:rFonts w:ascii="Aptos" w:hAnsi="Aptos"/>
          <w:i/>
          <w:iCs/>
          <w:sz w:val="24"/>
          <w:szCs w:val="24"/>
        </w:rPr>
        <w:t>are actively working towards doing so.</w:t>
      </w:r>
    </w:p>
    <w:p w14:paraId="76098B38" w14:textId="3911E2E2" w:rsidR="005B7159" w:rsidRPr="00FB5CD7" w:rsidRDefault="005B7159" w:rsidP="00FB5CD7">
      <w:pPr>
        <w:rPr>
          <w:rFonts w:ascii="Aptos" w:hAnsi="Aptos"/>
          <w:i/>
          <w:iCs/>
          <w:sz w:val="24"/>
          <w:szCs w:val="24"/>
        </w:rPr>
      </w:pPr>
      <w:r w:rsidRPr="00FB5CD7">
        <w:rPr>
          <w:rFonts w:ascii="Aptos" w:hAnsi="Aptos"/>
          <w:i/>
          <w:iCs/>
          <w:sz w:val="24"/>
          <w:szCs w:val="24"/>
        </w:rPr>
        <w:t>And your plans must show you intend to continue working in your craft and contribute to the craft sector in the UK. </w:t>
      </w:r>
    </w:p>
    <w:p w14:paraId="5E0DE699" w14:textId="19BA0E09" w:rsidR="00FB5CD7" w:rsidRDefault="00FB5CD7" w:rsidP="005B7159">
      <w:pPr>
        <w:rPr>
          <w:rFonts w:ascii="Aptos" w:hAnsi="Aptos"/>
          <w:sz w:val="24"/>
          <w:szCs w:val="24"/>
        </w:rPr>
      </w:pPr>
      <w:r>
        <w:rPr>
          <w:rFonts w:ascii="Aptos" w:hAnsi="Aptos"/>
          <w:sz w:val="24"/>
          <w:szCs w:val="24"/>
        </w:rPr>
        <w:t>-----</w:t>
      </w:r>
    </w:p>
    <w:p w14:paraId="3B79713F" w14:textId="6BEF7FFC" w:rsidR="00C97085" w:rsidRPr="00D85232" w:rsidRDefault="00C97085" w:rsidP="004A46B5">
      <w:pPr>
        <w:pStyle w:val="ListParagraph"/>
        <w:numPr>
          <w:ilvl w:val="0"/>
          <w:numId w:val="9"/>
        </w:numPr>
        <w:spacing w:line="360" w:lineRule="auto"/>
        <w:rPr>
          <w:rFonts w:ascii="Aptos" w:hAnsi="Aptos"/>
          <w:sz w:val="24"/>
          <w:szCs w:val="24"/>
        </w:rPr>
      </w:pPr>
      <w:r w:rsidRPr="00D85232">
        <w:rPr>
          <w:rFonts w:ascii="Aptos" w:hAnsi="Aptos"/>
          <w:sz w:val="24"/>
          <w:szCs w:val="24"/>
        </w:rPr>
        <w:t>Please select th</w:t>
      </w:r>
      <w:r w:rsidR="00E02775" w:rsidRPr="00D85232">
        <w:rPr>
          <w:rFonts w:ascii="Aptos" w:hAnsi="Aptos"/>
          <w:sz w:val="24"/>
          <w:szCs w:val="24"/>
        </w:rPr>
        <w:t>e</w:t>
      </w:r>
      <w:r w:rsidRPr="00D85232">
        <w:rPr>
          <w:rFonts w:ascii="Aptos" w:hAnsi="Aptos"/>
          <w:sz w:val="24"/>
          <w:szCs w:val="24"/>
        </w:rPr>
        <w:t xml:space="preserve"> category that best describes your </w:t>
      </w:r>
      <w:r w:rsidR="009A77B8" w:rsidRPr="00D85232">
        <w:rPr>
          <w:rFonts w:ascii="Aptos" w:hAnsi="Aptos"/>
          <w:sz w:val="24"/>
          <w:szCs w:val="24"/>
        </w:rPr>
        <w:t>craft.</w:t>
      </w:r>
      <w:r w:rsidRPr="00D85232">
        <w:rPr>
          <w:rFonts w:ascii="Aptos" w:hAnsi="Aptos"/>
          <w:sz w:val="24"/>
          <w:szCs w:val="24"/>
        </w:rPr>
        <w:t xml:space="preserve">  </w:t>
      </w:r>
      <w:sdt>
        <w:sdtPr>
          <w:id w:val="166687211"/>
          <w:placeholder>
            <w:docPart w:val="5DAA026B487348F99B4A7F016A03A2F7"/>
          </w:placeholder>
          <w:showingPlcHdr/>
          <w:dropDownList>
            <w:listItem w:value="Choose an item."/>
            <w:listItem w:displayText="Art &amp; Illustration" w:value="Art &amp; Illustration"/>
            <w:listItem w:displayText="Bookbinding" w:value="Bookbinding"/>
            <w:listItem w:displayText="Ceramics" w:value="Ceramics"/>
            <w:listItem w:displayText="Conservation &amp; Restoration" w:value="Conservation &amp; Restoration"/>
            <w:listItem w:displayText="Shoemaking" w:value="Shoemaking"/>
            <w:listItem w:displayText="Decorative &amp; Mural Artistry" w:value="Decorative &amp; Mural Artistry"/>
            <w:listItem w:displayText="Equestian Craft" w:value="Equestian Craft"/>
            <w:listItem w:displayText="Fashion &amp; Custome design" w:value="Fashion &amp; Custome design"/>
            <w:listItem w:displayText="Food &amp; Drink" w:value="Food &amp; Drink"/>
            <w:listItem w:displayText="Furniture making" w:value="Furniture making"/>
            <w:listItem w:displayText="Glass work" w:value="Glass work"/>
            <w:listItem w:displayText="Gold &amp; Silversmithing" w:value="Gold &amp; Silversmithing"/>
            <w:listItem w:displayText="Horology" w:value="Horology"/>
            <w:listItem w:displayText="Jewellery" w:value="Jewellery"/>
            <w:listItem w:displayText="Leather work" w:value="Leather work"/>
            <w:listItem w:displayText="Metal work" w:value="Metal work"/>
            <w:listItem w:displayText="Millinery" w:value="Millinery"/>
            <w:listItem w:displayText="Musical Instruments" w:value="Musical Instruments"/>
            <w:listItem w:displayText="Paper artistry" w:value="Paper artistry"/>
            <w:listItem w:displayText="Photography &amp; Printmaking" w:value="Photography &amp; Printmaking"/>
            <w:listItem w:displayText="Rural craft" w:value="Rural craft"/>
            <w:listItem w:displayText="Sculpture" w:value="Sculpture"/>
            <w:listItem w:displayText="Stone work" w:value="Stone work"/>
            <w:listItem w:displayText="Textiles" w:value="Textiles"/>
            <w:listItem w:displayText="Willow weaving" w:value="Willow weaving"/>
            <w:listItem w:displayText="Wood work" w:value="Wood work"/>
          </w:dropDownList>
        </w:sdtPr>
        <w:sdtContent>
          <w:r w:rsidRPr="00D85232">
            <w:rPr>
              <w:rFonts w:ascii="Aptos" w:hAnsi="Aptos"/>
              <w:b/>
              <w:bCs/>
              <w:sz w:val="24"/>
              <w:szCs w:val="24"/>
            </w:rPr>
            <w:t>Choose an item.</w:t>
          </w:r>
        </w:sdtContent>
      </w:sdt>
    </w:p>
    <w:p w14:paraId="3CFA4F56" w14:textId="38150BC9" w:rsidR="00C97085" w:rsidRPr="00D85232" w:rsidRDefault="00C97085" w:rsidP="004A46B5">
      <w:pPr>
        <w:pStyle w:val="ListParagraph"/>
        <w:numPr>
          <w:ilvl w:val="0"/>
          <w:numId w:val="9"/>
        </w:numPr>
        <w:spacing w:line="360" w:lineRule="auto"/>
        <w:rPr>
          <w:rFonts w:ascii="Aptos" w:hAnsi="Aptos"/>
          <w:sz w:val="24"/>
          <w:szCs w:val="24"/>
        </w:rPr>
      </w:pPr>
      <w:r w:rsidRPr="00D85232">
        <w:rPr>
          <w:rFonts w:ascii="Aptos" w:hAnsi="Aptos"/>
          <w:sz w:val="24"/>
          <w:szCs w:val="24"/>
        </w:rPr>
        <w:t>Area of specialism:</w:t>
      </w:r>
    </w:p>
    <w:p w14:paraId="6CEA2D1C" w14:textId="77777777" w:rsidR="003F250D" w:rsidRPr="00D85232" w:rsidRDefault="00C97085" w:rsidP="004A46B5">
      <w:pPr>
        <w:pStyle w:val="ListParagraph"/>
        <w:numPr>
          <w:ilvl w:val="0"/>
          <w:numId w:val="9"/>
        </w:numPr>
        <w:spacing w:after="0" w:line="360" w:lineRule="auto"/>
        <w:rPr>
          <w:rFonts w:ascii="Aptos" w:hAnsi="Aptos"/>
          <w:sz w:val="24"/>
          <w:szCs w:val="24"/>
        </w:rPr>
      </w:pPr>
      <w:r w:rsidRPr="00D85232">
        <w:rPr>
          <w:rFonts w:ascii="Aptos" w:hAnsi="Aptos"/>
          <w:sz w:val="24"/>
          <w:szCs w:val="24"/>
        </w:rPr>
        <w:t>Describe your practice (</w:t>
      </w:r>
      <w:r w:rsidR="004126D8" w:rsidRPr="00D85232">
        <w:rPr>
          <w:rFonts w:ascii="Aptos" w:hAnsi="Aptos"/>
          <w:sz w:val="24"/>
          <w:szCs w:val="24"/>
        </w:rPr>
        <w:t>200</w:t>
      </w:r>
      <w:r w:rsidRPr="00D85232">
        <w:rPr>
          <w:rFonts w:ascii="Aptos" w:hAnsi="Aptos"/>
          <w:sz w:val="24"/>
          <w:szCs w:val="24"/>
        </w:rPr>
        <w:t xml:space="preserve"> words)</w:t>
      </w:r>
      <w:r w:rsidR="003F250D" w:rsidRPr="00D85232">
        <w:rPr>
          <w:rFonts w:ascii="Aptos" w:hAnsi="Aptos"/>
          <w:sz w:val="24"/>
          <w:szCs w:val="24"/>
        </w:rPr>
        <w:t>:</w:t>
      </w:r>
    </w:p>
    <w:p w14:paraId="1804FC78" w14:textId="68F8AB01" w:rsidR="00BC0E84" w:rsidRPr="00D85232" w:rsidRDefault="007A463D" w:rsidP="004A46B5">
      <w:pPr>
        <w:pStyle w:val="ListParagraph"/>
        <w:numPr>
          <w:ilvl w:val="0"/>
          <w:numId w:val="10"/>
        </w:numPr>
        <w:spacing w:after="0" w:line="240" w:lineRule="auto"/>
        <w:rPr>
          <w:rFonts w:ascii="Aptos" w:hAnsi="Aptos"/>
          <w:i/>
          <w:iCs/>
          <w:sz w:val="24"/>
          <w:szCs w:val="24"/>
        </w:rPr>
      </w:pPr>
      <w:r w:rsidRPr="00D85232">
        <w:rPr>
          <w:rFonts w:ascii="Aptos" w:hAnsi="Aptos"/>
          <w:i/>
          <w:iCs/>
          <w:sz w:val="24"/>
          <w:szCs w:val="24"/>
        </w:rPr>
        <w:t>For example</w:t>
      </w:r>
      <w:r w:rsidR="00233036" w:rsidRPr="00D85232">
        <w:rPr>
          <w:rFonts w:ascii="Aptos" w:hAnsi="Aptos"/>
          <w:i/>
          <w:iCs/>
          <w:sz w:val="24"/>
          <w:szCs w:val="24"/>
        </w:rPr>
        <w:t>:</w:t>
      </w:r>
      <w:r w:rsidR="00BC0E84" w:rsidRPr="00D85232">
        <w:rPr>
          <w:rFonts w:ascii="Aptos" w:hAnsi="Aptos"/>
          <w:i/>
          <w:iCs/>
          <w:sz w:val="24"/>
          <w:szCs w:val="24"/>
        </w:rPr>
        <w:t xml:space="preserve"> </w:t>
      </w:r>
    </w:p>
    <w:p w14:paraId="42375813" w14:textId="7B12CF51" w:rsidR="00B05361" w:rsidRPr="00FB5CD7" w:rsidRDefault="00B05361" w:rsidP="004A46B5">
      <w:pPr>
        <w:pStyle w:val="ListParagraph"/>
        <w:numPr>
          <w:ilvl w:val="1"/>
          <w:numId w:val="10"/>
        </w:numPr>
        <w:spacing w:line="240" w:lineRule="auto"/>
        <w:rPr>
          <w:rFonts w:ascii="Aptos" w:hAnsi="Aptos"/>
          <w:i/>
          <w:iCs/>
          <w:sz w:val="24"/>
          <w:szCs w:val="24"/>
        </w:rPr>
      </w:pPr>
      <w:r w:rsidRPr="00FB5CD7">
        <w:rPr>
          <w:rFonts w:ascii="Aptos" w:hAnsi="Aptos"/>
          <w:i/>
          <w:iCs/>
          <w:sz w:val="24"/>
          <w:szCs w:val="24"/>
        </w:rPr>
        <w:t xml:space="preserve">What you </w:t>
      </w:r>
      <w:r w:rsidR="00343F7B" w:rsidRPr="00FB5CD7">
        <w:rPr>
          <w:rFonts w:ascii="Aptos" w:hAnsi="Aptos"/>
          <w:i/>
          <w:iCs/>
          <w:sz w:val="24"/>
          <w:szCs w:val="24"/>
        </w:rPr>
        <w:t xml:space="preserve">make, </w:t>
      </w:r>
      <w:r w:rsidRPr="00FB5CD7">
        <w:rPr>
          <w:rFonts w:ascii="Aptos" w:hAnsi="Aptos"/>
          <w:i/>
          <w:iCs/>
          <w:sz w:val="24"/>
          <w:szCs w:val="24"/>
        </w:rPr>
        <w:t xml:space="preserve">create, </w:t>
      </w:r>
      <w:r w:rsidR="00343F7B" w:rsidRPr="00FB5CD7">
        <w:rPr>
          <w:rFonts w:ascii="Aptos" w:hAnsi="Aptos"/>
          <w:i/>
          <w:iCs/>
          <w:sz w:val="24"/>
          <w:szCs w:val="24"/>
        </w:rPr>
        <w:t>or conserve</w:t>
      </w:r>
    </w:p>
    <w:p w14:paraId="45BACC70" w14:textId="03AF6719" w:rsidR="00B05361" w:rsidRPr="00FB5CD7" w:rsidRDefault="00B05361" w:rsidP="004A46B5">
      <w:pPr>
        <w:pStyle w:val="ListParagraph"/>
        <w:numPr>
          <w:ilvl w:val="1"/>
          <w:numId w:val="10"/>
        </w:numPr>
        <w:spacing w:line="240" w:lineRule="auto"/>
        <w:rPr>
          <w:rFonts w:ascii="Aptos" w:hAnsi="Aptos"/>
          <w:i/>
          <w:iCs/>
          <w:sz w:val="24"/>
          <w:szCs w:val="24"/>
        </w:rPr>
      </w:pPr>
      <w:r w:rsidRPr="00FB5CD7">
        <w:rPr>
          <w:rFonts w:ascii="Aptos" w:hAnsi="Aptos"/>
          <w:i/>
          <w:iCs/>
          <w:sz w:val="24"/>
          <w:szCs w:val="24"/>
        </w:rPr>
        <w:t xml:space="preserve">What you </w:t>
      </w:r>
      <w:r w:rsidR="00233036" w:rsidRPr="00FB5CD7">
        <w:rPr>
          <w:rFonts w:ascii="Aptos" w:hAnsi="Aptos"/>
          <w:i/>
          <w:iCs/>
          <w:sz w:val="24"/>
          <w:szCs w:val="24"/>
        </w:rPr>
        <w:t xml:space="preserve">are </w:t>
      </w:r>
      <w:r w:rsidRPr="00FB5CD7">
        <w:rPr>
          <w:rFonts w:ascii="Aptos" w:hAnsi="Aptos"/>
          <w:i/>
          <w:iCs/>
          <w:sz w:val="24"/>
          <w:szCs w:val="24"/>
        </w:rPr>
        <w:t>recognised for —skills, techniques, or areas of focus</w:t>
      </w:r>
    </w:p>
    <w:p w14:paraId="231956FF" w14:textId="77777777" w:rsidR="00743DDE" w:rsidRPr="00FB5CD7" w:rsidRDefault="00743DDE" w:rsidP="004A46B5">
      <w:pPr>
        <w:pStyle w:val="ListParagraph"/>
        <w:numPr>
          <w:ilvl w:val="1"/>
          <w:numId w:val="10"/>
        </w:numPr>
        <w:spacing w:line="240" w:lineRule="auto"/>
        <w:rPr>
          <w:rFonts w:ascii="Aptos" w:hAnsi="Aptos"/>
          <w:i/>
          <w:iCs/>
          <w:sz w:val="24"/>
          <w:szCs w:val="24"/>
        </w:rPr>
      </w:pPr>
      <w:r w:rsidRPr="00FB5CD7">
        <w:rPr>
          <w:rFonts w:ascii="Aptos" w:hAnsi="Aptos"/>
          <w:i/>
          <w:iCs/>
          <w:sz w:val="24"/>
          <w:szCs w:val="24"/>
        </w:rPr>
        <w:t>The types of clients, audiences, or markets you typically work with</w:t>
      </w:r>
    </w:p>
    <w:p w14:paraId="35E9A1B8" w14:textId="480415BB" w:rsidR="00B05361" w:rsidRDefault="00B05361" w:rsidP="004A46B5">
      <w:pPr>
        <w:pStyle w:val="ListParagraph"/>
        <w:numPr>
          <w:ilvl w:val="1"/>
          <w:numId w:val="10"/>
        </w:numPr>
        <w:spacing w:line="240" w:lineRule="auto"/>
        <w:rPr>
          <w:rFonts w:ascii="Aptos" w:hAnsi="Aptos"/>
          <w:sz w:val="24"/>
          <w:szCs w:val="24"/>
        </w:rPr>
      </w:pPr>
      <w:r w:rsidRPr="00FB5CD7">
        <w:rPr>
          <w:rFonts w:ascii="Aptos" w:hAnsi="Aptos"/>
          <w:i/>
          <w:iCs/>
          <w:sz w:val="24"/>
          <w:szCs w:val="24"/>
        </w:rPr>
        <w:t>How your business</w:t>
      </w:r>
      <w:r w:rsidRPr="007414FB">
        <w:rPr>
          <w:rFonts w:ascii="Aptos" w:hAnsi="Aptos"/>
          <w:sz w:val="24"/>
          <w:szCs w:val="24"/>
        </w:rPr>
        <w:t xml:space="preserve"> </w:t>
      </w:r>
      <w:r w:rsidR="001E4180">
        <w:rPr>
          <w:rFonts w:ascii="Aptos" w:hAnsi="Aptos"/>
          <w:sz w:val="24"/>
          <w:szCs w:val="24"/>
        </w:rPr>
        <w:t xml:space="preserve">is </w:t>
      </w:r>
      <w:r w:rsidRPr="007414FB">
        <w:rPr>
          <w:rFonts w:ascii="Aptos" w:hAnsi="Aptos"/>
          <w:sz w:val="24"/>
          <w:szCs w:val="24"/>
        </w:rPr>
        <w:t>structured (e.g., sole trader, limited company, collective)</w:t>
      </w:r>
    </w:p>
    <w:p w14:paraId="399BDBFD" w14:textId="77777777" w:rsidR="00DB0AAC" w:rsidRPr="007414FB" w:rsidRDefault="00DB0AAC" w:rsidP="00DB0AAC">
      <w:pPr>
        <w:pStyle w:val="ListParagraph"/>
        <w:spacing w:line="240" w:lineRule="auto"/>
        <w:ind w:left="2160"/>
        <w:rPr>
          <w:rFonts w:ascii="Aptos" w:hAnsi="Aptos"/>
          <w:sz w:val="24"/>
          <w:szCs w:val="24"/>
        </w:rPr>
      </w:pPr>
    </w:p>
    <w:p w14:paraId="689DF6EB" w14:textId="77777777" w:rsidR="003F250D" w:rsidRPr="00D85232" w:rsidRDefault="006B3A80" w:rsidP="004A46B5">
      <w:pPr>
        <w:pStyle w:val="ListParagraph"/>
        <w:numPr>
          <w:ilvl w:val="0"/>
          <w:numId w:val="9"/>
        </w:numPr>
        <w:spacing w:after="0" w:line="360" w:lineRule="auto"/>
        <w:rPr>
          <w:rFonts w:ascii="Aptos" w:hAnsi="Aptos"/>
          <w:sz w:val="24"/>
          <w:szCs w:val="24"/>
        </w:rPr>
      </w:pPr>
      <w:r w:rsidRPr="00D85232">
        <w:rPr>
          <w:rFonts w:ascii="Aptos" w:hAnsi="Aptos"/>
          <w:sz w:val="24"/>
          <w:szCs w:val="24"/>
        </w:rPr>
        <w:t>What would you like to achieve with your practice in the next 5 to 10 years? (200 words)</w:t>
      </w:r>
      <w:r w:rsidR="001E4180" w:rsidRPr="00D85232">
        <w:rPr>
          <w:rFonts w:ascii="Aptos" w:hAnsi="Aptos"/>
          <w:sz w:val="24"/>
          <w:szCs w:val="24"/>
        </w:rPr>
        <w:t xml:space="preserve">. </w:t>
      </w:r>
    </w:p>
    <w:p w14:paraId="34F365A3" w14:textId="77777777" w:rsidR="007A463D" w:rsidRPr="00D85232" w:rsidRDefault="000C0DF9" w:rsidP="004A46B5">
      <w:pPr>
        <w:pStyle w:val="ListParagraph"/>
        <w:numPr>
          <w:ilvl w:val="0"/>
          <w:numId w:val="10"/>
        </w:numPr>
        <w:spacing w:after="0" w:line="240" w:lineRule="auto"/>
        <w:rPr>
          <w:rFonts w:ascii="Aptos" w:hAnsi="Aptos"/>
          <w:i/>
          <w:iCs/>
          <w:sz w:val="24"/>
          <w:szCs w:val="24"/>
        </w:rPr>
      </w:pPr>
      <w:r w:rsidRPr="00D85232">
        <w:rPr>
          <w:rFonts w:ascii="Aptos" w:hAnsi="Aptos"/>
          <w:i/>
          <w:iCs/>
          <w:sz w:val="24"/>
          <w:szCs w:val="24"/>
        </w:rPr>
        <w:t>For example</w:t>
      </w:r>
      <w:r w:rsidR="007A463D" w:rsidRPr="00D85232">
        <w:rPr>
          <w:rFonts w:ascii="Aptos" w:hAnsi="Aptos"/>
          <w:i/>
          <w:iCs/>
          <w:sz w:val="24"/>
          <w:szCs w:val="24"/>
        </w:rPr>
        <w:t>:</w:t>
      </w:r>
    </w:p>
    <w:p w14:paraId="23ED6444" w14:textId="6BEE6DB3" w:rsidR="006B3A80" w:rsidRPr="00FB5CD7" w:rsidRDefault="006B3A80" w:rsidP="004A46B5">
      <w:pPr>
        <w:pStyle w:val="ListParagraph"/>
        <w:numPr>
          <w:ilvl w:val="1"/>
          <w:numId w:val="10"/>
        </w:numPr>
        <w:spacing w:after="0" w:line="240" w:lineRule="auto"/>
        <w:rPr>
          <w:rFonts w:ascii="Aptos" w:hAnsi="Aptos"/>
          <w:i/>
          <w:iCs/>
          <w:sz w:val="24"/>
          <w:szCs w:val="24"/>
        </w:rPr>
      </w:pPr>
      <w:r w:rsidRPr="00FB5CD7">
        <w:rPr>
          <w:rFonts w:ascii="Aptos" w:hAnsi="Aptos"/>
          <w:i/>
          <w:iCs/>
          <w:sz w:val="24"/>
          <w:szCs w:val="24"/>
        </w:rPr>
        <w:t>Where you’d like to take your work — creatively or professionally</w:t>
      </w:r>
    </w:p>
    <w:p w14:paraId="652C5A32" w14:textId="77777777" w:rsidR="006B3A80" w:rsidRPr="00FB5CD7" w:rsidRDefault="006B3A80" w:rsidP="004A46B5">
      <w:pPr>
        <w:pStyle w:val="ListParagraph"/>
        <w:numPr>
          <w:ilvl w:val="1"/>
          <w:numId w:val="10"/>
        </w:numPr>
        <w:spacing w:after="0" w:line="240" w:lineRule="auto"/>
        <w:rPr>
          <w:rFonts w:ascii="Aptos" w:hAnsi="Aptos"/>
          <w:i/>
          <w:iCs/>
          <w:sz w:val="24"/>
          <w:szCs w:val="24"/>
        </w:rPr>
      </w:pPr>
      <w:r w:rsidRPr="00FB5CD7">
        <w:rPr>
          <w:rFonts w:ascii="Aptos" w:hAnsi="Aptos"/>
          <w:i/>
          <w:iCs/>
          <w:sz w:val="24"/>
          <w:szCs w:val="24"/>
        </w:rPr>
        <w:t>Any new skills, techniques, or ideas you’re keen to explore</w:t>
      </w:r>
    </w:p>
    <w:p w14:paraId="718D13AB" w14:textId="77777777" w:rsidR="006B3A80" w:rsidRPr="00FB5CD7" w:rsidRDefault="006B3A80" w:rsidP="004A46B5">
      <w:pPr>
        <w:pStyle w:val="ListParagraph"/>
        <w:numPr>
          <w:ilvl w:val="1"/>
          <w:numId w:val="10"/>
        </w:numPr>
        <w:spacing w:after="0" w:line="240" w:lineRule="auto"/>
        <w:rPr>
          <w:rFonts w:ascii="Aptos" w:hAnsi="Aptos"/>
          <w:i/>
          <w:iCs/>
          <w:sz w:val="24"/>
          <w:szCs w:val="24"/>
        </w:rPr>
      </w:pPr>
      <w:r w:rsidRPr="00FB5CD7">
        <w:rPr>
          <w:rFonts w:ascii="Aptos" w:hAnsi="Aptos"/>
          <w:i/>
          <w:iCs/>
          <w:sz w:val="24"/>
          <w:szCs w:val="24"/>
        </w:rPr>
        <w:t>If you have goals around things like growing your business, working with others, or sharing your knowledge</w:t>
      </w:r>
    </w:p>
    <w:p w14:paraId="4C38695A" w14:textId="30618527" w:rsidR="006B3A80" w:rsidRPr="00FB5CD7" w:rsidRDefault="00EE17DD" w:rsidP="004A46B5">
      <w:pPr>
        <w:pStyle w:val="ListParagraph"/>
        <w:numPr>
          <w:ilvl w:val="1"/>
          <w:numId w:val="10"/>
        </w:numPr>
        <w:spacing w:after="0" w:line="240" w:lineRule="auto"/>
        <w:rPr>
          <w:rFonts w:ascii="Aptos" w:hAnsi="Aptos"/>
          <w:i/>
          <w:iCs/>
          <w:sz w:val="24"/>
          <w:szCs w:val="24"/>
        </w:rPr>
      </w:pPr>
      <w:r w:rsidRPr="00FB5CD7">
        <w:rPr>
          <w:rFonts w:ascii="Aptos" w:hAnsi="Aptos"/>
          <w:i/>
          <w:iCs/>
          <w:sz w:val="24"/>
          <w:szCs w:val="24"/>
        </w:rPr>
        <w:t xml:space="preserve">If </w:t>
      </w:r>
      <w:r w:rsidR="006B3A80" w:rsidRPr="00FB5CD7">
        <w:rPr>
          <w:rFonts w:ascii="Aptos" w:hAnsi="Aptos"/>
          <w:i/>
          <w:iCs/>
          <w:sz w:val="24"/>
          <w:szCs w:val="24"/>
        </w:rPr>
        <w:t>you’d like your work to make a difference — in your community, in the craft world, or beyond</w:t>
      </w:r>
    </w:p>
    <w:p w14:paraId="5657790D" w14:textId="77777777" w:rsidR="007A463D" w:rsidRDefault="007A463D" w:rsidP="00D85232">
      <w:pPr>
        <w:spacing w:after="0" w:line="360" w:lineRule="auto"/>
        <w:rPr>
          <w:rFonts w:ascii="Aptos" w:hAnsi="Aptos"/>
          <w:sz w:val="24"/>
          <w:szCs w:val="24"/>
        </w:rPr>
      </w:pPr>
    </w:p>
    <w:p w14:paraId="7217BDC8" w14:textId="7AF2F96B" w:rsidR="00CB41FA" w:rsidRPr="00D85232" w:rsidRDefault="00CB41FA" w:rsidP="004A46B5">
      <w:pPr>
        <w:pStyle w:val="ListParagraph"/>
        <w:numPr>
          <w:ilvl w:val="0"/>
          <w:numId w:val="9"/>
        </w:numPr>
        <w:spacing w:line="360" w:lineRule="auto"/>
        <w:rPr>
          <w:rFonts w:ascii="Aptos" w:hAnsi="Aptos"/>
          <w:sz w:val="24"/>
          <w:szCs w:val="24"/>
        </w:rPr>
      </w:pPr>
      <w:r w:rsidRPr="00D85232">
        <w:rPr>
          <w:rFonts w:ascii="Aptos" w:hAnsi="Aptos"/>
          <w:sz w:val="24"/>
          <w:szCs w:val="24"/>
        </w:rPr>
        <w:t>Where can we see examples of your work:</w:t>
      </w:r>
    </w:p>
    <w:p w14:paraId="13D88D2E" w14:textId="77777777" w:rsidR="00CB41FA" w:rsidRPr="003F250D" w:rsidRDefault="00CB41FA" w:rsidP="004A46B5">
      <w:pPr>
        <w:pStyle w:val="ListParagraph"/>
        <w:numPr>
          <w:ilvl w:val="0"/>
          <w:numId w:val="9"/>
        </w:numPr>
        <w:spacing w:line="360" w:lineRule="auto"/>
        <w:rPr>
          <w:rFonts w:ascii="Aptos" w:hAnsi="Aptos"/>
          <w:sz w:val="24"/>
          <w:szCs w:val="24"/>
        </w:rPr>
      </w:pPr>
      <w:r w:rsidRPr="003F250D">
        <w:rPr>
          <w:rFonts w:ascii="Aptos" w:hAnsi="Aptos"/>
          <w:sz w:val="24"/>
          <w:szCs w:val="24"/>
        </w:rPr>
        <w:t xml:space="preserve">Website: </w:t>
      </w:r>
    </w:p>
    <w:p w14:paraId="75ACEA5C" w14:textId="77777777" w:rsidR="00CB41FA" w:rsidRPr="003F250D" w:rsidRDefault="00CB41FA" w:rsidP="004A46B5">
      <w:pPr>
        <w:pStyle w:val="ListParagraph"/>
        <w:numPr>
          <w:ilvl w:val="0"/>
          <w:numId w:val="9"/>
        </w:numPr>
        <w:spacing w:line="360" w:lineRule="auto"/>
        <w:rPr>
          <w:rFonts w:ascii="Aptos" w:hAnsi="Aptos"/>
          <w:sz w:val="24"/>
          <w:szCs w:val="24"/>
        </w:rPr>
      </w:pPr>
      <w:r w:rsidRPr="003F250D">
        <w:rPr>
          <w:rFonts w:ascii="Aptos" w:hAnsi="Aptos"/>
          <w:sz w:val="24"/>
          <w:szCs w:val="24"/>
        </w:rPr>
        <w:t xml:space="preserve">Instagram: </w:t>
      </w:r>
    </w:p>
    <w:p w14:paraId="05A7C4A9" w14:textId="77777777" w:rsidR="00CB41FA" w:rsidRDefault="00CB41FA" w:rsidP="004A46B5">
      <w:pPr>
        <w:pStyle w:val="ListParagraph"/>
        <w:numPr>
          <w:ilvl w:val="0"/>
          <w:numId w:val="9"/>
        </w:numPr>
        <w:spacing w:line="360" w:lineRule="auto"/>
        <w:rPr>
          <w:rFonts w:ascii="Aptos" w:hAnsi="Aptos"/>
          <w:sz w:val="24"/>
          <w:szCs w:val="24"/>
        </w:rPr>
      </w:pPr>
      <w:r w:rsidRPr="00F64971">
        <w:rPr>
          <w:rFonts w:ascii="Aptos" w:hAnsi="Aptos"/>
          <w:sz w:val="24"/>
          <w:szCs w:val="24"/>
        </w:rPr>
        <w:t xml:space="preserve">Facebook: </w:t>
      </w:r>
    </w:p>
    <w:p w14:paraId="103036FA" w14:textId="77777777" w:rsidR="00CB41FA" w:rsidRDefault="00CB41FA" w:rsidP="004A46B5">
      <w:pPr>
        <w:pStyle w:val="ListParagraph"/>
        <w:numPr>
          <w:ilvl w:val="0"/>
          <w:numId w:val="9"/>
        </w:numPr>
        <w:spacing w:line="360" w:lineRule="auto"/>
        <w:rPr>
          <w:rFonts w:ascii="Aptos" w:hAnsi="Aptos"/>
          <w:sz w:val="24"/>
          <w:szCs w:val="24"/>
        </w:rPr>
      </w:pPr>
      <w:r>
        <w:rPr>
          <w:rFonts w:ascii="Aptos" w:hAnsi="Aptos"/>
          <w:sz w:val="24"/>
          <w:szCs w:val="24"/>
        </w:rPr>
        <w:t>X(Twitter):</w:t>
      </w:r>
    </w:p>
    <w:p w14:paraId="24B9D569" w14:textId="77777777" w:rsidR="00CB41FA" w:rsidRDefault="00CB41FA" w:rsidP="004A46B5">
      <w:pPr>
        <w:pStyle w:val="ListParagraph"/>
        <w:numPr>
          <w:ilvl w:val="0"/>
          <w:numId w:val="9"/>
        </w:numPr>
        <w:spacing w:after="0" w:line="360" w:lineRule="auto"/>
        <w:rPr>
          <w:rFonts w:ascii="Aptos" w:hAnsi="Aptos"/>
          <w:sz w:val="24"/>
          <w:szCs w:val="24"/>
        </w:rPr>
      </w:pPr>
      <w:r>
        <w:rPr>
          <w:rFonts w:ascii="Aptos" w:hAnsi="Aptos"/>
          <w:sz w:val="24"/>
          <w:szCs w:val="24"/>
        </w:rPr>
        <w:t>Linked In:</w:t>
      </w:r>
    </w:p>
    <w:p w14:paraId="2CFE0553" w14:textId="77777777" w:rsidR="00CB41FA" w:rsidRDefault="00CB41FA" w:rsidP="00D85232">
      <w:pPr>
        <w:spacing w:after="0" w:line="360" w:lineRule="auto"/>
        <w:rPr>
          <w:rFonts w:ascii="Aptos" w:hAnsi="Aptos"/>
          <w:sz w:val="24"/>
          <w:szCs w:val="24"/>
        </w:rPr>
      </w:pPr>
    </w:p>
    <w:p w14:paraId="6EA9126C" w14:textId="77777777" w:rsidR="006E2564" w:rsidRDefault="006E2564" w:rsidP="00D85232">
      <w:pPr>
        <w:spacing w:after="0" w:line="360" w:lineRule="auto"/>
        <w:rPr>
          <w:rFonts w:ascii="Aptos" w:hAnsi="Aptos"/>
          <w:sz w:val="24"/>
          <w:szCs w:val="24"/>
        </w:rPr>
      </w:pPr>
    </w:p>
    <w:p w14:paraId="6A9B87F3" w14:textId="77777777" w:rsidR="006E2564" w:rsidRDefault="006E2564" w:rsidP="00D85232">
      <w:pPr>
        <w:spacing w:after="0" w:line="360" w:lineRule="auto"/>
        <w:rPr>
          <w:rFonts w:ascii="Aptos" w:hAnsi="Aptos"/>
          <w:sz w:val="24"/>
          <w:szCs w:val="24"/>
        </w:rPr>
      </w:pPr>
    </w:p>
    <w:p w14:paraId="61754936" w14:textId="178004C8" w:rsidR="003F250D" w:rsidRPr="00D85232" w:rsidRDefault="00684291" w:rsidP="004A46B5">
      <w:pPr>
        <w:pStyle w:val="ListParagraph"/>
        <w:numPr>
          <w:ilvl w:val="0"/>
          <w:numId w:val="9"/>
        </w:numPr>
        <w:spacing w:after="0" w:line="360" w:lineRule="auto"/>
        <w:rPr>
          <w:rFonts w:ascii="Aptos" w:hAnsi="Aptos"/>
          <w:sz w:val="24"/>
          <w:szCs w:val="24"/>
        </w:rPr>
      </w:pPr>
      <w:r w:rsidRPr="00D85232">
        <w:rPr>
          <w:rFonts w:ascii="Aptos" w:hAnsi="Aptos"/>
          <w:sz w:val="24"/>
          <w:szCs w:val="24"/>
        </w:rPr>
        <w:lastRenderedPageBreak/>
        <w:t>Describe</w:t>
      </w:r>
      <w:r w:rsidR="001761A6" w:rsidRPr="00D85232">
        <w:rPr>
          <w:rFonts w:ascii="Aptos" w:hAnsi="Aptos"/>
          <w:sz w:val="24"/>
          <w:szCs w:val="24"/>
        </w:rPr>
        <w:t xml:space="preserve"> how you meet the grant criteria (200 words)</w:t>
      </w:r>
      <w:r w:rsidR="00156C18" w:rsidRPr="00D85232">
        <w:rPr>
          <w:rFonts w:ascii="Aptos" w:hAnsi="Aptos"/>
          <w:sz w:val="24"/>
          <w:szCs w:val="24"/>
        </w:rPr>
        <w:t xml:space="preserve">. </w:t>
      </w:r>
    </w:p>
    <w:p w14:paraId="759CC6E2" w14:textId="3EC2ECCE" w:rsidR="00156C18" w:rsidRPr="00D85232" w:rsidRDefault="00F54075" w:rsidP="004A46B5">
      <w:pPr>
        <w:pStyle w:val="ListParagraph"/>
        <w:numPr>
          <w:ilvl w:val="0"/>
          <w:numId w:val="10"/>
        </w:numPr>
        <w:spacing w:after="0" w:line="240" w:lineRule="auto"/>
        <w:rPr>
          <w:rFonts w:ascii="Aptos" w:hAnsi="Aptos"/>
          <w:i/>
          <w:iCs/>
          <w:sz w:val="24"/>
          <w:szCs w:val="24"/>
        </w:rPr>
      </w:pPr>
      <w:r w:rsidRPr="00D85232">
        <w:rPr>
          <w:rFonts w:ascii="Aptos" w:hAnsi="Aptos"/>
          <w:i/>
          <w:iCs/>
          <w:sz w:val="24"/>
          <w:szCs w:val="24"/>
        </w:rPr>
        <w:t>Please</w:t>
      </w:r>
      <w:r w:rsidR="00156C18" w:rsidRPr="00D85232">
        <w:rPr>
          <w:rFonts w:ascii="Aptos" w:hAnsi="Aptos"/>
          <w:i/>
          <w:iCs/>
          <w:sz w:val="24"/>
          <w:szCs w:val="24"/>
        </w:rPr>
        <w:t xml:space="preserve"> </w:t>
      </w:r>
      <w:r w:rsidR="00347F99">
        <w:rPr>
          <w:rFonts w:ascii="Aptos" w:hAnsi="Aptos"/>
          <w:i/>
          <w:iCs/>
          <w:sz w:val="24"/>
          <w:szCs w:val="24"/>
        </w:rPr>
        <w:t>outline</w:t>
      </w:r>
      <w:r w:rsidR="00156C18" w:rsidRPr="00D85232">
        <w:rPr>
          <w:rFonts w:ascii="Aptos" w:hAnsi="Aptos"/>
          <w:i/>
          <w:iCs/>
          <w:sz w:val="24"/>
          <w:szCs w:val="24"/>
        </w:rPr>
        <w:t>:</w:t>
      </w:r>
    </w:p>
    <w:p w14:paraId="4AEECD20" w14:textId="77777777" w:rsidR="00156C18" w:rsidRPr="00FB5CD7" w:rsidRDefault="001761A6" w:rsidP="004A46B5">
      <w:pPr>
        <w:pStyle w:val="ListParagraph"/>
        <w:numPr>
          <w:ilvl w:val="1"/>
          <w:numId w:val="10"/>
        </w:numPr>
        <w:spacing w:after="0" w:line="240" w:lineRule="auto"/>
        <w:rPr>
          <w:rFonts w:ascii="Aptos" w:hAnsi="Aptos"/>
          <w:i/>
          <w:iCs/>
          <w:sz w:val="24"/>
          <w:szCs w:val="24"/>
        </w:rPr>
      </w:pPr>
      <w:r w:rsidRPr="00FB5CD7">
        <w:rPr>
          <w:rFonts w:ascii="Aptos" w:hAnsi="Aptos"/>
          <w:i/>
          <w:iCs/>
          <w:sz w:val="24"/>
          <w:szCs w:val="24"/>
        </w:rPr>
        <w:t>How long you’ve been working professionally in your craft</w:t>
      </w:r>
    </w:p>
    <w:p w14:paraId="3789FBF7" w14:textId="63ADBD8C" w:rsidR="001761A6" w:rsidRPr="00FF2A61" w:rsidRDefault="00347F99" w:rsidP="004A46B5">
      <w:pPr>
        <w:pStyle w:val="ListParagraph"/>
        <w:numPr>
          <w:ilvl w:val="1"/>
          <w:numId w:val="10"/>
        </w:numPr>
        <w:spacing w:after="0" w:line="240" w:lineRule="auto"/>
        <w:rPr>
          <w:rFonts w:ascii="Aptos" w:hAnsi="Aptos"/>
          <w:i/>
          <w:iCs/>
          <w:sz w:val="24"/>
          <w:szCs w:val="24"/>
        </w:rPr>
      </w:pPr>
      <w:r>
        <w:rPr>
          <w:rFonts w:ascii="Aptos" w:hAnsi="Aptos"/>
          <w:i/>
          <w:iCs/>
          <w:sz w:val="24"/>
          <w:szCs w:val="24"/>
        </w:rPr>
        <w:t>Your intention</w:t>
      </w:r>
      <w:r w:rsidR="001761A6" w:rsidRPr="00FF2A61">
        <w:rPr>
          <w:rFonts w:ascii="Aptos" w:hAnsi="Aptos"/>
          <w:i/>
          <w:iCs/>
          <w:sz w:val="24"/>
          <w:szCs w:val="24"/>
        </w:rPr>
        <w:t xml:space="preserve"> to </w:t>
      </w:r>
      <w:r w:rsidR="00CD649B" w:rsidRPr="00FF2A61">
        <w:rPr>
          <w:rFonts w:ascii="Aptos" w:hAnsi="Aptos"/>
          <w:i/>
          <w:iCs/>
          <w:sz w:val="24"/>
          <w:szCs w:val="24"/>
        </w:rPr>
        <w:t>practice</w:t>
      </w:r>
      <w:r w:rsidR="001761A6" w:rsidRPr="00FF2A61">
        <w:rPr>
          <w:rFonts w:ascii="Aptos" w:hAnsi="Aptos"/>
          <w:i/>
          <w:iCs/>
          <w:sz w:val="24"/>
          <w:szCs w:val="24"/>
        </w:rPr>
        <w:t xml:space="preserve"> your craft in the UK long term</w:t>
      </w:r>
    </w:p>
    <w:p w14:paraId="346261AB" w14:textId="77777777" w:rsidR="00FA7FEF" w:rsidRPr="003F250D" w:rsidRDefault="00FA7FEF" w:rsidP="00D85232">
      <w:pPr>
        <w:spacing w:after="0" w:line="360" w:lineRule="auto"/>
        <w:rPr>
          <w:rFonts w:ascii="Aptos" w:hAnsi="Aptos"/>
          <w:sz w:val="24"/>
          <w:szCs w:val="24"/>
        </w:rPr>
      </w:pPr>
    </w:p>
    <w:p w14:paraId="767B34D4" w14:textId="3C988E5D" w:rsidR="00F9563E" w:rsidRPr="00D85232" w:rsidRDefault="00F9563E" w:rsidP="004A46B5">
      <w:pPr>
        <w:pStyle w:val="ListParagraph"/>
        <w:numPr>
          <w:ilvl w:val="0"/>
          <w:numId w:val="9"/>
        </w:numPr>
        <w:spacing w:after="0" w:line="360" w:lineRule="auto"/>
        <w:rPr>
          <w:rFonts w:ascii="Aptos" w:hAnsi="Aptos"/>
          <w:sz w:val="24"/>
          <w:szCs w:val="24"/>
        </w:rPr>
      </w:pPr>
      <w:r w:rsidRPr="00D85232">
        <w:rPr>
          <w:rFonts w:ascii="Aptos" w:hAnsi="Aptos"/>
          <w:sz w:val="24"/>
          <w:szCs w:val="24"/>
        </w:rPr>
        <w:t xml:space="preserve">Are you thinking about the environmental impact of your practice? </w:t>
      </w:r>
      <w:r w:rsidR="002221E3" w:rsidRPr="00D85232">
        <w:rPr>
          <w:rFonts w:ascii="Aptos" w:hAnsi="Aptos"/>
          <w:sz w:val="24"/>
          <w:szCs w:val="24"/>
        </w:rPr>
        <w:t>(200 words)</w:t>
      </w:r>
      <w:r w:rsidR="00747276" w:rsidRPr="00D85232">
        <w:rPr>
          <w:rFonts w:ascii="Aptos" w:hAnsi="Aptos"/>
          <w:sz w:val="24"/>
          <w:szCs w:val="24"/>
        </w:rPr>
        <w:br/>
        <w:t xml:space="preserve">What steps are you taking, or planning, to reduce your environmental impact? </w:t>
      </w:r>
    </w:p>
    <w:p w14:paraId="67B0DB59" w14:textId="736CB9D1" w:rsidR="00F9563E" w:rsidRPr="00D85232" w:rsidRDefault="00F9563E" w:rsidP="004A46B5">
      <w:pPr>
        <w:pStyle w:val="ListParagraph"/>
        <w:numPr>
          <w:ilvl w:val="0"/>
          <w:numId w:val="10"/>
        </w:numPr>
        <w:spacing w:after="0" w:line="240" w:lineRule="auto"/>
        <w:rPr>
          <w:rFonts w:ascii="Aptos" w:hAnsi="Aptos"/>
          <w:i/>
          <w:iCs/>
          <w:sz w:val="24"/>
          <w:szCs w:val="24"/>
        </w:rPr>
      </w:pPr>
      <w:r w:rsidRPr="00D85232">
        <w:rPr>
          <w:rFonts w:ascii="Aptos" w:hAnsi="Aptos"/>
          <w:i/>
          <w:iCs/>
          <w:sz w:val="24"/>
          <w:szCs w:val="24"/>
        </w:rPr>
        <w:t>For example:</w:t>
      </w:r>
    </w:p>
    <w:p w14:paraId="06DBCE03" w14:textId="77777777" w:rsidR="00F9563E" w:rsidRPr="00FB5CD7" w:rsidRDefault="00F9563E" w:rsidP="004A46B5">
      <w:pPr>
        <w:pStyle w:val="ListParagraph"/>
        <w:numPr>
          <w:ilvl w:val="1"/>
          <w:numId w:val="10"/>
        </w:numPr>
        <w:spacing w:after="0" w:line="240" w:lineRule="auto"/>
        <w:rPr>
          <w:rFonts w:ascii="Aptos" w:hAnsi="Aptos"/>
          <w:i/>
          <w:iCs/>
          <w:sz w:val="24"/>
          <w:szCs w:val="24"/>
        </w:rPr>
      </w:pPr>
      <w:r w:rsidRPr="00FB5CD7">
        <w:rPr>
          <w:rFonts w:ascii="Aptos" w:hAnsi="Aptos"/>
          <w:i/>
          <w:iCs/>
          <w:sz w:val="24"/>
          <w:szCs w:val="24"/>
        </w:rPr>
        <w:t xml:space="preserve">Have you made changes in your materials, processes, or packaging         </w:t>
      </w:r>
    </w:p>
    <w:p w14:paraId="397AF30D" w14:textId="77777777" w:rsidR="00F9563E" w:rsidRPr="00FB5CD7" w:rsidRDefault="00F9563E" w:rsidP="004A46B5">
      <w:pPr>
        <w:pStyle w:val="ListParagraph"/>
        <w:numPr>
          <w:ilvl w:val="1"/>
          <w:numId w:val="10"/>
        </w:numPr>
        <w:spacing w:after="0" w:line="240" w:lineRule="auto"/>
        <w:rPr>
          <w:rFonts w:ascii="Aptos" w:hAnsi="Aptos"/>
          <w:i/>
          <w:iCs/>
          <w:sz w:val="24"/>
          <w:szCs w:val="24"/>
        </w:rPr>
      </w:pPr>
      <w:r w:rsidRPr="00FB5CD7">
        <w:rPr>
          <w:rFonts w:ascii="Aptos" w:hAnsi="Aptos"/>
          <w:i/>
          <w:iCs/>
          <w:sz w:val="24"/>
          <w:szCs w:val="24"/>
        </w:rPr>
        <w:t xml:space="preserve">Any challenges you’ve faced in trying to make your practice more sustainable         </w:t>
      </w:r>
    </w:p>
    <w:p w14:paraId="3CCB08C6" w14:textId="77777777" w:rsidR="00F9563E" w:rsidRPr="00FB5CD7" w:rsidRDefault="00F9563E" w:rsidP="004A46B5">
      <w:pPr>
        <w:pStyle w:val="ListParagraph"/>
        <w:numPr>
          <w:ilvl w:val="1"/>
          <w:numId w:val="10"/>
        </w:numPr>
        <w:spacing w:after="0" w:line="240" w:lineRule="auto"/>
        <w:rPr>
          <w:rFonts w:ascii="Aptos" w:hAnsi="Aptos"/>
          <w:i/>
          <w:iCs/>
          <w:sz w:val="24"/>
          <w:szCs w:val="24"/>
        </w:rPr>
      </w:pPr>
      <w:r w:rsidRPr="00FB5CD7">
        <w:rPr>
          <w:rFonts w:ascii="Aptos" w:hAnsi="Aptos"/>
          <w:i/>
          <w:iCs/>
          <w:sz w:val="24"/>
          <w:szCs w:val="24"/>
        </w:rPr>
        <w:t>Are there areas you’re researching or hoping to improve in the future</w:t>
      </w:r>
    </w:p>
    <w:p w14:paraId="541C5F9B" w14:textId="77777777" w:rsidR="00F9563E" w:rsidRPr="00FB5CD7" w:rsidRDefault="00F9563E" w:rsidP="004A46B5">
      <w:pPr>
        <w:pStyle w:val="ListParagraph"/>
        <w:numPr>
          <w:ilvl w:val="1"/>
          <w:numId w:val="10"/>
        </w:numPr>
        <w:spacing w:after="0" w:line="240" w:lineRule="auto"/>
        <w:rPr>
          <w:rFonts w:ascii="Aptos" w:hAnsi="Aptos"/>
          <w:i/>
          <w:iCs/>
          <w:sz w:val="24"/>
          <w:szCs w:val="24"/>
        </w:rPr>
      </w:pPr>
      <w:r w:rsidRPr="00FB5CD7">
        <w:rPr>
          <w:rFonts w:ascii="Aptos" w:hAnsi="Aptos"/>
          <w:i/>
          <w:iCs/>
          <w:sz w:val="24"/>
          <w:szCs w:val="24"/>
        </w:rPr>
        <w:t>Do you work with others (suppliers, collaborators, studios) who share your environmental values</w:t>
      </w:r>
    </w:p>
    <w:p w14:paraId="30695D4E" w14:textId="77777777" w:rsidR="00FB5CD7" w:rsidRDefault="00FB5CD7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6CDDB08F" w14:textId="1DFDE5E6" w:rsidR="00503BBA" w:rsidRPr="00770831" w:rsidRDefault="00522977" w:rsidP="008313AF">
      <w:pPr>
        <w:pStyle w:val="Heading1"/>
      </w:pPr>
      <w:bookmarkStart w:id="6" w:name="_Toc201748663"/>
      <w:r w:rsidRPr="00770831">
        <w:lastRenderedPageBreak/>
        <w:t>Qualifications</w:t>
      </w:r>
      <w:r w:rsidR="00924064">
        <w:t xml:space="preserve">, </w:t>
      </w:r>
      <w:r w:rsidR="00E0415C" w:rsidRPr="00833D90">
        <w:t>training</w:t>
      </w:r>
      <w:r w:rsidRPr="00833D90">
        <w:t xml:space="preserve"> </w:t>
      </w:r>
      <w:r w:rsidR="00924064" w:rsidRPr="00833D90">
        <w:t>and awards</w:t>
      </w:r>
      <w:bookmarkEnd w:id="6"/>
    </w:p>
    <w:p w14:paraId="14EF7C18" w14:textId="5E0F3C86" w:rsidR="00246335" w:rsidRPr="00E04471" w:rsidRDefault="008256D0" w:rsidP="004A46B5">
      <w:pPr>
        <w:pStyle w:val="ListParagraph"/>
        <w:numPr>
          <w:ilvl w:val="0"/>
          <w:numId w:val="9"/>
        </w:numPr>
        <w:rPr>
          <w:rFonts w:ascii="Aptos" w:hAnsi="Aptos"/>
          <w:sz w:val="24"/>
          <w:szCs w:val="24"/>
        </w:rPr>
      </w:pPr>
      <w:r>
        <w:rPr>
          <w:rFonts w:ascii="Aptos" w:hAnsi="Aptos"/>
          <w:sz w:val="24"/>
          <w:szCs w:val="24"/>
        </w:rPr>
        <w:t>W</w:t>
      </w:r>
      <w:r w:rsidRPr="00E04471">
        <w:rPr>
          <w:rFonts w:ascii="Aptos" w:hAnsi="Aptos"/>
          <w:sz w:val="24"/>
          <w:szCs w:val="24"/>
        </w:rPr>
        <w:t>here relevant to your craft</w:t>
      </w:r>
      <w:r>
        <w:rPr>
          <w:rFonts w:ascii="Aptos" w:hAnsi="Aptos"/>
          <w:sz w:val="24"/>
          <w:szCs w:val="24"/>
        </w:rPr>
        <w:t>, l</w:t>
      </w:r>
      <w:r w:rsidR="00246335" w:rsidRPr="00E04471">
        <w:rPr>
          <w:rFonts w:ascii="Aptos" w:hAnsi="Aptos"/>
          <w:sz w:val="24"/>
          <w:szCs w:val="24"/>
        </w:rPr>
        <w:t>ist any qualifications you hold, training you've completed or awards you've received</w:t>
      </w:r>
      <w:r>
        <w:rPr>
          <w:rFonts w:ascii="Aptos" w:hAnsi="Aptos"/>
          <w:sz w:val="24"/>
          <w:szCs w:val="24"/>
        </w:rPr>
        <w:t>.</w:t>
      </w:r>
      <w:r w:rsidR="00246335" w:rsidRPr="00E04471">
        <w:rPr>
          <w:rFonts w:ascii="Aptos" w:hAnsi="Aptos"/>
          <w:sz w:val="24"/>
          <w:szCs w:val="24"/>
        </w:rPr>
        <w:t xml:space="preserve"> </w:t>
      </w:r>
    </w:p>
    <w:p w14:paraId="12E2E00F" w14:textId="2903E185" w:rsidR="00522977" w:rsidRPr="00E04471" w:rsidRDefault="00522977" w:rsidP="004A46B5">
      <w:pPr>
        <w:pStyle w:val="ListParagraph"/>
        <w:numPr>
          <w:ilvl w:val="1"/>
          <w:numId w:val="9"/>
        </w:numPr>
        <w:rPr>
          <w:rFonts w:ascii="Aptos" w:hAnsi="Aptos"/>
          <w:sz w:val="24"/>
          <w:szCs w:val="24"/>
        </w:rPr>
      </w:pPr>
      <w:r w:rsidRPr="00E04471">
        <w:rPr>
          <w:rFonts w:ascii="Aptos" w:hAnsi="Aptos"/>
          <w:sz w:val="24"/>
          <w:szCs w:val="24"/>
        </w:rPr>
        <w:t xml:space="preserve">Please start with your most recent qualification first.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36"/>
        <w:gridCol w:w="1550"/>
        <w:gridCol w:w="1725"/>
        <w:gridCol w:w="1725"/>
        <w:gridCol w:w="1550"/>
        <w:gridCol w:w="1550"/>
      </w:tblGrid>
      <w:tr w:rsidR="00CA5DFB" w:rsidRPr="00770831" w14:paraId="60423DD0" w14:textId="77777777" w:rsidTr="0092597C">
        <w:trPr>
          <w:cantSplit/>
          <w:trHeight w:val="850"/>
        </w:trPr>
        <w:tc>
          <w:tcPr>
            <w:tcW w:w="840" w:type="pct"/>
          </w:tcPr>
          <w:p w14:paraId="587F7C98" w14:textId="28721280" w:rsidR="00CA5DFB" w:rsidRPr="0092597C" w:rsidRDefault="00CA5DFB" w:rsidP="00CA5DFB">
            <w:pPr>
              <w:rPr>
                <w:rFonts w:ascii="Aptos" w:hAnsi="Aptos"/>
                <w:sz w:val="24"/>
                <w:szCs w:val="24"/>
              </w:rPr>
            </w:pPr>
            <w:r w:rsidRPr="0092597C">
              <w:rPr>
                <w:rFonts w:ascii="Aptos" w:hAnsi="Aptos"/>
                <w:sz w:val="24"/>
                <w:szCs w:val="24"/>
              </w:rPr>
              <w:t>Qualification</w:t>
            </w:r>
          </w:p>
        </w:tc>
        <w:tc>
          <w:tcPr>
            <w:tcW w:w="796" w:type="pct"/>
          </w:tcPr>
          <w:p w14:paraId="2DDBC2DD" w14:textId="52F2FE5E" w:rsidR="00CA5DFB" w:rsidRPr="0092597C" w:rsidRDefault="00CA5DFB" w:rsidP="00CA5DFB">
            <w:pPr>
              <w:rPr>
                <w:rFonts w:ascii="Aptos" w:hAnsi="Aptos"/>
                <w:sz w:val="24"/>
                <w:szCs w:val="24"/>
              </w:rPr>
            </w:pPr>
            <w:r w:rsidRPr="0092597C">
              <w:rPr>
                <w:rFonts w:ascii="Aptos" w:hAnsi="Aptos"/>
                <w:sz w:val="24"/>
                <w:szCs w:val="24"/>
              </w:rPr>
              <w:t>Institution</w:t>
            </w:r>
          </w:p>
        </w:tc>
        <w:tc>
          <w:tcPr>
            <w:tcW w:w="886" w:type="pct"/>
          </w:tcPr>
          <w:p w14:paraId="5514AF0A" w14:textId="131DDE53" w:rsidR="00CA5DFB" w:rsidRPr="0092597C" w:rsidRDefault="00CA5DFB" w:rsidP="00CA5DFB">
            <w:pPr>
              <w:rPr>
                <w:rFonts w:ascii="Aptos" w:hAnsi="Aptos"/>
                <w:sz w:val="24"/>
                <w:szCs w:val="24"/>
              </w:rPr>
            </w:pPr>
            <w:r w:rsidRPr="0092597C">
              <w:rPr>
                <w:rFonts w:ascii="Aptos" w:hAnsi="Aptos"/>
                <w:sz w:val="24"/>
                <w:szCs w:val="24"/>
              </w:rPr>
              <w:t xml:space="preserve">Start date: </w:t>
            </w:r>
          </w:p>
          <w:p w14:paraId="62CF647C" w14:textId="3548F0A0" w:rsidR="00CA5DFB" w:rsidRPr="0092597C" w:rsidRDefault="00CA5DFB" w:rsidP="00CA5DFB">
            <w:pPr>
              <w:rPr>
                <w:rFonts w:ascii="Aptos" w:hAnsi="Aptos"/>
                <w:sz w:val="24"/>
                <w:szCs w:val="24"/>
              </w:rPr>
            </w:pPr>
            <w:r w:rsidRPr="0092597C">
              <w:rPr>
                <w:rFonts w:ascii="Aptos" w:hAnsi="Aptos"/>
                <w:sz w:val="24"/>
                <w:szCs w:val="24"/>
              </w:rPr>
              <w:t>(dd/mm/</w:t>
            </w:r>
            <w:proofErr w:type="spellStart"/>
            <w:r w:rsidRPr="0092597C">
              <w:rPr>
                <w:rFonts w:ascii="Aptos" w:hAnsi="Aptos"/>
                <w:sz w:val="24"/>
                <w:szCs w:val="24"/>
              </w:rPr>
              <w:t>yyyy</w:t>
            </w:r>
            <w:proofErr w:type="spellEnd"/>
            <w:r w:rsidRPr="0092597C">
              <w:rPr>
                <w:rFonts w:ascii="Aptos" w:hAnsi="Aptos"/>
                <w:sz w:val="24"/>
                <w:szCs w:val="24"/>
              </w:rPr>
              <w:t>)</w:t>
            </w:r>
          </w:p>
        </w:tc>
        <w:tc>
          <w:tcPr>
            <w:tcW w:w="886" w:type="pct"/>
          </w:tcPr>
          <w:p w14:paraId="188C3800" w14:textId="6DE747AF" w:rsidR="00CA5DFB" w:rsidRPr="0092597C" w:rsidRDefault="00CA5DFB" w:rsidP="00CA5DFB">
            <w:pPr>
              <w:rPr>
                <w:rFonts w:ascii="Aptos" w:hAnsi="Aptos"/>
                <w:sz w:val="24"/>
                <w:szCs w:val="24"/>
              </w:rPr>
            </w:pPr>
            <w:r w:rsidRPr="0092597C">
              <w:rPr>
                <w:rFonts w:ascii="Aptos" w:hAnsi="Aptos"/>
                <w:sz w:val="24"/>
                <w:szCs w:val="24"/>
              </w:rPr>
              <w:t xml:space="preserve">End date: </w:t>
            </w:r>
          </w:p>
          <w:p w14:paraId="494EDED5" w14:textId="564D1058" w:rsidR="00CA5DFB" w:rsidRPr="0092597C" w:rsidRDefault="00CA5DFB" w:rsidP="00CA5DFB">
            <w:pPr>
              <w:rPr>
                <w:rFonts w:ascii="Aptos" w:hAnsi="Aptos"/>
                <w:sz w:val="24"/>
                <w:szCs w:val="24"/>
              </w:rPr>
            </w:pPr>
            <w:r w:rsidRPr="0092597C">
              <w:rPr>
                <w:rFonts w:ascii="Aptos" w:hAnsi="Aptos"/>
                <w:sz w:val="24"/>
                <w:szCs w:val="24"/>
              </w:rPr>
              <w:t>(dd/mm/</w:t>
            </w:r>
            <w:proofErr w:type="spellStart"/>
            <w:r w:rsidRPr="0092597C">
              <w:rPr>
                <w:rFonts w:ascii="Aptos" w:hAnsi="Aptos"/>
                <w:sz w:val="24"/>
                <w:szCs w:val="24"/>
              </w:rPr>
              <w:t>yyyy</w:t>
            </w:r>
            <w:proofErr w:type="spellEnd"/>
            <w:r w:rsidRPr="0092597C">
              <w:rPr>
                <w:rFonts w:ascii="Aptos" w:hAnsi="Aptos"/>
                <w:sz w:val="24"/>
                <w:szCs w:val="24"/>
              </w:rPr>
              <w:t>)</w:t>
            </w:r>
          </w:p>
        </w:tc>
        <w:tc>
          <w:tcPr>
            <w:tcW w:w="796" w:type="pct"/>
          </w:tcPr>
          <w:p w14:paraId="71C77FE5" w14:textId="696B5598" w:rsidR="00CA5DFB" w:rsidRPr="0092597C" w:rsidRDefault="00CA5DFB" w:rsidP="00CA5DFB">
            <w:pPr>
              <w:rPr>
                <w:rFonts w:ascii="Aptos" w:hAnsi="Aptos"/>
                <w:sz w:val="24"/>
                <w:szCs w:val="24"/>
              </w:rPr>
            </w:pPr>
            <w:r w:rsidRPr="0092597C">
              <w:rPr>
                <w:rFonts w:ascii="Aptos" w:hAnsi="Aptos"/>
                <w:sz w:val="24"/>
                <w:szCs w:val="24"/>
              </w:rPr>
              <w:t>Result</w:t>
            </w:r>
          </w:p>
        </w:tc>
        <w:tc>
          <w:tcPr>
            <w:tcW w:w="796" w:type="pct"/>
          </w:tcPr>
          <w:p w14:paraId="67889327" w14:textId="77777777" w:rsidR="00CA5DFB" w:rsidRPr="0092597C" w:rsidRDefault="00CA5DFB" w:rsidP="00CA5DFB">
            <w:pPr>
              <w:rPr>
                <w:rFonts w:ascii="Aptos" w:hAnsi="Aptos"/>
                <w:sz w:val="24"/>
                <w:szCs w:val="24"/>
              </w:rPr>
            </w:pPr>
            <w:r w:rsidRPr="0092597C">
              <w:rPr>
                <w:rFonts w:ascii="Aptos" w:hAnsi="Aptos"/>
                <w:sz w:val="24"/>
                <w:szCs w:val="24"/>
              </w:rPr>
              <w:t xml:space="preserve">Description </w:t>
            </w:r>
          </w:p>
          <w:p w14:paraId="0D827153" w14:textId="457B86BA" w:rsidR="00CA5DFB" w:rsidRPr="0092597C" w:rsidRDefault="00CA5DFB" w:rsidP="00CA5DFB">
            <w:pPr>
              <w:rPr>
                <w:rFonts w:ascii="Aptos" w:hAnsi="Aptos"/>
                <w:sz w:val="24"/>
                <w:szCs w:val="24"/>
              </w:rPr>
            </w:pPr>
            <w:r w:rsidRPr="0092597C">
              <w:rPr>
                <w:rFonts w:ascii="Aptos" w:hAnsi="Aptos"/>
                <w:sz w:val="24"/>
                <w:szCs w:val="24"/>
              </w:rPr>
              <w:t>(50 words)</w:t>
            </w:r>
          </w:p>
        </w:tc>
      </w:tr>
      <w:tr w:rsidR="00CA5DFB" w:rsidRPr="00770831" w14:paraId="60A6BC14" w14:textId="77777777" w:rsidTr="0092597C">
        <w:trPr>
          <w:trHeight w:val="709"/>
        </w:trPr>
        <w:tc>
          <w:tcPr>
            <w:tcW w:w="840" w:type="pct"/>
          </w:tcPr>
          <w:p w14:paraId="684A4B66" w14:textId="329C144D" w:rsidR="00CA5DFB" w:rsidRPr="00770831" w:rsidRDefault="00CA5DFB" w:rsidP="001867B4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796" w:type="pct"/>
          </w:tcPr>
          <w:p w14:paraId="053B650B" w14:textId="3F11763D" w:rsidR="00CA5DFB" w:rsidRPr="00770831" w:rsidRDefault="00CA5DFB" w:rsidP="001867B4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886" w:type="pct"/>
          </w:tcPr>
          <w:p w14:paraId="52A01A6E" w14:textId="4B4206F3" w:rsidR="00CA5DFB" w:rsidRPr="00770831" w:rsidRDefault="00CA5DFB" w:rsidP="001867B4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886" w:type="pct"/>
          </w:tcPr>
          <w:p w14:paraId="6322DA15" w14:textId="3B95A3B6" w:rsidR="00CA5DFB" w:rsidRPr="00770831" w:rsidRDefault="00CA5DFB" w:rsidP="001867B4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796" w:type="pct"/>
          </w:tcPr>
          <w:p w14:paraId="4B153597" w14:textId="026E2A08" w:rsidR="00CA5DFB" w:rsidRPr="00770831" w:rsidRDefault="00CA5DFB" w:rsidP="001867B4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796" w:type="pct"/>
          </w:tcPr>
          <w:p w14:paraId="65386A14" w14:textId="77777777" w:rsidR="00CA5DFB" w:rsidRPr="00770831" w:rsidRDefault="00CA5DFB" w:rsidP="001867B4">
            <w:pPr>
              <w:rPr>
                <w:rFonts w:ascii="Aptos" w:hAnsi="Aptos"/>
                <w:sz w:val="24"/>
                <w:szCs w:val="24"/>
              </w:rPr>
            </w:pPr>
          </w:p>
          <w:p w14:paraId="07B5B328" w14:textId="55AE37DD" w:rsidR="00CA5DFB" w:rsidRPr="00770831" w:rsidRDefault="00CA5DFB" w:rsidP="001867B4">
            <w:pPr>
              <w:rPr>
                <w:rFonts w:ascii="Aptos" w:hAnsi="Aptos"/>
                <w:sz w:val="24"/>
                <w:szCs w:val="24"/>
              </w:rPr>
            </w:pPr>
          </w:p>
        </w:tc>
      </w:tr>
      <w:tr w:rsidR="00CA5DFB" w:rsidRPr="00770831" w14:paraId="207C391A" w14:textId="77777777" w:rsidTr="0092597C">
        <w:trPr>
          <w:trHeight w:val="709"/>
        </w:trPr>
        <w:tc>
          <w:tcPr>
            <w:tcW w:w="840" w:type="pct"/>
          </w:tcPr>
          <w:p w14:paraId="08F2501B" w14:textId="77777777" w:rsidR="00CA5DFB" w:rsidRPr="00770831" w:rsidRDefault="00CA5DFB" w:rsidP="001867B4">
            <w:pPr>
              <w:rPr>
                <w:rFonts w:ascii="Aptos" w:hAnsi="Aptos"/>
                <w:sz w:val="24"/>
                <w:szCs w:val="24"/>
              </w:rPr>
            </w:pPr>
          </w:p>
          <w:p w14:paraId="07E374AE" w14:textId="77777777" w:rsidR="00CA5DFB" w:rsidRPr="00770831" w:rsidRDefault="00CA5DFB" w:rsidP="001867B4">
            <w:pPr>
              <w:rPr>
                <w:rFonts w:ascii="Aptos" w:hAnsi="Aptos"/>
                <w:sz w:val="24"/>
                <w:szCs w:val="24"/>
              </w:rPr>
            </w:pPr>
          </w:p>
          <w:p w14:paraId="778A2E18" w14:textId="52F7CF95" w:rsidR="00CA5DFB" w:rsidRPr="00770831" w:rsidRDefault="00CA5DFB" w:rsidP="001867B4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796" w:type="pct"/>
          </w:tcPr>
          <w:p w14:paraId="0B173EF7" w14:textId="77777777" w:rsidR="00CA5DFB" w:rsidRPr="00770831" w:rsidRDefault="00CA5DFB" w:rsidP="001867B4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886" w:type="pct"/>
          </w:tcPr>
          <w:p w14:paraId="15D7411B" w14:textId="12DD6574" w:rsidR="00CA5DFB" w:rsidRPr="00770831" w:rsidRDefault="00CA5DFB" w:rsidP="001867B4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886" w:type="pct"/>
          </w:tcPr>
          <w:p w14:paraId="7DE96533" w14:textId="77777777" w:rsidR="00CA5DFB" w:rsidRPr="00770831" w:rsidRDefault="00CA5DFB" w:rsidP="001867B4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796" w:type="pct"/>
          </w:tcPr>
          <w:p w14:paraId="7DDC3ECC" w14:textId="77777777" w:rsidR="00CA5DFB" w:rsidRPr="00770831" w:rsidRDefault="00CA5DFB" w:rsidP="001867B4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796" w:type="pct"/>
          </w:tcPr>
          <w:p w14:paraId="05622042" w14:textId="77777777" w:rsidR="00CA5DFB" w:rsidRPr="00770831" w:rsidRDefault="00CA5DFB" w:rsidP="001867B4">
            <w:pPr>
              <w:rPr>
                <w:rFonts w:ascii="Aptos" w:hAnsi="Aptos"/>
                <w:sz w:val="24"/>
                <w:szCs w:val="24"/>
              </w:rPr>
            </w:pPr>
          </w:p>
        </w:tc>
      </w:tr>
    </w:tbl>
    <w:p w14:paraId="4624BF4C" w14:textId="77777777" w:rsidR="00FB5CD7" w:rsidRDefault="00FB5CD7" w:rsidP="00FC60CA">
      <w:pPr>
        <w:pStyle w:val="Heading1"/>
      </w:pPr>
    </w:p>
    <w:p w14:paraId="400DF681" w14:textId="77777777" w:rsidR="00FB5CD7" w:rsidRDefault="00FB5CD7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20159481" w14:textId="0ACB9B35" w:rsidR="00130316" w:rsidRDefault="00130316" w:rsidP="00FC60CA">
      <w:pPr>
        <w:pStyle w:val="Heading1"/>
      </w:pPr>
      <w:bookmarkStart w:id="7" w:name="_Toc201748664"/>
      <w:r w:rsidRPr="00770831">
        <w:lastRenderedPageBreak/>
        <w:t xml:space="preserve">Career </w:t>
      </w:r>
      <w:r w:rsidR="00EB77F4">
        <w:t>h</w:t>
      </w:r>
      <w:r w:rsidRPr="00770831">
        <w:t>istor</w:t>
      </w:r>
      <w:r w:rsidR="00094450">
        <w:t>y</w:t>
      </w:r>
      <w:bookmarkEnd w:id="7"/>
      <w:r w:rsidRPr="00770831">
        <w:t xml:space="preserve"> </w:t>
      </w:r>
    </w:p>
    <w:p w14:paraId="1729BE35" w14:textId="00A60E85" w:rsidR="00D870A8" w:rsidRPr="00C04F87" w:rsidRDefault="00444F8A" w:rsidP="00444F8A">
      <w:pPr>
        <w:pStyle w:val="ListParagraph"/>
        <w:numPr>
          <w:ilvl w:val="0"/>
          <w:numId w:val="9"/>
        </w:numPr>
      </w:pPr>
      <w:r w:rsidRPr="00444F8A">
        <w:rPr>
          <w:rFonts w:ascii="Aptos" w:hAnsi="Aptos"/>
          <w:sz w:val="24"/>
          <w:szCs w:val="24"/>
        </w:rPr>
        <w:t>Use this section to record your professional practice/ career history.</w:t>
      </w:r>
    </w:p>
    <w:p w14:paraId="3E778E61" w14:textId="43C6CF9C" w:rsidR="00C04F87" w:rsidRPr="00C04F87" w:rsidRDefault="00C04F87" w:rsidP="00444F8A">
      <w:pPr>
        <w:pStyle w:val="ListParagraph"/>
        <w:numPr>
          <w:ilvl w:val="0"/>
          <w:numId w:val="9"/>
        </w:numPr>
        <w:rPr>
          <w:rFonts w:ascii="Aptos" w:hAnsi="Aptos"/>
          <w:sz w:val="24"/>
          <w:szCs w:val="24"/>
        </w:rPr>
      </w:pPr>
      <w:r w:rsidRPr="00C04F87">
        <w:rPr>
          <w:rFonts w:ascii="Aptos" w:hAnsi="Aptos"/>
          <w:sz w:val="24"/>
          <w:szCs w:val="24"/>
        </w:rPr>
        <w:t>Make sure you provide details of your own practice or current employment.</w:t>
      </w:r>
    </w:p>
    <w:p w14:paraId="71E95332" w14:textId="77777777" w:rsidR="009309BC" w:rsidRPr="009309BC" w:rsidRDefault="009309BC" w:rsidP="009309BC">
      <w:pPr>
        <w:pStyle w:val="ListParagraph"/>
        <w:rPr>
          <w:rFonts w:ascii="Aptos" w:hAnsi="Aptos"/>
          <w:sz w:val="24"/>
          <w:szCs w:val="24"/>
        </w:rPr>
      </w:pPr>
    </w:p>
    <w:p w14:paraId="591B9C01" w14:textId="77777777" w:rsidR="00DD3FC5" w:rsidRPr="00DD3FC5" w:rsidRDefault="00DD3FC5" w:rsidP="00DD3FC5">
      <w:pPr>
        <w:pStyle w:val="ListParagraph"/>
        <w:numPr>
          <w:ilvl w:val="0"/>
          <w:numId w:val="9"/>
        </w:numPr>
        <w:rPr>
          <w:rFonts w:ascii="Aptos" w:hAnsi="Aptos"/>
          <w:sz w:val="24"/>
          <w:szCs w:val="24"/>
        </w:rPr>
      </w:pPr>
      <w:r w:rsidRPr="00DD3FC5">
        <w:rPr>
          <w:rFonts w:ascii="Aptos" w:hAnsi="Aptos"/>
          <w:sz w:val="24"/>
          <w:szCs w:val="24"/>
        </w:rPr>
        <w:t>This could include:</w:t>
      </w:r>
    </w:p>
    <w:p w14:paraId="2BCF021E" w14:textId="7AD348D1" w:rsidR="005071D5" w:rsidRPr="00DD3FC5" w:rsidRDefault="00DD3FC5" w:rsidP="005071D5">
      <w:pPr>
        <w:pStyle w:val="ListParagraph"/>
        <w:numPr>
          <w:ilvl w:val="1"/>
          <w:numId w:val="9"/>
        </w:numPr>
        <w:rPr>
          <w:rFonts w:ascii="Aptos" w:hAnsi="Aptos"/>
          <w:sz w:val="24"/>
          <w:szCs w:val="24"/>
        </w:rPr>
      </w:pPr>
      <w:r w:rsidRPr="00DD3FC5">
        <w:rPr>
          <w:rFonts w:ascii="Aptos" w:hAnsi="Aptos"/>
          <w:sz w:val="24"/>
          <w:szCs w:val="24"/>
        </w:rPr>
        <w:t xml:space="preserve">Employment - </w:t>
      </w:r>
      <w:r w:rsidR="00212A1A" w:rsidRPr="00DD3FC5">
        <w:rPr>
          <w:rFonts w:ascii="Aptos" w:hAnsi="Aptos"/>
          <w:sz w:val="24"/>
          <w:szCs w:val="24"/>
        </w:rPr>
        <w:t>self-employment</w:t>
      </w:r>
      <w:r w:rsidRPr="00DD3FC5">
        <w:rPr>
          <w:rFonts w:ascii="Aptos" w:hAnsi="Aptos"/>
          <w:sz w:val="24"/>
          <w:szCs w:val="24"/>
        </w:rPr>
        <w:t xml:space="preserve"> or working for others</w:t>
      </w:r>
      <w:r w:rsidR="005071D5">
        <w:rPr>
          <w:rFonts w:ascii="Aptos" w:hAnsi="Aptos"/>
          <w:sz w:val="24"/>
          <w:szCs w:val="24"/>
        </w:rPr>
        <w:t xml:space="preserve">. </w:t>
      </w:r>
    </w:p>
    <w:p w14:paraId="0EDAF4CE" w14:textId="77777777" w:rsidR="00DD3FC5" w:rsidRPr="00DD3FC5" w:rsidRDefault="00DD3FC5" w:rsidP="00DD3FC5">
      <w:pPr>
        <w:pStyle w:val="ListParagraph"/>
        <w:numPr>
          <w:ilvl w:val="1"/>
          <w:numId w:val="9"/>
        </w:numPr>
        <w:rPr>
          <w:rFonts w:ascii="Aptos" w:hAnsi="Aptos"/>
          <w:sz w:val="24"/>
          <w:szCs w:val="24"/>
        </w:rPr>
      </w:pPr>
      <w:r w:rsidRPr="00DD3FC5">
        <w:rPr>
          <w:rFonts w:ascii="Aptos" w:hAnsi="Aptos"/>
          <w:sz w:val="24"/>
          <w:szCs w:val="24"/>
        </w:rPr>
        <w:t>Significant professional achievements - commissions, exhibitions, residencies, acquisitions, collaborations etc</w:t>
      </w:r>
    </w:p>
    <w:p w14:paraId="4200E8C4" w14:textId="1CF238D4" w:rsidR="00130316" w:rsidRPr="00E04471" w:rsidRDefault="00130316" w:rsidP="004A46B5">
      <w:pPr>
        <w:pStyle w:val="ListParagraph"/>
        <w:numPr>
          <w:ilvl w:val="0"/>
          <w:numId w:val="9"/>
        </w:numPr>
        <w:rPr>
          <w:rFonts w:ascii="Aptos" w:hAnsi="Aptos"/>
          <w:sz w:val="24"/>
          <w:szCs w:val="24"/>
        </w:rPr>
      </w:pPr>
      <w:r w:rsidRPr="00E04471">
        <w:rPr>
          <w:rFonts w:ascii="Aptos" w:hAnsi="Aptos"/>
          <w:sz w:val="24"/>
          <w:szCs w:val="24"/>
        </w:rPr>
        <w:t xml:space="preserve">Please start with your current or most recent employment first.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428"/>
        <w:gridCol w:w="1367"/>
        <w:gridCol w:w="1633"/>
        <w:gridCol w:w="1633"/>
        <w:gridCol w:w="1223"/>
        <w:gridCol w:w="2452"/>
      </w:tblGrid>
      <w:tr w:rsidR="00571EC0" w:rsidRPr="00770831" w14:paraId="6E809A0F" w14:textId="77777777" w:rsidTr="00D323F5">
        <w:tc>
          <w:tcPr>
            <w:tcW w:w="628" w:type="pct"/>
          </w:tcPr>
          <w:p w14:paraId="06766147" w14:textId="1A58CBE4" w:rsidR="00571EC0" w:rsidRDefault="00571EC0" w:rsidP="00770831">
            <w:pPr>
              <w:rPr>
                <w:rFonts w:ascii="Aptos" w:hAnsi="Aptos"/>
                <w:sz w:val="24"/>
                <w:szCs w:val="24"/>
              </w:rPr>
            </w:pPr>
            <w:r w:rsidRPr="00770831">
              <w:rPr>
                <w:rFonts w:ascii="Aptos" w:hAnsi="Aptos"/>
                <w:sz w:val="24"/>
                <w:szCs w:val="24"/>
              </w:rPr>
              <w:t xml:space="preserve">Company </w:t>
            </w:r>
            <w:r w:rsidR="002B4E2B">
              <w:rPr>
                <w:rFonts w:ascii="Aptos" w:hAnsi="Aptos"/>
                <w:sz w:val="24"/>
                <w:szCs w:val="24"/>
              </w:rPr>
              <w:t>n</w:t>
            </w:r>
            <w:r w:rsidRPr="00770831">
              <w:rPr>
                <w:rFonts w:ascii="Aptos" w:hAnsi="Aptos"/>
                <w:sz w:val="24"/>
                <w:szCs w:val="24"/>
              </w:rPr>
              <w:t>ame:</w:t>
            </w:r>
          </w:p>
          <w:p w14:paraId="564AF886" w14:textId="77777777" w:rsidR="00D62942" w:rsidRDefault="00D62942" w:rsidP="00770831">
            <w:pPr>
              <w:rPr>
                <w:rFonts w:ascii="Aptos" w:hAnsi="Aptos"/>
                <w:sz w:val="24"/>
                <w:szCs w:val="24"/>
              </w:rPr>
            </w:pPr>
            <w:r>
              <w:rPr>
                <w:rFonts w:ascii="Aptos" w:hAnsi="Aptos"/>
                <w:sz w:val="24"/>
                <w:szCs w:val="24"/>
              </w:rPr>
              <w:t xml:space="preserve">Or </w:t>
            </w:r>
          </w:p>
          <w:p w14:paraId="21476FF0" w14:textId="00D65761" w:rsidR="00D62942" w:rsidRPr="00770831" w:rsidRDefault="00D62942" w:rsidP="00770831">
            <w:pPr>
              <w:rPr>
                <w:rFonts w:ascii="Aptos" w:hAnsi="Aptos"/>
                <w:sz w:val="24"/>
                <w:szCs w:val="24"/>
              </w:rPr>
            </w:pPr>
            <w:r>
              <w:rPr>
                <w:rFonts w:ascii="Aptos" w:hAnsi="Aptos"/>
                <w:sz w:val="24"/>
                <w:szCs w:val="24"/>
              </w:rPr>
              <w:t>Type of experience</w:t>
            </w:r>
            <w:r w:rsidR="00947CB2">
              <w:rPr>
                <w:rFonts w:ascii="Aptos" w:hAnsi="Aptos"/>
                <w:sz w:val="24"/>
                <w:szCs w:val="24"/>
              </w:rPr>
              <w:t>:</w:t>
            </w:r>
          </w:p>
        </w:tc>
        <w:tc>
          <w:tcPr>
            <w:tcW w:w="702" w:type="pct"/>
          </w:tcPr>
          <w:p w14:paraId="4C9E12DE" w14:textId="22EE6C44" w:rsidR="00571EC0" w:rsidRPr="00770831" w:rsidRDefault="00571EC0" w:rsidP="00770831">
            <w:pPr>
              <w:rPr>
                <w:rFonts w:ascii="Aptos" w:hAnsi="Aptos"/>
                <w:sz w:val="24"/>
                <w:szCs w:val="24"/>
              </w:rPr>
            </w:pPr>
            <w:r>
              <w:rPr>
                <w:rFonts w:ascii="Aptos" w:hAnsi="Aptos"/>
                <w:sz w:val="24"/>
                <w:szCs w:val="24"/>
              </w:rPr>
              <w:t xml:space="preserve">Current? </w:t>
            </w:r>
            <w:r w:rsidRPr="00770831">
              <w:rPr>
                <w:rFonts w:ascii="Aptos" w:hAnsi="Aptos"/>
                <w:sz w:val="24"/>
                <w:szCs w:val="24"/>
              </w:rPr>
              <w:t xml:space="preserve">Self-employed?  </w:t>
            </w:r>
          </w:p>
        </w:tc>
        <w:tc>
          <w:tcPr>
            <w:tcW w:w="839" w:type="pct"/>
          </w:tcPr>
          <w:p w14:paraId="6DE0FF17" w14:textId="77777777" w:rsidR="00571EC0" w:rsidRPr="00770831" w:rsidRDefault="00571EC0" w:rsidP="00770831">
            <w:pPr>
              <w:rPr>
                <w:rFonts w:ascii="Aptos" w:hAnsi="Aptos"/>
                <w:sz w:val="24"/>
                <w:szCs w:val="24"/>
              </w:rPr>
            </w:pPr>
            <w:r w:rsidRPr="00770831">
              <w:rPr>
                <w:rFonts w:ascii="Aptos" w:hAnsi="Aptos"/>
                <w:sz w:val="24"/>
                <w:szCs w:val="24"/>
              </w:rPr>
              <w:t>Start date:</w:t>
            </w:r>
          </w:p>
          <w:p w14:paraId="1DD44869" w14:textId="6BA71242" w:rsidR="00571EC0" w:rsidRPr="00770831" w:rsidRDefault="00571EC0" w:rsidP="00770831">
            <w:pPr>
              <w:rPr>
                <w:rFonts w:ascii="Aptos" w:hAnsi="Aptos"/>
                <w:sz w:val="24"/>
                <w:szCs w:val="24"/>
              </w:rPr>
            </w:pPr>
            <w:r w:rsidRPr="00770831">
              <w:rPr>
                <w:rFonts w:ascii="Aptos" w:hAnsi="Aptos"/>
                <w:sz w:val="24"/>
                <w:szCs w:val="24"/>
              </w:rPr>
              <w:t>(dd/mm/</w:t>
            </w:r>
            <w:proofErr w:type="spellStart"/>
            <w:r w:rsidRPr="00770831">
              <w:rPr>
                <w:rFonts w:ascii="Aptos" w:hAnsi="Aptos"/>
                <w:sz w:val="24"/>
                <w:szCs w:val="24"/>
              </w:rPr>
              <w:t>yyyy</w:t>
            </w:r>
            <w:proofErr w:type="spellEnd"/>
            <w:r w:rsidRPr="00770831">
              <w:rPr>
                <w:rFonts w:ascii="Aptos" w:hAnsi="Aptos"/>
                <w:sz w:val="24"/>
                <w:szCs w:val="24"/>
              </w:rPr>
              <w:t>)</w:t>
            </w:r>
          </w:p>
        </w:tc>
        <w:tc>
          <w:tcPr>
            <w:tcW w:w="839" w:type="pct"/>
          </w:tcPr>
          <w:p w14:paraId="49955D95" w14:textId="77777777" w:rsidR="00571EC0" w:rsidRPr="00770831" w:rsidRDefault="00571EC0" w:rsidP="00770831">
            <w:pPr>
              <w:rPr>
                <w:rFonts w:ascii="Aptos" w:hAnsi="Aptos"/>
                <w:sz w:val="24"/>
                <w:szCs w:val="24"/>
              </w:rPr>
            </w:pPr>
            <w:r w:rsidRPr="00770831">
              <w:rPr>
                <w:rFonts w:ascii="Aptos" w:hAnsi="Aptos"/>
                <w:sz w:val="24"/>
                <w:szCs w:val="24"/>
              </w:rPr>
              <w:t>End date:</w:t>
            </w:r>
          </w:p>
          <w:p w14:paraId="73EAA94D" w14:textId="0233E956" w:rsidR="00571EC0" w:rsidRPr="00770831" w:rsidRDefault="00571EC0" w:rsidP="00770831">
            <w:pPr>
              <w:rPr>
                <w:rFonts w:ascii="Aptos" w:hAnsi="Aptos"/>
                <w:sz w:val="24"/>
                <w:szCs w:val="24"/>
              </w:rPr>
            </w:pPr>
            <w:r w:rsidRPr="00770831">
              <w:rPr>
                <w:rFonts w:ascii="Aptos" w:hAnsi="Aptos"/>
                <w:sz w:val="24"/>
                <w:szCs w:val="24"/>
              </w:rPr>
              <w:t>(dd/mm/</w:t>
            </w:r>
            <w:proofErr w:type="spellStart"/>
            <w:r w:rsidRPr="00770831">
              <w:rPr>
                <w:rFonts w:ascii="Aptos" w:hAnsi="Aptos"/>
                <w:sz w:val="24"/>
                <w:szCs w:val="24"/>
              </w:rPr>
              <w:t>yyyy</w:t>
            </w:r>
            <w:proofErr w:type="spellEnd"/>
            <w:r w:rsidRPr="00770831">
              <w:rPr>
                <w:rFonts w:ascii="Aptos" w:hAnsi="Aptos"/>
                <w:sz w:val="24"/>
                <w:szCs w:val="24"/>
              </w:rPr>
              <w:t>)</w:t>
            </w:r>
          </w:p>
        </w:tc>
        <w:tc>
          <w:tcPr>
            <w:tcW w:w="628" w:type="pct"/>
          </w:tcPr>
          <w:p w14:paraId="63687A98" w14:textId="778CF14E" w:rsidR="00571EC0" w:rsidRPr="00770831" w:rsidRDefault="00571EC0" w:rsidP="00770831">
            <w:pPr>
              <w:rPr>
                <w:rFonts w:ascii="Aptos" w:hAnsi="Aptos"/>
                <w:sz w:val="24"/>
                <w:szCs w:val="24"/>
              </w:rPr>
            </w:pPr>
            <w:r w:rsidRPr="00770831">
              <w:rPr>
                <w:rFonts w:ascii="Aptos" w:hAnsi="Aptos"/>
                <w:sz w:val="24"/>
                <w:szCs w:val="24"/>
              </w:rPr>
              <w:t>Company Address:</w:t>
            </w:r>
          </w:p>
        </w:tc>
        <w:tc>
          <w:tcPr>
            <w:tcW w:w="1365" w:type="pct"/>
          </w:tcPr>
          <w:p w14:paraId="0C6DE1EB" w14:textId="16C63011" w:rsidR="00571EC0" w:rsidRPr="00770831" w:rsidRDefault="00DD3FC5" w:rsidP="00770831">
            <w:pPr>
              <w:rPr>
                <w:rFonts w:ascii="Aptos" w:hAnsi="Aptos"/>
                <w:sz w:val="24"/>
                <w:szCs w:val="24"/>
              </w:rPr>
            </w:pPr>
            <w:r>
              <w:rPr>
                <w:rFonts w:ascii="Aptos" w:hAnsi="Aptos"/>
                <w:sz w:val="24"/>
                <w:szCs w:val="24"/>
              </w:rPr>
              <w:t>Description</w:t>
            </w:r>
            <w:r w:rsidR="00C72F2C">
              <w:rPr>
                <w:rFonts w:ascii="Aptos" w:hAnsi="Aptos"/>
                <w:sz w:val="24"/>
                <w:szCs w:val="24"/>
              </w:rPr>
              <w:t xml:space="preserve"> (150 words)</w:t>
            </w:r>
            <w:r>
              <w:rPr>
                <w:rFonts w:ascii="Aptos" w:hAnsi="Aptos"/>
                <w:sz w:val="24"/>
                <w:szCs w:val="24"/>
              </w:rPr>
              <w:t>:</w:t>
            </w:r>
          </w:p>
        </w:tc>
      </w:tr>
      <w:tr w:rsidR="00571EC0" w:rsidRPr="00770831" w14:paraId="6952252B" w14:textId="77777777" w:rsidTr="0092597C">
        <w:trPr>
          <w:trHeight w:val="709"/>
        </w:trPr>
        <w:tc>
          <w:tcPr>
            <w:tcW w:w="628" w:type="pct"/>
          </w:tcPr>
          <w:p w14:paraId="2140C06E" w14:textId="77777777" w:rsidR="00571EC0" w:rsidRPr="00770831" w:rsidRDefault="00571EC0" w:rsidP="00770831">
            <w:pPr>
              <w:rPr>
                <w:rFonts w:ascii="Aptos" w:hAnsi="Aptos"/>
                <w:sz w:val="24"/>
                <w:szCs w:val="24"/>
              </w:rPr>
            </w:pPr>
          </w:p>
          <w:p w14:paraId="56A3194C" w14:textId="1954E64E" w:rsidR="00571EC0" w:rsidRPr="00770831" w:rsidRDefault="00571EC0" w:rsidP="00770831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702" w:type="pct"/>
          </w:tcPr>
          <w:p w14:paraId="4A0E6F85" w14:textId="6DD843A2" w:rsidR="00571EC0" w:rsidRPr="00770831" w:rsidRDefault="00571EC0" w:rsidP="00770831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839" w:type="pct"/>
          </w:tcPr>
          <w:p w14:paraId="7377ADBE" w14:textId="77777777" w:rsidR="00571EC0" w:rsidRPr="00770831" w:rsidRDefault="00571EC0" w:rsidP="00770831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839" w:type="pct"/>
          </w:tcPr>
          <w:p w14:paraId="51513E85" w14:textId="77777777" w:rsidR="00571EC0" w:rsidRPr="00770831" w:rsidRDefault="00571EC0" w:rsidP="00770831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628" w:type="pct"/>
          </w:tcPr>
          <w:p w14:paraId="6D91A041" w14:textId="77777777" w:rsidR="00571EC0" w:rsidRPr="00770831" w:rsidRDefault="00571EC0" w:rsidP="00770831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1365" w:type="pct"/>
          </w:tcPr>
          <w:p w14:paraId="34D84EC2" w14:textId="6CAE1612" w:rsidR="00571EC0" w:rsidRPr="00770831" w:rsidRDefault="00571EC0" w:rsidP="00770831">
            <w:pPr>
              <w:rPr>
                <w:rFonts w:ascii="Aptos" w:hAnsi="Aptos"/>
                <w:sz w:val="24"/>
                <w:szCs w:val="24"/>
              </w:rPr>
            </w:pPr>
          </w:p>
        </w:tc>
      </w:tr>
      <w:tr w:rsidR="00571EC0" w:rsidRPr="00770831" w14:paraId="72D4D9F6" w14:textId="77777777" w:rsidTr="0092597C">
        <w:trPr>
          <w:trHeight w:val="709"/>
        </w:trPr>
        <w:tc>
          <w:tcPr>
            <w:tcW w:w="628" w:type="pct"/>
          </w:tcPr>
          <w:p w14:paraId="6CD2D07A" w14:textId="77777777" w:rsidR="00571EC0" w:rsidRPr="00770831" w:rsidRDefault="00571EC0" w:rsidP="00770831">
            <w:pPr>
              <w:rPr>
                <w:rFonts w:ascii="Aptos" w:hAnsi="Aptos"/>
                <w:sz w:val="24"/>
                <w:szCs w:val="24"/>
              </w:rPr>
            </w:pPr>
          </w:p>
          <w:p w14:paraId="0F68C169" w14:textId="3C3C353A" w:rsidR="00571EC0" w:rsidRPr="00770831" w:rsidRDefault="00571EC0" w:rsidP="00770831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702" w:type="pct"/>
          </w:tcPr>
          <w:p w14:paraId="40D08401" w14:textId="3507F23D" w:rsidR="00571EC0" w:rsidRPr="00770831" w:rsidRDefault="00571EC0" w:rsidP="00770831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839" w:type="pct"/>
          </w:tcPr>
          <w:p w14:paraId="2D63C74A" w14:textId="77777777" w:rsidR="00571EC0" w:rsidRPr="00770831" w:rsidRDefault="00571EC0" w:rsidP="00770831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839" w:type="pct"/>
          </w:tcPr>
          <w:p w14:paraId="67E12B63" w14:textId="77777777" w:rsidR="00571EC0" w:rsidRPr="00770831" w:rsidRDefault="00571EC0" w:rsidP="00770831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628" w:type="pct"/>
          </w:tcPr>
          <w:p w14:paraId="387BB0BB" w14:textId="77777777" w:rsidR="00571EC0" w:rsidRPr="00770831" w:rsidRDefault="00571EC0" w:rsidP="00770831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1365" w:type="pct"/>
          </w:tcPr>
          <w:p w14:paraId="444A5612" w14:textId="79687C76" w:rsidR="00571EC0" w:rsidRPr="00770831" w:rsidRDefault="00571EC0" w:rsidP="00770831">
            <w:pPr>
              <w:rPr>
                <w:rFonts w:ascii="Aptos" w:hAnsi="Aptos"/>
                <w:sz w:val="24"/>
                <w:szCs w:val="24"/>
              </w:rPr>
            </w:pPr>
          </w:p>
        </w:tc>
      </w:tr>
    </w:tbl>
    <w:p w14:paraId="1B27328C" w14:textId="49CAEB5E" w:rsidR="00B914B5" w:rsidRPr="00770831" w:rsidRDefault="00B914B5" w:rsidP="00770831">
      <w:pPr>
        <w:rPr>
          <w:rFonts w:ascii="Aptos" w:hAnsi="Aptos"/>
          <w:sz w:val="24"/>
          <w:szCs w:val="24"/>
        </w:rPr>
      </w:pPr>
    </w:p>
    <w:p w14:paraId="5D6C47A7" w14:textId="77777777" w:rsidR="00FB5CD7" w:rsidRDefault="00FB5CD7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28F242DA" w14:textId="72B679D1" w:rsidR="006B5AE7" w:rsidRDefault="00527584" w:rsidP="00527584">
      <w:pPr>
        <w:pStyle w:val="Heading1"/>
      </w:pPr>
      <w:bookmarkStart w:id="8" w:name="_Toc201748665"/>
      <w:r>
        <w:lastRenderedPageBreak/>
        <w:t>Your funding request</w:t>
      </w:r>
      <w:bookmarkEnd w:id="8"/>
    </w:p>
    <w:p w14:paraId="08577075" w14:textId="77777777" w:rsidR="0028036D" w:rsidRDefault="0028036D" w:rsidP="0028036D">
      <w:pPr>
        <w:rPr>
          <w:rFonts w:ascii="Aptos" w:hAnsi="Aptos"/>
          <w:sz w:val="24"/>
          <w:szCs w:val="24"/>
        </w:rPr>
      </w:pPr>
      <w:r w:rsidRPr="002E3E5F">
        <w:rPr>
          <w:rFonts w:ascii="Aptos" w:hAnsi="Aptos"/>
          <w:sz w:val="24"/>
          <w:szCs w:val="24"/>
        </w:rPr>
        <w:t>Outline how much funding you are asking for and why.</w:t>
      </w:r>
    </w:p>
    <w:p w14:paraId="7A43711D" w14:textId="77777777" w:rsidR="0028036D" w:rsidRPr="0028036D" w:rsidRDefault="0028036D" w:rsidP="0028036D"/>
    <w:p w14:paraId="6815D3B6" w14:textId="77777777" w:rsidR="00BE128D" w:rsidRPr="008C62EC" w:rsidRDefault="00BE128D" w:rsidP="004A46B5">
      <w:pPr>
        <w:pStyle w:val="ListParagraph"/>
        <w:numPr>
          <w:ilvl w:val="0"/>
          <w:numId w:val="9"/>
        </w:numPr>
        <w:spacing w:line="360" w:lineRule="auto"/>
        <w:rPr>
          <w:rFonts w:ascii="Aptos" w:hAnsi="Aptos"/>
          <w:sz w:val="24"/>
          <w:szCs w:val="24"/>
        </w:rPr>
      </w:pPr>
      <w:r w:rsidRPr="008C62EC">
        <w:rPr>
          <w:rFonts w:ascii="Aptos" w:hAnsi="Aptos"/>
          <w:sz w:val="24"/>
          <w:szCs w:val="24"/>
        </w:rPr>
        <w:t xml:space="preserve">Have you applied for a QEST grant before? </w:t>
      </w:r>
      <w:sdt>
        <w:sdtPr>
          <w:id w:val="318245836"/>
          <w:placeholder>
            <w:docPart w:val="D82DB6F15F2243419BFCD86C2F9B6F2F"/>
          </w:placeholder>
          <w:showingPlcHdr/>
          <w:dropDownList>
            <w:listItem w:value="Choose an item."/>
            <w:listItem w:displayText="Yes" w:value="Yes"/>
            <w:listItem w:displayText="No" w:value="No"/>
          </w:dropDownList>
        </w:sdtPr>
        <w:sdtContent>
          <w:r w:rsidRPr="008C62EC">
            <w:rPr>
              <w:rFonts w:ascii="Aptos" w:hAnsi="Aptos"/>
              <w:b/>
              <w:bCs/>
              <w:sz w:val="24"/>
              <w:szCs w:val="24"/>
            </w:rPr>
            <w:t>Choose an item.</w:t>
          </w:r>
        </w:sdtContent>
      </w:sdt>
    </w:p>
    <w:p w14:paraId="2DF6251E" w14:textId="7E83571E" w:rsidR="00B16FFC" w:rsidRDefault="00B16FFC" w:rsidP="004A46B5">
      <w:pPr>
        <w:pStyle w:val="ListParagraph"/>
        <w:numPr>
          <w:ilvl w:val="0"/>
          <w:numId w:val="9"/>
        </w:numPr>
        <w:spacing w:line="360" w:lineRule="auto"/>
        <w:rPr>
          <w:rFonts w:ascii="Aptos" w:hAnsi="Aptos"/>
          <w:sz w:val="24"/>
          <w:szCs w:val="24"/>
        </w:rPr>
      </w:pPr>
      <w:r w:rsidRPr="008C62EC">
        <w:rPr>
          <w:rFonts w:ascii="Aptos" w:hAnsi="Aptos"/>
          <w:sz w:val="24"/>
          <w:szCs w:val="24"/>
        </w:rPr>
        <w:t xml:space="preserve">How much money are you seeking from QEST? (£) </w:t>
      </w:r>
    </w:p>
    <w:p w14:paraId="2CE39461" w14:textId="013BBA60" w:rsidR="00E066CB" w:rsidRPr="008C62EC" w:rsidRDefault="00E066CB" w:rsidP="00E066CB">
      <w:pPr>
        <w:pStyle w:val="ListParagraph"/>
        <w:numPr>
          <w:ilvl w:val="1"/>
          <w:numId w:val="9"/>
        </w:numPr>
        <w:spacing w:line="360" w:lineRule="auto"/>
        <w:rPr>
          <w:rFonts w:ascii="Aptos" w:hAnsi="Aptos"/>
          <w:sz w:val="24"/>
          <w:szCs w:val="24"/>
        </w:rPr>
      </w:pPr>
      <w:r>
        <w:rPr>
          <w:rFonts w:ascii="Aptos" w:hAnsi="Aptos"/>
          <w:sz w:val="24"/>
          <w:szCs w:val="24"/>
        </w:rPr>
        <w:t>NOTE. The grant request should be between £3,000 and £18,000</w:t>
      </w:r>
    </w:p>
    <w:p w14:paraId="257DEA6B" w14:textId="77777777" w:rsidR="002B4E2B" w:rsidRDefault="001B0847" w:rsidP="004A46B5">
      <w:pPr>
        <w:pStyle w:val="ListParagraph"/>
        <w:numPr>
          <w:ilvl w:val="0"/>
          <w:numId w:val="9"/>
        </w:numPr>
        <w:spacing w:line="360" w:lineRule="auto"/>
        <w:rPr>
          <w:rFonts w:ascii="Aptos" w:hAnsi="Aptos"/>
          <w:sz w:val="24"/>
          <w:szCs w:val="24"/>
        </w:rPr>
      </w:pPr>
      <w:r w:rsidRPr="008C62EC">
        <w:rPr>
          <w:rFonts w:ascii="Aptos" w:hAnsi="Aptos"/>
          <w:sz w:val="24"/>
          <w:szCs w:val="24"/>
        </w:rPr>
        <w:t xml:space="preserve">Give a short overview of how you plan to use the grant. </w:t>
      </w:r>
    </w:p>
    <w:p w14:paraId="4C80305E" w14:textId="77777777" w:rsidR="000C719E" w:rsidRDefault="000C719E" w:rsidP="000C719E">
      <w:pPr>
        <w:pStyle w:val="ListParagraph"/>
        <w:numPr>
          <w:ilvl w:val="1"/>
          <w:numId w:val="9"/>
        </w:numPr>
        <w:spacing w:line="360" w:lineRule="auto"/>
        <w:rPr>
          <w:rFonts w:ascii="Aptos" w:hAnsi="Aptos"/>
          <w:sz w:val="24"/>
          <w:szCs w:val="24"/>
        </w:rPr>
      </w:pPr>
      <w:r>
        <w:rPr>
          <w:rFonts w:ascii="Aptos" w:hAnsi="Aptos"/>
          <w:sz w:val="24"/>
          <w:szCs w:val="24"/>
        </w:rPr>
        <w:t xml:space="preserve">This is your elevator pitch – what do you want the funding for and why should QEST support you? </w:t>
      </w:r>
    </w:p>
    <w:p w14:paraId="6CCC6D19" w14:textId="1141C0A3" w:rsidR="000C719E" w:rsidRDefault="000C719E" w:rsidP="000C719E">
      <w:pPr>
        <w:pStyle w:val="ListParagraph"/>
        <w:numPr>
          <w:ilvl w:val="1"/>
          <w:numId w:val="9"/>
        </w:numPr>
        <w:spacing w:line="360" w:lineRule="auto"/>
        <w:rPr>
          <w:rFonts w:ascii="Aptos" w:hAnsi="Aptos"/>
          <w:sz w:val="24"/>
          <w:szCs w:val="24"/>
        </w:rPr>
      </w:pPr>
      <w:r w:rsidRPr="003F02B6">
        <w:rPr>
          <w:rFonts w:ascii="Aptos" w:hAnsi="Aptos"/>
          <w:sz w:val="24"/>
          <w:szCs w:val="24"/>
        </w:rPr>
        <w:t xml:space="preserve">Someone reading only this section should be able to understand your </w:t>
      </w:r>
      <w:r>
        <w:rPr>
          <w:rFonts w:ascii="Aptos" w:hAnsi="Aptos"/>
          <w:sz w:val="24"/>
          <w:szCs w:val="24"/>
        </w:rPr>
        <w:t xml:space="preserve">plans and why you </w:t>
      </w:r>
      <w:r w:rsidR="004724CA">
        <w:rPr>
          <w:rFonts w:ascii="Aptos" w:hAnsi="Aptos"/>
          <w:sz w:val="24"/>
          <w:szCs w:val="24"/>
        </w:rPr>
        <w:t>need this</w:t>
      </w:r>
      <w:r>
        <w:rPr>
          <w:rFonts w:ascii="Aptos" w:hAnsi="Aptos"/>
          <w:sz w:val="24"/>
          <w:szCs w:val="24"/>
        </w:rPr>
        <w:t xml:space="preserve"> funding. </w:t>
      </w:r>
    </w:p>
    <w:p w14:paraId="38CFE03A" w14:textId="666CBB6E" w:rsidR="00F10B27" w:rsidRPr="008C62EC" w:rsidRDefault="00F10B27" w:rsidP="00432F83">
      <w:pPr>
        <w:pStyle w:val="ListParagraph"/>
        <w:spacing w:line="360" w:lineRule="auto"/>
        <w:ind w:left="1440"/>
        <w:rPr>
          <w:rFonts w:ascii="Aptos" w:hAnsi="Aptos"/>
          <w:sz w:val="24"/>
          <w:szCs w:val="24"/>
        </w:rPr>
      </w:pPr>
    </w:p>
    <w:p w14:paraId="7D32AAD1" w14:textId="4745A41F" w:rsidR="00F02032" w:rsidRPr="008C62EC" w:rsidRDefault="003D5703" w:rsidP="004A46B5">
      <w:pPr>
        <w:pStyle w:val="ListParagraph"/>
        <w:numPr>
          <w:ilvl w:val="0"/>
          <w:numId w:val="9"/>
        </w:numPr>
        <w:spacing w:after="0" w:line="360" w:lineRule="auto"/>
        <w:rPr>
          <w:rFonts w:ascii="Aptos" w:hAnsi="Aptos"/>
          <w:sz w:val="24"/>
          <w:szCs w:val="24"/>
        </w:rPr>
      </w:pPr>
      <w:r w:rsidRPr="003D5703">
        <w:rPr>
          <w:rFonts w:ascii="Aptos" w:hAnsi="Aptos"/>
          <w:sz w:val="24"/>
          <w:szCs w:val="24"/>
        </w:rPr>
        <w:t>In what ways will developing your skill benefit the craft sector in the UK?</w:t>
      </w:r>
      <w:r w:rsidR="00A75377" w:rsidRPr="008C62EC">
        <w:rPr>
          <w:rFonts w:ascii="Aptos" w:hAnsi="Aptos"/>
          <w:sz w:val="24"/>
          <w:szCs w:val="24"/>
        </w:rPr>
        <w:t xml:space="preserve"> </w:t>
      </w:r>
      <w:r w:rsidR="005623DE" w:rsidRPr="008C62EC">
        <w:rPr>
          <w:rFonts w:ascii="Aptos" w:hAnsi="Aptos"/>
          <w:sz w:val="24"/>
          <w:szCs w:val="24"/>
        </w:rPr>
        <w:t>(200 words)</w:t>
      </w:r>
    </w:p>
    <w:p w14:paraId="25BF6EA3" w14:textId="65283EA7" w:rsidR="000542D6" w:rsidRPr="008C62EC" w:rsidRDefault="00B32635" w:rsidP="004A46B5">
      <w:pPr>
        <w:pStyle w:val="ListParagraph"/>
        <w:numPr>
          <w:ilvl w:val="1"/>
          <w:numId w:val="9"/>
        </w:numPr>
        <w:spacing w:line="360" w:lineRule="auto"/>
        <w:rPr>
          <w:rFonts w:ascii="Aptos" w:hAnsi="Aptos"/>
          <w:i/>
          <w:iCs/>
          <w:sz w:val="24"/>
          <w:szCs w:val="24"/>
        </w:rPr>
      </w:pPr>
      <w:r>
        <w:rPr>
          <w:rFonts w:ascii="Aptos" w:hAnsi="Aptos"/>
          <w:i/>
          <w:iCs/>
          <w:sz w:val="24"/>
          <w:szCs w:val="24"/>
        </w:rPr>
        <w:t xml:space="preserve">For </w:t>
      </w:r>
      <w:r w:rsidR="007F20D1">
        <w:rPr>
          <w:rFonts w:ascii="Aptos" w:hAnsi="Aptos"/>
          <w:i/>
          <w:iCs/>
          <w:sz w:val="24"/>
          <w:szCs w:val="24"/>
        </w:rPr>
        <w:t>example,</w:t>
      </w:r>
      <w:r>
        <w:rPr>
          <w:rFonts w:ascii="Aptos" w:hAnsi="Aptos"/>
          <w:i/>
          <w:iCs/>
          <w:sz w:val="24"/>
          <w:szCs w:val="24"/>
        </w:rPr>
        <w:t xml:space="preserve"> y</w:t>
      </w:r>
      <w:r w:rsidR="000542D6" w:rsidRPr="008C62EC">
        <w:rPr>
          <w:rFonts w:ascii="Aptos" w:hAnsi="Aptos"/>
          <w:i/>
          <w:iCs/>
          <w:sz w:val="24"/>
          <w:szCs w:val="24"/>
        </w:rPr>
        <w:t>ou might consider how your learning could benefit others, support innovation, preserve heritage,</w:t>
      </w:r>
      <w:r w:rsidR="00C86335" w:rsidRPr="008C62EC">
        <w:rPr>
          <w:rFonts w:ascii="Aptos" w:hAnsi="Aptos"/>
          <w:i/>
          <w:iCs/>
          <w:sz w:val="24"/>
          <w:szCs w:val="24"/>
        </w:rPr>
        <w:t xml:space="preserve"> raise profile,</w:t>
      </w:r>
      <w:r w:rsidR="000542D6" w:rsidRPr="008C62EC">
        <w:rPr>
          <w:rFonts w:ascii="Aptos" w:hAnsi="Aptos"/>
          <w:i/>
          <w:iCs/>
          <w:sz w:val="24"/>
          <w:szCs w:val="24"/>
        </w:rPr>
        <w:t xml:space="preserve"> or strengthen the craft community more widely.</w:t>
      </w:r>
    </w:p>
    <w:p w14:paraId="5AED67C2" w14:textId="77777777" w:rsidR="00FB5CD7" w:rsidRDefault="00FB5CD7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2D274562" w14:textId="1E05ADE8" w:rsidR="00B914B5" w:rsidRPr="00770831" w:rsidRDefault="00DC5385" w:rsidP="001E31FA">
      <w:pPr>
        <w:pStyle w:val="Heading1"/>
      </w:pPr>
      <w:bookmarkStart w:id="9" w:name="_Toc201748666"/>
      <w:r w:rsidRPr="00770831">
        <w:lastRenderedPageBreak/>
        <w:t xml:space="preserve">Funded </w:t>
      </w:r>
      <w:r w:rsidR="00A85F51">
        <w:t>a</w:t>
      </w:r>
      <w:r w:rsidRPr="00770831">
        <w:t>ctivities</w:t>
      </w:r>
      <w:bookmarkEnd w:id="9"/>
      <w:r w:rsidRPr="00770831">
        <w:t xml:space="preserve"> </w:t>
      </w:r>
    </w:p>
    <w:p w14:paraId="1BE8E6EB" w14:textId="2BB45306" w:rsidR="00991294" w:rsidRDefault="00991294" w:rsidP="00372722">
      <w:pPr>
        <w:rPr>
          <w:rFonts w:ascii="Aptos" w:hAnsi="Aptos"/>
          <w:i/>
          <w:iCs/>
          <w:sz w:val="24"/>
          <w:szCs w:val="24"/>
        </w:rPr>
      </w:pPr>
      <w:r w:rsidRPr="00991294">
        <w:rPr>
          <w:rFonts w:ascii="Aptos" w:hAnsi="Aptos"/>
          <w:i/>
          <w:iCs/>
          <w:sz w:val="24"/>
          <w:szCs w:val="24"/>
        </w:rPr>
        <w:t>QEST funding is designed to support the development of craft skill and can therefore only be used for training or education. </w:t>
      </w:r>
    </w:p>
    <w:p w14:paraId="705AEF95" w14:textId="73338E59" w:rsidR="001D4A64" w:rsidRPr="004677E0" w:rsidRDefault="001D4A64" w:rsidP="00372722">
      <w:pPr>
        <w:rPr>
          <w:rFonts w:ascii="Aptos" w:hAnsi="Aptos"/>
          <w:b/>
          <w:bCs/>
          <w:i/>
          <w:iCs/>
          <w:sz w:val="24"/>
          <w:szCs w:val="24"/>
          <w:u w:val="single"/>
        </w:rPr>
      </w:pPr>
      <w:r w:rsidRPr="003707E1">
        <w:rPr>
          <w:rFonts w:ascii="Aptos" w:hAnsi="Aptos"/>
          <w:i/>
          <w:iCs/>
          <w:sz w:val="24"/>
          <w:szCs w:val="24"/>
        </w:rPr>
        <w:t xml:space="preserve">Use this section to </w:t>
      </w:r>
      <w:r w:rsidR="00EB0D3E">
        <w:rPr>
          <w:rFonts w:ascii="Aptos" w:hAnsi="Aptos"/>
          <w:i/>
          <w:iCs/>
          <w:sz w:val="24"/>
          <w:szCs w:val="24"/>
        </w:rPr>
        <w:t>outline</w:t>
      </w:r>
      <w:r w:rsidRPr="003707E1">
        <w:rPr>
          <w:rFonts w:ascii="Aptos" w:hAnsi="Aptos"/>
          <w:i/>
          <w:iCs/>
          <w:sz w:val="24"/>
          <w:szCs w:val="24"/>
        </w:rPr>
        <w:t xml:space="preserve"> all the activities you hope to receive funding for.</w:t>
      </w:r>
      <w:r w:rsidRPr="003707E1">
        <w:rPr>
          <w:rFonts w:ascii="Aptos" w:hAnsi="Aptos"/>
          <w:i/>
          <w:iCs/>
          <w:sz w:val="24"/>
          <w:szCs w:val="24"/>
        </w:rPr>
        <w:br/>
        <w:t>If you</w:t>
      </w:r>
      <w:r w:rsidR="002D65B1">
        <w:rPr>
          <w:rFonts w:ascii="Aptos" w:hAnsi="Aptos"/>
          <w:i/>
          <w:iCs/>
          <w:sz w:val="24"/>
          <w:szCs w:val="24"/>
        </w:rPr>
        <w:t>’r</w:t>
      </w:r>
      <w:r w:rsidRPr="003707E1">
        <w:rPr>
          <w:rFonts w:ascii="Aptos" w:hAnsi="Aptos"/>
          <w:i/>
          <w:iCs/>
          <w:sz w:val="24"/>
          <w:szCs w:val="24"/>
        </w:rPr>
        <w:t xml:space="preserve">e applying for multiple activities, please list each separately </w:t>
      </w:r>
      <w:r w:rsidRPr="004677E0">
        <w:rPr>
          <w:rFonts w:ascii="Aptos" w:hAnsi="Aptos"/>
          <w:b/>
          <w:bCs/>
          <w:i/>
          <w:iCs/>
          <w:sz w:val="24"/>
          <w:szCs w:val="24"/>
        </w:rPr>
        <w:t>(</w:t>
      </w:r>
      <w:r w:rsidRPr="004677E0">
        <w:rPr>
          <w:rFonts w:ascii="Aptos" w:hAnsi="Aptos"/>
          <w:b/>
          <w:bCs/>
          <w:i/>
          <w:iCs/>
          <w:sz w:val="24"/>
          <w:szCs w:val="24"/>
          <w:u w:val="single"/>
        </w:rPr>
        <w:t>you’ll need to copy and repeat this section). </w:t>
      </w:r>
    </w:p>
    <w:p w14:paraId="0BF81B5A" w14:textId="70510C8A" w:rsidR="00372722" w:rsidRPr="00372722" w:rsidRDefault="00372722" w:rsidP="00372722">
      <w:pPr>
        <w:rPr>
          <w:rFonts w:ascii="Aptos" w:hAnsi="Aptos"/>
          <w:i/>
          <w:iCs/>
          <w:sz w:val="24"/>
          <w:szCs w:val="24"/>
        </w:rPr>
      </w:pPr>
      <w:r w:rsidRPr="00372722">
        <w:rPr>
          <w:rFonts w:ascii="Aptos" w:hAnsi="Aptos"/>
          <w:i/>
          <w:iCs/>
          <w:sz w:val="24"/>
          <w:szCs w:val="24"/>
        </w:rPr>
        <w:t>We can't fund activities that take place, or refund any payments made, before the grant period begins. We can only fund training taking place from:</w:t>
      </w:r>
    </w:p>
    <w:p w14:paraId="483DFCFF" w14:textId="22E5369C" w:rsidR="00372722" w:rsidRPr="003707E1" w:rsidRDefault="00372722" w:rsidP="004A46B5">
      <w:pPr>
        <w:pStyle w:val="ListParagraph"/>
        <w:numPr>
          <w:ilvl w:val="0"/>
          <w:numId w:val="6"/>
        </w:numPr>
        <w:rPr>
          <w:rFonts w:ascii="Aptos" w:hAnsi="Aptos"/>
          <w:i/>
          <w:iCs/>
          <w:sz w:val="24"/>
          <w:szCs w:val="24"/>
        </w:rPr>
      </w:pPr>
      <w:r w:rsidRPr="003707E1">
        <w:rPr>
          <w:rFonts w:ascii="Aptos" w:hAnsi="Aptos"/>
          <w:i/>
          <w:iCs/>
          <w:sz w:val="24"/>
          <w:szCs w:val="24"/>
        </w:rPr>
        <w:t>July for Spring applications</w:t>
      </w:r>
    </w:p>
    <w:p w14:paraId="0D1FB069" w14:textId="63488535" w:rsidR="00372722" w:rsidRPr="003707E1" w:rsidRDefault="00372722" w:rsidP="004A46B5">
      <w:pPr>
        <w:pStyle w:val="ListParagraph"/>
        <w:numPr>
          <w:ilvl w:val="0"/>
          <w:numId w:val="6"/>
        </w:numPr>
        <w:rPr>
          <w:rFonts w:ascii="Aptos" w:hAnsi="Aptos"/>
          <w:i/>
          <w:iCs/>
          <w:sz w:val="24"/>
          <w:szCs w:val="24"/>
        </w:rPr>
      </w:pPr>
      <w:r w:rsidRPr="003707E1">
        <w:rPr>
          <w:rFonts w:ascii="Aptos" w:hAnsi="Aptos"/>
          <w:i/>
          <w:iCs/>
          <w:sz w:val="24"/>
          <w:szCs w:val="24"/>
        </w:rPr>
        <w:t>January for Autumn applications</w:t>
      </w:r>
    </w:p>
    <w:p w14:paraId="5D00A694" w14:textId="13BF6398" w:rsidR="00A763DA" w:rsidRDefault="00372722" w:rsidP="00372722">
      <w:pPr>
        <w:rPr>
          <w:rFonts w:ascii="Aptos" w:hAnsi="Aptos"/>
          <w:i/>
          <w:iCs/>
          <w:sz w:val="24"/>
          <w:szCs w:val="24"/>
        </w:rPr>
      </w:pPr>
      <w:r w:rsidRPr="003707E1">
        <w:rPr>
          <w:rFonts w:ascii="Aptos" w:hAnsi="Aptos"/>
          <w:i/>
          <w:iCs/>
          <w:sz w:val="24"/>
          <w:szCs w:val="24"/>
        </w:rPr>
        <w:t>Training must begin within one year of receiving the grant.</w:t>
      </w:r>
    </w:p>
    <w:p w14:paraId="20AC4BB3" w14:textId="703BAF33" w:rsidR="00AF10EE" w:rsidRPr="003707E1" w:rsidRDefault="00AF10EE" w:rsidP="00372722">
      <w:pPr>
        <w:rPr>
          <w:rFonts w:ascii="Aptos" w:hAnsi="Aptos"/>
          <w:i/>
          <w:iCs/>
          <w:sz w:val="24"/>
          <w:szCs w:val="24"/>
        </w:rPr>
      </w:pPr>
      <w:r w:rsidRPr="00AF10EE">
        <w:rPr>
          <w:rFonts w:ascii="Aptos" w:hAnsi="Aptos"/>
          <w:i/>
          <w:iCs/>
          <w:sz w:val="24"/>
          <w:szCs w:val="24"/>
        </w:rPr>
        <w:t>We cannot refund any payments made before a grant is formally offered, even if the training takes place during the grant period.</w:t>
      </w:r>
    </w:p>
    <w:p w14:paraId="0709F488" w14:textId="20E67B0D" w:rsidR="00DC5385" w:rsidRPr="00184583" w:rsidRDefault="0039405E" w:rsidP="004A46B5">
      <w:pPr>
        <w:pStyle w:val="ListParagraph"/>
        <w:numPr>
          <w:ilvl w:val="0"/>
          <w:numId w:val="11"/>
        </w:numPr>
        <w:spacing w:line="360" w:lineRule="auto"/>
        <w:rPr>
          <w:rFonts w:ascii="Aptos" w:hAnsi="Aptos"/>
          <w:sz w:val="24"/>
          <w:szCs w:val="24"/>
        </w:rPr>
      </w:pPr>
      <w:r w:rsidRPr="00184583">
        <w:rPr>
          <w:rFonts w:ascii="Aptos" w:hAnsi="Aptos"/>
          <w:sz w:val="24"/>
          <w:szCs w:val="24"/>
        </w:rPr>
        <w:t xml:space="preserve">Type of </w:t>
      </w:r>
      <w:r w:rsidR="00354EAD" w:rsidRPr="00184583">
        <w:rPr>
          <w:rFonts w:ascii="Aptos" w:hAnsi="Aptos"/>
          <w:sz w:val="24"/>
          <w:szCs w:val="24"/>
        </w:rPr>
        <w:t>a</w:t>
      </w:r>
      <w:r w:rsidRPr="00184583">
        <w:rPr>
          <w:rFonts w:ascii="Aptos" w:hAnsi="Aptos"/>
          <w:sz w:val="24"/>
          <w:szCs w:val="24"/>
        </w:rPr>
        <w:t>ctivity</w:t>
      </w:r>
      <w:r w:rsidR="00DC5385" w:rsidRPr="00184583">
        <w:rPr>
          <w:rFonts w:ascii="Aptos" w:hAnsi="Aptos"/>
          <w:sz w:val="24"/>
          <w:szCs w:val="24"/>
        </w:rPr>
        <w:t xml:space="preserve">: </w:t>
      </w:r>
      <w:sdt>
        <w:sdtPr>
          <w:id w:val="-1454321481"/>
          <w:placeholder>
            <w:docPart w:val="AE5932AD5200436BAE5C228933581BA7"/>
          </w:placeholder>
          <w:showingPlcHdr/>
          <w:dropDownList>
            <w:listItem w:value="Choose an item."/>
            <w:listItem w:displayText="A course" w:value="A course"/>
            <w:listItem w:displayText="Training with a master craftsperson " w:value="Training with a master craftsperson "/>
            <w:listItem w:displayText="Other project" w:value="Other project"/>
          </w:dropDownList>
        </w:sdtPr>
        <w:sdtContent>
          <w:r w:rsidR="00DC5385" w:rsidRPr="00184583">
            <w:rPr>
              <w:rFonts w:ascii="Aptos" w:hAnsi="Aptos"/>
              <w:b/>
              <w:bCs/>
              <w:sz w:val="24"/>
              <w:szCs w:val="24"/>
            </w:rPr>
            <w:t>Choose an item.</w:t>
          </w:r>
        </w:sdtContent>
      </w:sdt>
    </w:p>
    <w:p w14:paraId="75EFE104" w14:textId="4A67CF78" w:rsidR="00B914B5" w:rsidRPr="00184583" w:rsidRDefault="00D76609" w:rsidP="004A46B5">
      <w:pPr>
        <w:pStyle w:val="ListParagraph"/>
        <w:numPr>
          <w:ilvl w:val="0"/>
          <w:numId w:val="11"/>
        </w:numPr>
        <w:spacing w:line="360" w:lineRule="auto"/>
        <w:rPr>
          <w:rFonts w:ascii="Aptos" w:hAnsi="Aptos"/>
          <w:sz w:val="24"/>
          <w:szCs w:val="24"/>
        </w:rPr>
      </w:pPr>
      <w:r w:rsidRPr="00184583">
        <w:rPr>
          <w:rFonts w:ascii="Aptos" w:hAnsi="Aptos"/>
          <w:sz w:val="24"/>
          <w:szCs w:val="24"/>
        </w:rPr>
        <w:t>Activity title</w:t>
      </w:r>
      <w:r w:rsidR="0039405E" w:rsidRPr="00184583">
        <w:rPr>
          <w:rFonts w:ascii="Aptos" w:hAnsi="Aptos"/>
          <w:sz w:val="24"/>
          <w:szCs w:val="24"/>
        </w:rPr>
        <w:t xml:space="preserve"> (e.g. name of the course):  </w:t>
      </w:r>
    </w:p>
    <w:p w14:paraId="0297FB82" w14:textId="36F5970D" w:rsidR="00B914B5" w:rsidRPr="00184583" w:rsidRDefault="0039405E" w:rsidP="004A46B5">
      <w:pPr>
        <w:pStyle w:val="ListParagraph"/>
        <w:numPr>
          <w:ilvl w:val="0"/>
          <w:numId w:val="11"/>
        </w:numPr>
        <w:spacing w:line="360" w:lineRule="auto"/>
        <w:rPr>
          <w:rFonts w:ascii="Aptos" w:hAnsi="Aptos"/>
          <w:sz w:val="24"/>
          <w:szCs w:val="24"/>
        </w:rPr>
      </w:pPr>
      <w:r w:rsidRPr="00184583">
        <w:rPr>
          <w:rFonts w:ascii="Aptos" w:hAnsi="Aptos"/>
          <w:sz w:val="24"/>
          <w:szCs w:val="24"/>
        </w:rPr>
        <w:t xml:space="preserve">Place confirmed? </w:t>
      </w:r>
      <w:sdt>
        <w:sdtPr>
          <w:id w:val="2049094901"/>
          <w:placeholder>
            <w:docPart w:val="D5C326FBB81148B0A3D0AE88E8A380ED"/>
          </w:placeholder>
          <w:showingPlcHdr/>
          <w:dropDownList>
            <w:listItem w:value="Choose an item."/>
            <w:listItem w:displayText="Yes" w:value="Yes"/>
            <w:listItem w:displayText="No" w:value="No"/>
          </w:dropDownList>
        </w:sdtPr>
        <w:sdtContent>
          <w:r w:rsidRPr="00184583">
            <w:rPr>
              <w:rFonts w:ascii="Aptos" w:hAnsi="Aptos"/>
              <w:b/>
              <w:bCs/>
              <w:sz w:val="24"/>
              <w:szCs w:val="24"/>
            </w:rPr>
            <w:t>Choose an item.</w:t>
          </w:r>
        </w:sdtContent>
      </w:sdt>
    </w:p>
    <w:p w14:paraId="3E38C09C" w14:textId="0D0AB4AB" w:rsidR="00B914B5" w:rsidRPr="00184583" w:rsidRDefault="00FA1428" w:rsidP="004A46B5">
      <w:pPr>
        <w:pStyle w:val="ListParagraph"/>
        <w:numPr>
          <w:ilvl w:val="0"/>
          <w:numId w:val="11"/>
        </w:numPr>
        <w:spacing w:line="360" w:lineRule="auto"/>
        <w:rPr>
          <w:rFonts w:ascii="Aptos" w:hAnsi="Aptos"/>
          <w:sz w:val="24"/>
          <w:szCs w:val="24"/>
        </w:rPr>
      </w:pPr>
      <w:r w:rsidRPr="00184583">
        <w:rPr>
          <w:rFonts w:ascii="Aptos" w:hAnsi="Aptos"/>
          <w:sz w:val="24"/>
          <w:szCs w:val="24"/>
        </w:rPr>
        <w:t>S</w:t>
      </w:r>
      <w:r w:rsidR="0039405E" w:rsidRPr="00184583">
        <w:rPr>
          <w:rFonts w:ascii="Aptos" w:hAnsi="Aptos"/>
          <w:sz w:val="24"/>
          <w:szCs w:val="24"/>
        </w:rPr>
        <w:t>tart date (dd/mm/</w:t>
      </w:r>
      <w:proofErr w:type="spellStart"/>
      <w:r w:rsidR="0039405E" w:rsidRPr="00184583">
        <w:rPr>
          <w:rFonts w:ascii="Aptos" w:hAnsi="Aptos"/>
          <w:sz w:val="24"/>
          <w:szCs w:val="24"/>
        </w:rPr>
        <w:t>yyyy</w:t>
      </w:r>
      <w:proofErr w:type="spellEnd"/>
      <w:r w:rsidR="0039405E" w:rsidRPr="00184583">
        <w:rPr>
          <w:rFonts w:ascii="Aptos" w:hAnsi="Aptos"/>
          <w:sz w:val="24"/>
          <w:szCs w:val="24"/>
        </w:rPr>
        <w:t>):</w:t>
      </w:r>
    </w:p>
    <w:p w14:paraId="46BE30D8" w14:textId="03B0908C" w:rsidR="0039405E" w:rsidRDefault="00FA1428" w:rsidP="004A46B5">
      <w:pPr>
        <w:pStyle w:val="ListParagraph"/>
        <w:numPr>
          <w:ilvl w:val="0"/>
          <w:numId w:val="11"/>
        </w:numPr>
        <w:spacing w:line="360" w:lineRule="auto"/>
        <w:rPr>
          <w:rFonts w:ascii="Aptos" w:hAnsi="Aptos"/>
          <w:sz w:val="24"/>
          <w:szCs w:val="24"/>
        </w:rPr>
      </w:pPr>
      <w:r w:rsidRPr="00184583">
        <w:rPr>
          <w:rFonts w:ascii="Aptos" w:hAnsi="Aptos"/>
          <w:sz w:val="24"/>
          <w:szCs w:val="24"/>
        </w:rPr>
        <w:t>E</w:t>
      </w:r>
      <w:r w:rsidR="0039405E" w:rsidRPr="00184583">
        <w:rPr>
          <w:rFonts w:ascii="Aptos" w:hAnsi="Aptos"/>
          <w:sz w:val="24"/>
          <w:szCs w:val="24"/>
        </w:rPr>
        <w:t>nd date (dd/mm/</w:t>
      </w:r>
      <w:proofErr w:type="spellStart"/>
      <w:r w:rsidR="0039405E" w:rsidRPr="00184583">
        <w:rPr>
          <w:rFonts w:ascii="Aptos" w:hAnsi="Aptos"/>
          <w:sz w:val="24"/>
          <w:szCs w:val="24"/>
        </w:rPr>
        <w:t>yyy</w:t>
      </w:r>
      <w:proofErr w:type="spellEnd"/>
      <w:r w:rsidR="0039405E" w:rsidRPr="00184583">
        <w:rPr>
          <w:rFonts w:ascii="Aptos" w:hAnsi="Aptos"/>
          <w:sz w:val="24"/>
          <w:szCs w:val="24"/>
        </w:rPr>
        <w:t>):</w:t>
      </w:r>
    </w:p>
    <w:p w14:paraId="0DA9EF16" w14:textId="77777777" w:rsidR="00AA4605" w:rsidRPr="00184583" w:rsidRDefault="00AA4605" w:rsidP="00AA4605">
      <w:pPr>
        <w:pStyle w:val="ListParagraph"/>
        <w:spacing w:line="360" w:lineRule="auto"/>
        <w:rPr>
          <w:rFonts w:ascii="Aptos" w:hAnsi="Aptos"/>
          <w:sz w:val="24"/>
          <w:szCs w:val="24"/>
        </w:rPr>
      </w:pPr>
    </w:p>
    <w:p w14:paraId="7E39C2DE" w14:textId="08F5BFD4" w:rsidR="00642FC4" w:rsidRPr="00184583" w:rsidRDefault="00642FC4" w:rsidP="004A46B5">
      <w:pPr>
        <w:pStyle w:val="ListParagraph"/>
        <w:numPr>
          <w:ilvl w:val="0"/>
          <w:numId w:val="11"/>
        </w:numPr>
        <w:spacing w:line="360" w:lineRule="auto"/>
        <w:rPr>
          <w:rFonts w:ascii="Aptos" w:hAnsi="Aptos"/>
          <w:sz w:val="24"/>
          <w:szCs w:val="24"/>
        </w:rPr>
      </w:pPr>
      <w:r w:rsidRPr="00184583">
        <w:rPr>
          <w:rFonts w:ascii="Aptos" w:hAnsi="Aptos"/>
          <w:sz w:val="24"/>
          <w:szCs w:val="24"/>
        </w:rPr>
        <w:t>Institution / organisation/ person who will be training you:</w:t>
      </w:r>
    </w:p>
    <w:p w14:paraId="7DCFEAEB" w14:textId="592BBE8B" w:rsidR="0039405E" w:rsidRPr="00184583" w:rsidRDefault="0039405E" w:rsidP="004A46B5">
      <w:pPr>
        <w:pStyle w:val="ListParagraph"/>
        <w:numPr>
          <w:ilvl w:val="0"/>
          <w:numId w:val="11"/>
        </w:numPr>
        <w:spacing w:line="360" w:lineRule="auto"/>
        <w:rPr>
          <w:rFonts w:ascii="Aptos" w:hAnsi="Aptos"/>
          <w:sz w:val="24"/>
          <w:szCs w:val="24"/>
        </w:rPr>
      </w:pPr>
      <w:r w:rsidRPr="00184583">
        <w:rPr>
          <w:rFonts w:ascii="Aptos" w:hAnsi="Aptos"/>
          <w:sz w:val="24"/>
          <w:szCs w:val="24"/>
        </w:rPr>
        <w:t xml:space="preserve">City: </w:t>
      </w:r>
    </w:p>
    <w:p w14:paraId="3FF6DBEA" w14:textId="32931091" w:rsidR="0072015F" w:rsidRPr="00184583" w:rsidRDefault="0072015F" w:rsidP="004A46B5">
      <w:pPr>
        <w:pStyle w:val="ListParagraph"/>
        <w:numPr>
          <w:ilvl w:val="0"/>
          <w:numId w:val="11"/>
        </w:numPr>
        <w:spacing w:line="360" w:lineRule="auto"/>
        <w:rPr>
          <w:rFonts w:ascii="Aptos" w:hAnsi="Aptos"/>
          <w:sz w:val="24"/>
          <w:szCs w:val="24"/>
        </w:rPr>
      </w:pPr>
      <w:r w:rsidRPr="00184583">
        <w:rPr>
          <w:rFonts w:ascii="Aptos" w:hAnsi="Aptos"/>
          <w:sz w:val="24"/>
          <w:szCs w:val="24"/>
        </w:rPr>
        <w:t>Country:</w:t>
      </w:r>
    </w:p>
    <w:p w14:paraId="07750E05" w14:textId="3B77C966" w:rsidR="0039405E" w:rsidRPr="00184583" w:rsidRDefault="00C608DB" w:rsidP="004A46B5">
      <w:pPr>
        <w:pStyle w:val="ListParagraph"/>
        <w:numPr>
          <w:ilvl w:val="0"/>
          <w:numId w:val="11"/>
        </w:numPr>
        <w:spacing w:line="360" w:lineRule="auto"/>
        <w:rPr>
          <w:rFonts w:ascii="Aptos" w:hAnsi="Aptos"/>
          <w:sz w:val="24"/>
          <w:szCs w:val="24"/>
        </w:rPr>
      </w:pPr>
      <w:r w:rsidRPr="00184583">
        <w:rPr>
          <w:rFonts w:ascii="Aptos" w:hAnsi="Aptos"/>
          <w:sz w:val="24"/>
          <w:szCs w:val="24"/>
        </w:rPr>
        <w:t xml:space="preserve">Website: </w:t>
      </w:r>
    </w:p>
    <w:p w14:paraId="39ABE230" w14:textId="2A540C6A" w:rsidR="00946075" w:rsidRDefault="00A45198" w:rsidP="00770831">
      <w:pPr>
        <w:rPr>
          <w:rFonts w:ascii="Aptos" w:hAnsi="Aptos"/>
          <w:sz w:val="24"/>
          <w:szCs w:val="24"/>
        </w:rPr>
      </w:pPr>
      <w:r>
        <w:rPr>
          <w:rFonts w:ascii="Aptos" w:hAnsi="Aptos"/>
          <w:sz w:val="24"/>
          <w:szCs w:val="24"/>
        </w:rPr>
        <w:t>---</w:t>
      </w:r>
    </w:p>
    <w:p w14:paraId="7EFB9EA9" w14:textId="2EDCBC70" w:rsidR="002419D7" w:rsidRPr="00C67B69" w:rsidRDefault="002419D7" w:rsidP="00C42A69">
      <w:pPr>
        <w:spacing w:after="0"/>
        <w:rPr>
          <w:rFonts w:ascii="Aptos" w:hAnsi="Aptos"/>
          <w:i/>
          <w:iCs/>
          <w:sz w:val="24"/>
          <w:szCs w:val="24"/>
        </w:rPr>
      </w:pPr>
      <w:r w:rsidRPr="00C67B69">
        <w:rPr>
          <w:rFonts w:ascii="Aptos" w:hAnsi="Aptos"/>
          <w:i/>
          <w:iCs/>
          <w:sz w:val="24"/>
          <w:szCs w:val="24"/>
        </w:rPr>
        <w:t xml:space="preserve">Use the </w:t>
      </w:r>
      <w:r w:rsidR="003E13D7">
        <w:rPr>
          <w:rFonts w:ascii="Aptos" w:hAnsi="Aptos"/>
          <w:i/>
          <w:iCs/>
          <w:sz w:val="24"/>
          <w:szCs w:val="24"/>
        </w:rPr>
        <w:t>sections</w:t>
      </w:r>
      <w:r w:rsidRPr="00C67B69">
        <w:rPr>
          <w:rFonts w:ascii="Aptos" w:hAnsi="Aptos"/>
          <w:i/>
          <w:iCs/>
          <w:sz w:val="24"/>
          <w:szCs w:val="24"/>
        </w:rPr>
        <w:t xml:space="preserve"> below to clearly explain the training or development activity you're applying for — and why it matters to your craft practice.</w:t>
      </w:r>
    </w:p>
    <w:p w14:paraId="7E7D9805" w14:textId="77777777" w:rsidR="002419D7" w:rsidRDefault="002419D7" w:rsidP="00C42A69">
      <w:pPr>
        <w:spacing w:after="0"/>
        <w:rPr>
          <w:rFonts w:ascii="Aptos" w:hAnsi="Aptos"/>
          <w:sz w:val="24"/>
          <w:szCs w:val="24"/>
        </w:rPr>
      </w:pPr>
    </w:p>
    <w:p w14:paraId="60C430DD" w14:textId="1602A4EB" w:rsidR="00C42A69" w:rsidRPr="00184583" w:rsidRDefault="00C42A69" w:rsidP="004A46B5">
      <w:pPr>
        <w:pStyle w:val="ListParagraph"/>
        <w:numPr>
          <w:ilvl w:val="0"/>
          <w:numId w:val="12"/>
        </w:numPr>
        <w:spacing w:after="0"/>
        <w:rPr>
          <w:rFonts w:ascii="Aptos" w:hAnsi="Aptos"/>
          <w:color w:val="EE0000"/>
          <w:sz w:val="24"/>
          <w:szCs w:val="24"/>
        </w:rPr>
      </w:pPr>
      <w:r w:rsidRPr="00184583">
        <w:rPr>
          <w:rFonts w:ascii="Aptos" w:hAnsi="Aptos"/>
          <w:sz w:val="24"/>
          <w:szCs w:val="24"/>
        </w:rPr>
        <w:t xml:space="preserve">Describe the activity you will be undertaking (150 words): </w:t>
      </w:r>
    </w:p>
    <w:p w14:paraId="5EE5F2A4" w14:textId="77777777" w:rsidR="00D96675" w:rsidRPr="00514533" w:rsidRDefault="00D96675" w:rsidP="004A46B5">
      <w:pPr>
        <w:pStyle w:val="ListParagraph"/>
        <w:numPr>
          <w:ilvl w:val="0"/>
          <w:numId w:val="13"/>
        </w:numPr>
        <w:rPr>
          <w:rFonts w:ascii="Aptos" w:hAnsi="Aptos"/>
          <w:i/>
          <w:iCs/>
          <w:sz w:val="24"/>
          <w:szCs w:val="24"/>
        </w:rPr>
      </w:pPr>
      <w:r w:rsidRPr="00514533">
        <w:rPr>
          <w:rFonts w:ascii="Aptos" w:hAnsi="Aptos"/>
          <w:i/>
          <w:iCs/>
          <w:sz w:val="24"/>
          <w:szCs w:val="24"/>
        </w:rPr>
        <w:t>What will you be doing?</w:t>
      </w:r>
    </w:p>
    <w:p w14:paraId="369A53F9" w14:textId="77777777" w:rsidR="00D96675" w:rsidRPr="00514533" w:rsidRDefault="00D96675" w:rsidP="004A46B5">
      <w:pPr>
        <w:pStyle w:val="ListParagraph"/>
        <w:numPr>
          <w:ilvl w:val="0"/>
          <w:numId w:val="13"/>
        </w:numPr>
        <w:rPr>
          <w:rFonts w:ascii="Aptos" w:hAnsi="Aptos"/>
          <w:i/>
          <w:iCs/>
          <w:sz w:val="24"/>
          <w:szCs w:val="24"/>
        </w:rPr>
      </w:pPr>
      <w:r w:rsidRPr="00514533">
        <w:rPr>
          <w:rFonts w:ascii="Aptos" w:hAnsi="Aptos"/>
          <w:i/>
          <w:iCs/>
          <w:sz w:val="24"/>
          <w:szCs w:val="24"/>
        </w:rPr>
        <w:t>What skills, techniques, or processes will you be focusing on?</w:t>
      </w:r>
    </w:p>
    <w:p w14:paraId="3703D1E6" w14:textId="77777777" w:rsidR="00514533" w:rsidRPr="00C67B69" w:rsidRDefault="00514533" w:rsidP="00514533">
      <w:pPr>
        <w:pStyle w:val="ListParagraph"/>
        <w:ind w:left="1440"/>
        <w:rPr>
          <w:rFonts w:ascii="Aptos" w:hAnsi="Aptos"/>
          <w:i/>
          <w:iCs/>
          <w:sz w:val="24"/>
          <w:szCs w:val="24"/>
        </w:rPr>
      </w:pPr>
    </w:p>
    <w:p w14:paraId="619381F9" w14:textId="4AD19B01" w:rsidR="00C42A69" w:rsidRPr="00514533" w:rsidRDefault="00C42A69" w:rsidP="004A46B5">
      <w:pPr>
        <w:pStyle w:val="ListParagraph"/>
        <w:numPr>
          <w:ilvl w:val="0"/>
          <w:numId w:val="3"/>
        </w:numPr>
        <w:spacing w:after="0"/>
        <w:rPr>
          <w:rFonts w:ascii="Aptos" w:hAnsi="Aptos"/>
          <w:sz w:val="24"/>
          <w:szCs w:val="24"/>
        </w:rPr>
      </w:pPr>
      <w:r w:rsidRPr="00514533">
        <w:rPr>
          <w:rFonts w:ascii="Aptos" w:hAnsi="Aptos"/>
          <w:sz w:val="24"/>
          <w:szCs w:val="24"/>
        </w:rPr>
        <w:t xml:space="preserve">How will undertaking this activity benefit you and your practice (150 words): </w:t>
      </w:r>
    </w:p>
    <w:p w14:paraId="5B0DECC2" w14:textId="77777777" w:rsidR="00C42A69" w:rsidRPr="00C67B69" w:rsidRDefault="00C42A69" w:rsidP="004A46B5">
      <w:pPr>
        <w:pStyle w:val="ListParagraph"/>
        <w:numPr>
          <w:ilvl w:val="0"/>
          <w:numId w:val="14"/>
        </w:numPr>
        <w:rPr>
          <w:rFonts w:ascii="Aptos" w:hAnsi="Aptos"/>
          <w:i/>
          <w:iCs/>
          <w:sz w:val="24"/>
          <w:szCs w:val="24"/>
        </w:rPr>
      </w:pPr>
      <w:r w:rsidRPr="00C67B69">
        <w:rPr>
          <w:rFonts w:ascii="Aptos" w:hAnsi="Aptos"/>
          <w:i/>
          <w:iCs/>
          <w:sz w:val="24"/>
          <w:szCs w:val="24"/>
        </w:rPr>
        <w:t>How will this activity help you grow or improve?</w:t>
      </w:r>
    </w:p>
    <w:p w14:paraId="4040B055" w14:textId="77777777" w:rsidR="00C42A69" w:rsidRPr="00C67B69" w:rsidRDefault="00C42A69" w:rsidP="004A46B5">
      <w:pPr>
        <w:pStyle w:val="ListParagraph"/>
        <w:numPr>
          <w:ilvl w:val="0"/>
          <w:numId w:val="14"/>
        </w:numPr>
        <w:rPr>
          <w:rFonts w:ascii="Aptos" w:hAnsi="Aptos"/>
          <w:i/>
          <w:iCs/>
          <w:sz w:val="24"/>
          <w:szCs w:val="24"/>
        </w:rPr>
      </w:pPr>
      <w:r w:rsidRPr="00C67B69">
        <w:rPr>
          <w:rFonts w:ascii="Aptos" w:hAnsi="Aptos"/>
          <w:i/>
          <w:iCs/>
          <w:sz w:val="24"/>
          <w:szCs w:val="24"/>
        </w:rPr>
        <w:t xml:space="preserve">What difference will it </w:t>
      </w:r>
      <w:proofErr w:type="spellStart"/>
      <w:r w:rsidRPr="00C67B69">
        <w:rPr>
          <w:rFonts w:ascii="Aptos" w:hAnsi="Aptos"/>
          <w:i/>
          <w:iCs/>
          <w:sz w:val="24"/>
          <w:szCs w:val="24"/>
        </w:rPr>
        <w:t>make</w:t>
      </w:r>
      <w:proofErr w:type="spellEnd"/>
      <w:r w:rsidRPr="00C67B69">
        <w:rPr>
          <w:rFonts w:ascii="Aptos" w:hAnsi="Aptos"/>
          <w:i/>
          <w:iCs/>
          <w:sz w:val="24"/>
          <w:szCs w:val="24"/>
        </w:rPr>
        <w:t xml:space="preserve"> to your work, your practice or future opportunities?</w:t>
      </w:r>
    </w:p>
    <w:p w14:paraId="23A54AD1" w14:textId="77777777" w:rsidR="00C67B69" w:rsidRDefault="00C67B69" w:rsidP="00770831">
      <w:pPr>
        <w:rPr>
          <w:rFonts w:ascii="Aptos" w:hAnsi="Aptos"/>
          <w:b/>
          <w:bCs/>
          <w:sz w:val="24"/>
          <w:szCs w:val="24"/>
        </w:rPr>
      </w:pPr>
    </w:p>
    <w:p w14:paraId="5906560F" w14:textId="77777777" w:rsidR="00E92BEE" w:rsidRDefault="00E92BEE" w:rsidP="00770831">
      <w:pPr>
        <w:rPr>
          <w:rFonts w:ascii="Aptos" w:hAnsi="Aptos"/>
          <w:b/>
          <w:bCs/>
          <w:sz w:val="24"/>
          <w:szCs w:val="24"/>
        </w:rPr>
      </w:pPr>
    </w:p>
    <w:p w14:paraId="1C275B00" w14:textId="63206838" w:rsidR="00D323F5" w:rsidRDefault="002656D7" w:rsidP="00770831">
      <w:pPr>
        <w:rPr>
          <w:rFonts w:ascii="Aptos" w:hAnsi="Aptos"/>
          <w:b/>
          <w:bCs/>
          <w:sz w:val="24"/>
          <w:szCs w:val="24"/>
        </w:rPr>
      </w:pPr>
      <w:r w:rsidRPr="002656D7">
        <w:rPr>
          <w:rFonts w:ascii="Aptos" w:hAnsi="Aptos"/>
          <w:b/>
          <w:bCs/>
          <w:sz w:val="24"/>
          <w:szCs w:val="24"/>
        </w:rPr>
        <w:t>Cost Breakdown</w:t>
      </w:r>
    </w:p>
    <w:p w14:paraId="61D740E9" w14:textId="77777777" w:rsidR="00081861" w:rsidRPr="00081861" w:rsidRDefault="00081861" w:rsidP="00081861">
      <w:pPr>
        <w:rPr>
          <w:rFonts w:ascii="Aptos" w:hAnsi="Aptos"/>
          <w:i/>
          <w:iCs/>
          <w:sz w:val="24"/>
          <w:szCs w:val="24"/>
        </w:rPr>
      </w:pPr>
      <w:r w:rsidRPr="00081861">
        <w:rPr>
          <w:rFonts w:ascii="Aptos" w:hAnsi="Aptos"/>
          <w:i/>
          <w:iCs/>
          <w:sz w:val="24"/>
          <w:szCs w:val="24"/>
        </w:rPr>
        <w:t>Not all costs associated with your training will be eligible. Check the guidelines and FAQs </w:t>
      </w:r>
      <w:hyperlink r:id="rId15" w:tgtFrame="_blank" w:history="1">
        <w:r w:rsidRPr="00081861">
          <w:rPr>
            <w:rStyle w:val="Hyperlink"/>
            <w:rFonts w:ascii="Aptos" w:hAnsi="Aptos"/>
            <w:i/>
            <w:iCs/>
            <w:sz w:val="24"/>
            <w:szCs w:val="24"/>
          </w:rPr>
          <w:t>on our website </w:t>
        </w:r>
      </w:hyperlink>
      <w:r w:rsidRPr="00081861">
        <w:rPr>
          <w:rFonts w:ascii="Aptos" w:hAnsi="Aptos"/>
          <w:i/>
          <w:iCs/>
          <w:sz w:val="24"/>
          <w:szCs w:val="24"/>
        </w:rPr>
        <w:t>before completing this section. </w:t>
      </w:r>
    </w:p>
    <w:p w14:paraId="142DFD09" w14:textId="77777777" w:rsidR="00081861" w:rsidRPr="00081861" w:rsidRDefault="00081861" w:rsidP="00081861">
      <w:pPr>
        <w:rPr>
          <w:rFonts w:ascii="Aptos" w:hAnsi="Aptos"/>
          <w:i/>
          <w:iCs/>
          <w:sz w:val="24"/>
          <w:szCs w:val="24"/>
        </w:rPr>
      </w:pPr>
      <w:r w:rsidRPr="00081861">
        <w:rPr>
          <w:rFonts w:ascii="Aptos" w:hAnsi="Aptos"/>
          <w:i/>
          <w:iCs/>
          <w:sz w:val="24"/>
          <w:szCs w:val="24"/>
        </w:rPr>
        <w:t>Include the total amount you'll pay, including any applicable VAT.</w:t>
      </w:r>
    </w:p>
    <w:p w14:paraId="127DA2BF" w14:textId="43F52608" w:rsidR="00081861" w:rsidRPr="00081861" w:rsidRDefault="00081861" w:rsidP="00081861">
      <w:pPr>
        <w:rPr>
          <w:rFonts w:ascii="Aptos" w:hAnsi="Aptos"/>
          <w:i/>
          <w:iCs/>
          <w:sz w:val="24"/>
          <w:szCs w:val="24"/>
        </w:rPr>
      </w:pPr>
      <w:r w:rsidRPr="00081861">
        <w:rPr>
          <w:rFonts w:ascii="Aptos" w:hAnsi="Aptos"/>
          <w:i/>
          <w:iCs/>
          <w:sz w:val="24"/>
          <w:szCs w:val="24"/>
        </w:rPr>
        <w:t>Only include costs you're requesting from QEST. If there are additional costs or match funding, mention them in the 'Detail of' section.</w:t>
      </w:r>
    </w:p>
    <w:p w14:paraId="3DB7D62D" w14:textId="416757A0" w:rsidR="00081861" w:rsidRDefault="00081861" w:rsidP="00081861">
      <w:pPr>
        <w:rPr>
          <w:rFonts w:ascii="Aptos" w:hAnsi="Aptos"/>
          <w:i/>
          <w:iCs/>
          <w:sz w:val="24"/>
          <w:szCs w:val="24"/>
        </w:rPr>
      </w:pPr>
      <w:r w:rsidRPr="00081861">
        <w:rPr>
          <w:rFonts w:ascii="Aptos" w:hAnsi="Aptos"/>
          <w:i/>
          <w:iCs/>
          <w:sz w:val="24"/>
          <w:szCs w:val="24"/>
        </w:rPr>
        <w:t>As a guide, we recommend no more than 30% of the requested funds are for associated costs (travel/accommodation/ other costs). </w:t>
      </w:r>
    </w:p>
    <w:p w14:paraId="5E82922B" w14:textId="77777777" w:rsidR="00A45198" w:rsidRPr="00081861" w:rsidRDefault="00A45198" w:rsidP="00081861">
      <w:pPr>
        <w:rPr>
          <w:rFonts w:ascii="Aptos" w:hAnsi="Aptos"/>
          <w:i/>
          <w:i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6"/>
        <w:gridCol w:w="3005"/>
        <w:gridCol w:w="3005"/>
      </w:tblGrid>
      <w:tr w:rsidR="0013503B" w14:paraId="419613AB" w14:textId="77777777" w:rsidTr="0013503B">
        <w:tc>
          <w:tcPr>
            <w:tcW w:w="3006" w:type="dxa"/>
          </w:tcPr>
          <w:p w14:paraId="2C6E03BB" w14:textId="3CA21B7B" w:rsidR="0013503B" w:rsidRDefault="0013503B" w:rsidP="00770831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3005" w:type="dxa"/>
          </w:tcPr>
          <w:p w14:paraId="1391E40B" w14:textId="1BB8BCDB" w:rsidR="0013503B" w:rsidRDefault="0013503B" w:rsidP="00770831">
            <w:pPr>
              <w:rPr>
                <w:rFonts w:ascii="Aptos" w:hAnsi="Aptos"/>
                <w:sz w:val="24"/>
                <w:szCs w:val="24"/>
              </w:rPr>
            </w:pPr>
            <w:r>
              <w:rPr>
                <w:rFonts w:ascii="Aptos" w:hAnsi="Aptos"/>
                <w:sz w:val="24"/>
                <w:szCs w:val="24"/>
              </w:rPr>
              <w:t>Amount £</w:t>
            </w:r>
          </w:p>
        </w:tc>
        <w:tc>
          <w:tcPr>
            <w:tcW w:w="3005" w:type="dxa"/>
          </w:tcPr>
          <w:p w14:paraId="5EE63BEE" w14:textId="245DC6D8" w:rsidR="0013503B" w:rsidRDefault="0013503B" w:rsidP="00770831">
            <w:pPr>
              <w:rPr>
                <w:rFonts w:ascii="Aptos" w:hAnsi="Aptos"/>
                <w:sz w:val="24"/>
                <w:szCs w:val="24"/>
              </w:rPr>
            </w:pPr>
            <w:r>
              <w:rPr>
                <w:rFonts w:ascii="Aptos" w:hAnsi="Aptos"/>
                <w:sz w:val="24"/>
                <w:szCs w:val="24"/>
              </w:rPr>
              <w:t>Description</w:t>
            </w:r>
          </w:p>
        </w:tc>
      </w:tr>
      <w:tr w:rsidR="0013503B" w14:paraId="7B8A1EDD" w14:textId="62F786BF" w:rsidTr="0013503B">
        <w:tc>
          <w:tcPr>
            <w:tcW w:w="3006" w:type="dxa"/>
          </w:tcPr>
          <w:p w14:paraId="777BA277" w14:textId="0EEB209B" w:rsidR="0013503B" w:rsidRDefault="0013503B" w:rsidP="00770831">
            <w:pPr>
              <w:rPr>
                <w:rFonts w:ascii="Aptos" w:hAnsi="Aptos"/>
                <w:sz w:val="24"/>
                <w:szCs w:val="24"/>
              </w:rPr>
            </w:pPr>
            <w:r>
              <w:rPr>
                <w:rFonts w:ascii="Aptos" w:hAnsi="Aptos"/>
                <w:sz w:val="24"/>
                <w:szCs w:val="24"/>
              </w:rPr>
              <w:t>Fees</w:t>
            </w:r>
          </w:p>
        </w:tc>
        <w:tc>
          <w:tcPr>
            <w:tcW w:w="3005" w:type="dxa"/>
          </w:tcPr>
          <w:p w14:paraId="5D14A1A5" w14:textId="77777777" w:rsidR="0013503B" w:rsidRDefault="0013503B" w:rsidP="00770831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3005" w:type="dxa"/>
          </w:tcPr>
          <w:p w14:paraId="4CF93C94" w14:textId="77777777" w:rsidR="0013503B" w:rsidRDefault="0013503B" w:rsidP="00770831">
            <w:pPr>
              <w:rPr>
                <w:rFonts w:ascii="Aptos" w:hAnsi="Aptos"/>
                <w:sz w:val="24"/>
                <w:szCs w:val="24"/>
              </w:rPr>
            </w:pPr>
          </w:p>
        </w:tc>
      </w:tr>
      <w:tr w:rsidR="0013503B" w14:paraId="3DE47571" w14:textId="36739986" w:rsidTr="0013503B">
        <w:tc>
          <w:tcPr>
            <w:tcW w:w="3006" w:type="dxa"/>
          </w:tcPr>
          <w:p w14:paraId="7CCF0203" w14:textId="292E0A03" w:rsidR="0013503B" w:rsidRDefault="0013503B" w:rsidP="00770831">
            <w:pPr>
              <w:rPr>
                <w:rFonts w:ascii="Aptos" w:hAnsi="Aptos"/>
                <w:sz w:val="24"/>
                <w:szCs w:val="24"/>
              </w:rPr>
            </w:pPr>
            <w:r>
              <w:rPr>
                <w:rFonts w:ascii="Aptos" w:hAnsi="Aptos"/>
                <w:sz w:val="24"/>
                <w:szCs w:val="24"/>
              </w:rPr>
              <w:t>Travel</w:t>
            </w:r>
          </w:p>
        </w:tc>
        <w:tc>
          <w:tcPr>
            <w:tcW w:w="3005" w:type="dxa"/>
          </w:tcPr>
          <w:p w14:paraId="2C8D2580" w14:textId="77777777" w:rsidR="0013503B" w:rsidRDefault="0013503B" w:rsidP="00770831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3005" w:type="dxa"/>
          </w:tcPr>
          <w:p w14:paraId="0BD56F37" w14:textId="77777777" w:rsidR="0013503B" w:rsidRDefault="0013503B" w:rsidP="00770831">
            <w:pPr>
              <w:rPr>
                <w:rFonts w:ascii="Aptos" w:hAnsi="Aptos"/>
                <w:sz w:val="24"/>
                <w:szCs w:val="24"/>
              </w:rPr>
            </w:pPr>
          </w:p>
        </w:tc>
      </w:tr>
      <w:tr w:rsidR="0013503B" w14:paraId="75A447C1" w14:textId="04EECE41" w:rsidTr="0013503B">
        <w:tc>
          <w:tcPr>
            <w:tcW w:w="3006" w:type="dxa"/>
          </w:tcPr>
          <w:p w14:paraId="007A5702" w14:textId="4292986E" w:rsidR="0013503B" w:rsidRDefault="0013503B" w:rsidP="00770831">
            <w:pPr>
              <w:rPr>
                <w:rFonts w:ascii="Aptos" w:hAnsi="Aptos"/>
                <w:sz w:val="24"/>
                <w:szCs w:val="24"/>
              </w:rPr>
            </w:pPr>
            <w:r>
              <w:rPr>
                <w:rFonts w:ascii="Aptos" w:hAnsi="Aptos"/>
                <w:sz w:val="24"/>
                <w:szCs w:val="24"/>
              </w:rPr>
              <w:t>Accommodation</w:t>
            </w:r>
          </w:p>
        </w:tc>
        <w:tc>
          <w:tcPr>
            <w:tcW w:w="3005" w:type="dxa"/>
          </w:tcPr>
          <w:p w14:paraId="70688ADE" w14:textId="77777777" w:rsidR="0013503B" w:rsidRDefault="0013503B" w:rsidP="00770831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3005" w:type="dxa"/>
          </w:tcPr>
          <w:p w14:paraId="586B3448" w14:textId="77777777" w:rsidR="0013503B" w:rsidRDefault="0013503B" w:rsidP="00770831">
            <w:pPr>
              <w:rPr>
                <w:rFonts w:ascii="Aptos" w:hAnsi="Aptos"/>
                <w:sz w:val="24"/>
                <w:szCs w:val="24"/>
              </w:rPr>
            </w:pPr>
          </w:p>
        </w:tc>
      </w:tr>
      <w:tr w:rsidR="0013503B" w14:paraId="0E141CBF" w14:textId="4FF1F428" w:rsidTr="0013503B">
        <w:tc>
          <w:tcPr>
            <w:tcW w:w="3006" w:type="dxa"/>
          </w:tcPr>
          <w:p w14:paraId="3A61AC14" w14:textId="5FAC1620" w:rsidR="0013503B" w:rsidRDefault="0013503B" w:rsidP="00770831">
            <w:pPr>
              <w:rPr>
                <w:rFonts w:ascii="Aptos" w:hAnsi="Aptos"/>
                <w:sz w:val="24"/>
                <w:szCs w:val="24"/>
              </w:rPr>
            </w:pPr>
            <w:r>
              <w:rPr>
                <w:rFonts w:ascii="Aptos" w:hAnsi="Aptos"/>
                <w:sz w:val="24"/>
                <w:szCs w:val="24"/>
              </w:rPr>
              <w:t>Other</w:t>
            </w:r>
          </w:p>
        </w:tc>
        <w:tc>
          <w:tcPr>
            <w:tcW w:w="3005" w:type="dxa"/>
          </w:tcPr>
          <w:p w14:paraId="50134392" w14:textId="77777777" w:rsidR="0013503B" w:rsidRDefault="0013503B" w:rsidP="00770831">
            <w:pPr>
              <w:rPr>
                <w:rFonts w:ascii="Aptos" w:hAnsi="Aptos"/>
                <w:sz w:val="24"/>
                <w:szCs w:val="24"/>
              </w:rPr>
            </w:pPr>
          </w:p>
        </w:tc>
        <w:tc>
          <w:tcPr>
            <w:tcW w:w="3005" w:type="dxa"/>
          </w:tcPr>
          <w:p w14:paraId="10306FDC" w14:textId="77777777" w:rsidR="0013503B" w:rsidRDefault="0013503B" w:rsidP="00770831">
            <w:pPr>
              <w:rPr>
                <w:rFonts w:ascii="Aptos" w:hAnsi="Aptos"/>
                <w:sz w:val="24"/>
                <w:szCs w:val="24"/>
              </w:rPr>
            </w:pPr>
          </w:p>
        </w:tc>
      </w:tr>
    </w:tbl>
    <w:p w14:paraId="49A83F76" w14:textId="56975DB2" w:rsidR="00DE5ABB" w:rsidRPr="00770831" w:rsidRDefault="00DE5ABB" w:rsidP="00770831">
      <w:pPr>
        <w:rPr>
          <w:rFonts w:ascii="Aptos" w:hAnsi="Aptos"/>
          <w:sz w:val="24"/>
          <w:szCs w:val="24"/>
        </w:rPr>
      </w:pPr>
    </w:p>
    <w:p w14:paraId="73B3915C" w14:textId="77777777" w:rsidR="00FB5CD7" w:rsidRDefault="00FB5CD7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59203F0B" w14:textId="20518DA4" w:rsidR="00495902" w:rsidRPr="00770831" w:rsidRDefault="00F372A6" w:rsidP="00DA0BC6">
      <w:pPr>
        <w:pStyle w:val="Heading1"/>
      </w:pPr>
      <w:bookmarkStart w:id="10" w:name="_Toc201748667"/>
      <w:r>
        <w:lastRenderedPageBreak/>
        <w:t>Supporting documents</w:t>
      </w:r>
      <w:bookmarkEnd w:id="10"/>
    </w:p>
    <w:p w14:paraId="0944C17F" w14:textId="41DFB1A0" w:rsidR="006B0CA7" w:rsidRPr="00770831" w:rsidRDefault="00DA0BC6" w:rsidP="00770831">
      <w:pPr>
        <w:rPr>
          <w:rFonts w:ascii="Aptos" w:hAnsi="Aptos"/>
          <w:sz w:val="24"/>
          <w:szCs w:val="24"/>
        </w:rPr>
      </w:pPr>
      <w:r>
        <w:rPr>
          <w:rFonts w:ascii="Aptos" w:hAnsi="Aptos"/>
          <w:sz w:val="24"/>
          <w:szCs w:val="24"/>
        </w:rPr>
        <w:t xml:space="preserve">Please </w:t>
      </w:r>
      <w:r w:rsidR="006B0CA7" w:rsidRPr="00770831">
        <w:rPr>
          <w:rFonts w:ascii="Aptos" w:hAnsi="Aptos"/>
          <w:sz w:val="24"/>
          <w:szCs w:val="24"/>
        </w:rPr>
        <w:t>upload:</w:t>
      </w:r>
    </w:p>
    <w:p w14:paraId="336516DB" w14:textId="12925EB4" w:rsidR="006B0CA7" w:rsidRDefault="006B0CA7" w:rsidP="004A46B5">
      <w:pPr>
        <w:pStyle w:val="ListParagraph"/>
        <w:numPr>
          <w:ilvl w:val="0"/>
          <w:numId w:val="2"/>
        </w:numPr>
        <w:rPr>
          <w:rFonts w:ascii="Aptos" w:hAnsi="Aptos"/>
          <w:sz w:val="24"/>
          <w:szCs w:val="24"/>
        </w:rPr>
      </w:pPr>
      <w:r w:rsidRPr="001C11D9">
        <w:rPr>
          <w:rFonts w:ascii="Aptos" w:hAnsi="Aptos"/>
          <w:sz w:val="24"/>
          <w:szCs w:val="24"/>
        </w:rPr>
        <w:t>One</w:t>
      </w:r>
      <w:r w:rsidR="00495902" w:rsidRPr="001C11D9">
        <w:rPr>
          <w:rFonts w:ascii="Aptos" w:hAnsi="Aptos"/>
          <w:sz w:val="24"/>
          <w:szCs w:val="24"/>
        </w:rPr>
        <w:t xml:space="preserve"> document containing </w:t>
      </w:r>
      <w:r w:rsidR="00495902" w:rsidRPr="00F372A6">
        <w:rPr>
          <w:rFonts w:ascii="Aptos" w:hAnsi="Aptos"/>
          <w:b/>
          <w:bCs/>
          <w:sz w:val="24"/>
          <w:szCs w:val="24"/>
        </w:rPr>
        <w:t xml:space="preserve">images </w:t>
      </w:r>
      <w:r w:rsidR="00495902" w:rsidRPr="001C11D9">
        <w:rPr>
          <w:rFonts w:ascii="Aptos" w:hAnsi="Aptos"/>
          <w:sz w:val="24"/>
          <w:szCs w:val="24"/>
        </w:rPr>
        <w:t>of your work</w:t>
      </w:r>
      <w:r w:rsidRPr="001C11D9">
        <w:rPr>
          <w:rFonts w:ascii="Aptos" w:hAnsi="Aptos"/>
          <w:sz w:val="24"/>
          <w:szCs w:val="24"/>
        </w:rPr>
        <w:t xml:space="preserve"> </w:t>
      </w:r>
    </w:p>
    <w:p w14:paraId="254E5F58" w14:textId="5D00C877" w:rsidR="005E4078" w:rsidRDefault="005E4078" w:rsidP="005E4078">
      <w:pPr>
        <w:pStyle w:val="ListParagraph"/>
        <w:numPr>
          <w:ilvl w:val="1"/>
          <w:numId w:val="2"/>
        </w:numPr>
        <w:rPr>
          <w:rFonts w:ascii="Aptos" w:hAnsi="Aptos"/>
          <w:sz w:val="24"/>
          <w:szCs w:val="24"/>
        </w:rPr>
      </w:pPr>
      <w:r>
        <w:rPr>
          <w:rFonts w:ascii="Aptos" w:hAnsi="Aptos"/>
          <w:sz w:val="24"/>
          <w:szCs w:val="24"/>
        </w:rPr>
        <w:t>Up to 12 pages</w:t>
      </w:r>
    </w:p>
    <w:p w14:paraId="5676A80F" w14:textId="46F24CBB" w:rsidR="005E4078" w:rsidRPr="001C11D9" w:rsidRDefault="005E4078" w:rsidP="005E4078">
      <w:pPr>
        <w:pStyle w:val="ListParagraph"/>
        <w:numPr>
          <w:ilvl w:val="1"/>
          <w:numId w:val="2"/>
        </w:numPr>
        <w:rPr>
          <w:rFonts w:ascii="Aptos" w:hAnsi="Aptos"/>
          <w:sz w:val="24"/>
          <w:szCs w:val="24"/>
        </w:rPr>
      </w:pPr>
      <w:r>
        <w:rPr>
          <w:rFonts w:ascii="Aptos" w:hAnsi="Aptos"/>
          <w:sz w:val="24"/>
          <w:szCs w:val="24"/>
        </w:rPr>
        <w:t>Maximum file size is 15MB</w:t>
      </w:r>
    </w:p>
    <w:p w14:paraId="1706498D" w14:textId="2FECF9AD" w:rsidR="00495902" w:rsidRPr="001C11D9" w:rsidRDefault="006B0CA7" w:rsidP="004A46B5">
      <w:pPr>
        <w:pStyle w:val="ListParagraph"/>
        <w:numPr>
          <w:ilvl w:val="0"/>
          <w:numId w:val="2"/>
        </w:numPr>
        <w:rPr>
          <w:rFonts w:ascii="Aptos" w:hAnsi="Aptos"/>
          <w:sz w:val="24"/>
          <w:szCs w:val="24"/>
        </w:rPr>
      </w:pPr>
      <w:r w:rsidRPr="001C11D9">
        <w:rPr>
          <w:rFonts w:ascii="Aptos" w:hAnsi="Aptos"/>
          <w:sz w:val="24"/>
          <w:szCs w:val="24"/>
        </w:rPr>
        <w:t xml:space="preserve">Two written </w:t>
      </w:r>
      <w:r w:rsidRPr="00F372A6">
        <w:rPr>
          <w:rFonts w:ascii="Aptos" w:hAnsi="Aptos"/>
          <w:b/>
          <w:bCs/>
          <w:sz w:val="24"/>
          <w:szCs w:val="24"/>
        </w:rPr>
        <w:t>references</w:t>
      </w:r>
      <w:r w:rsidRPr="001C11D9">
        <w:rPr>
          <w:rFonts w:ascii="Aptos" w:hAnsi="Aptos"/>
          <w:sz w:val="24"/>
          <w:szCs w:val="24"/>
        </w:rPr>
        <w:t xml:space="preserve"> from </w:t>
      </w:r>
      <w:r w:rsidR="00825276">
        <w:rPr>
          <w:rFonts w:ascii="Aptos" w:hAnsi="Aptos"/>
          <w:sz w:val="24"/>
          <w:szCs w:val="24"/>
        </w:rPr>
        <w:t xml:space="preserve">a </w:t>
      </w:r>
      <w:r w:rsidRPr="001C11D9">
        <w:rPr>
          <w:rFonts w:ascii="Aptos" w:hAnsi="Aptos"/>
          <w:sz w:val="24"/>
          <w:szCs w:val="24"/>
        </w:rPr>
        <w:t xml:space="preserve">professional source </w:t>
      </w:r>
    </w:p>
    <w:p w14:paraId="0549FAB0" w14:textId="41CD4188" w:rsidR="00FB5CD7" w:rsidRDefault="009C1C36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 w:rsidRPr="009C1C36">
        <w:rPr>
          <w:rFonts w:ascii="Aptos" w:hAnsi="Aptos"/>
          <w:b/>
          <w:bCs/>
          <w:sz w:val="24"/>
          <w:szCs w:val="24"/>
        </w:rPr>
        <w:t>Upload your documents as PDFs only.</w:t>
      </w:r>
      <w:r w:rsidRPr="009C1C36">
        <w:rPr>
          <w:rFonts w:ascii="Aptos" w:hAnsi="Aptos"/>
          <w:sz w:val="24"/>
          <w:szCs w:val="24"/>
        </w:rPr>
        <w:br/>
      </w:r>
      <w:r w:rsidRPr="009C1C36">
        <w:rPr>
          <w:rFonts w:ascii="Aptos" w:hAnsi="Aptos"/>
          <w:sz w:val="24"/>
          <w:szCs w:val="24"/>
        </w:rPr>
        <w:br/>
        <w:t>If you do not provide these your application will not be assessed.</w:t>
      </w:r>
      <w:r>
        <w:rPr>
          <w:rFonts w:ascii="Open Sans" w:hAnsi="Open Sans" w:cs="Open Sans"/>
          <w:color w:val="555555"/>
          <w:sz w:val="23"/>
          <w:szCs w:val="23"/>
          <w:shd w:val="clear" w:color="auto" w:fill="FFFFFF"/>
        </w:rPr>
        <w:t> </w:t>
      </w:r>
      <w:r w:rsidR="00FB5CD7">
        <w:br w:type="page"/>
      </w:r>
    </w:p>
    <w:p w14:paraId="5643B535" w14:textId="4ADC6CE2" w:rsidR="006B43F3" w:rsidRPr="00770831" w:rsidRDefault="00074597" w:rsidP="001C11D9">
      <w:pPr>
        <w:pStyle w:val="Heading1"/>
      </w:pPr>
      <w:bookmarkStart w:id="11" w:name="_Toc201748668"/>
      <w:r w:rsidRPr="00770831">
        <w:lastRenderedPageBreak/>
        <w:t xml:space="preserve">Equal </w:t>
      </w:r>
      <w:r w:rsidR="00A85F51">
        <w:t>o</w:t>
      </w:r>
      <w:r w:rsidRPr="00770831">
        <w:t>pportunities</w:t>
      </w:r>
      <w:bookmarkEnd w:id="11"/>
    </w:p>
    <w:p w14:paraId="100A66A7" w14:textId="08357FDF" w:rsidR="002C4885" w:rsidRPr="00AA4605" w:rsidRDefault="002C4885" w:rsidP="004A46B5">
      <w:pPr>
        <w:pStyle w:val="ListParagraph"/>
        <w:numPr>
          <w:ilvl w:val="0"/>
          <w:numId w:val="15"/>
        </w:numPr>
        <w:spacing w:line="360" w:lineRule="auto"/>
        <w:rPr>
          <w:rFonts w:ascii="Aptos" w:hAnsi="Aptos"/>
          <w:sz w:val="24"/>
          <w:szCs w:val="24"/>
        </w:rPr>
      </w:pPr>
      <w:r w:rsidRPr="00AA4605">
        <w:rPr>
          <w:rFonts w:ascii="Aptos" w:hAnsi="Aptos"/>
          <w:sz w:val="24"/>
          <w:szCs w:val="24"/>
        </w:rPr>
        <w:t xml:space="preserve">Please state your ethnicity: </w:t>
      </w:r>
      <w:sdt>
        <w:sdtPr>
          <w:id w:val="1989200548"/>
          <w:placeholder>
            <w:docPart w:val="FBEACA9B106A4DC1B3D820126BBDBB8C"/>
          </w:placeholder>
          <w:showingPlcHdr/>
          <w:dropDownList>
            <w:listItem w:value="Choose an item."/>
            <w:listItem w:displayText="Prefer not to say" w:value="Prefer not to say"/>
            <w:listItem w:displayText="Asian/Asian British - Indian" w:value="Asian/Asian British - Indian"/>
            <w:listItem w:displayText="Asian/Asian British - Pakistani" w:value="Asian/Asian British - Pakistani"/>
            <w:listItem w:displayText="Asian/Asian British - Bangladeshi" w:value="Asian/Asian British - Bangladeshi"/>
            <w:listItem w:displayText="Asian/Asian British - Chinese" w:value="Asian/Asian British - Chinese"/>
            <w:listItem w:displayText="Asian/Asian British - Any other Asian Background" w:value="Asian/Asian British - Any other Asian Background"/>
            <w:listItem w:displayText="Black/black british - African" w:value="Black/black british - African"/>
            <w:listItem w:displayText="Black/Black British - Caribbean" w:value="Black/Black British - Caribbean"/>
            <w:listItem w:displayText="Black/Black British - Any other Black background" w:value="Black/Black British - Any other Black background"/>
            <w:listItem w:displayText="Mixed - White and Black Caribbean" w:value="Mixed - White and Black Caribbean"/>
            <w:listItem w:displayText="Mixed - White and Black African" w:value="Mixed - White and Black African"/>
            <w:listItem w:displayText="Mixed - White and Asian" w:value="Mixed - White and Asian"/>
            <w:listItem w:displayText="Mixed - Any other Mixed/ Multi ethnic background" w:value="Mixed - Any other Mixed/ Multi ethnic background"/>
            <w:listItem w:displayText="Other - Arab" w:value="Other - Arab"/>
            <w:listItem w:displayText="Other - any other ethnic background" w:value="Other - any other ethnic background"/>
            <w:listItem w:displayText="White - British" w:value="White - British"/>
            <w:listItem w:displayText="White - Irish" w:value="White - Irish"/>
            <w:listItem w:displayText="White - Gypsy or Irish Traveller" w:value="White - Gypsy or Irish Traveller"/>
            <w:listItem w:displayText="White - Any other white background" w:value="White - Any other white background"/>
          </w:dropDownList>
        </w:sdtPr>
        <w:sdtContent>
          <w:r w:rsidRPr="00AA4605">
            <w:rPr>
              <w:rFonts w:ascii="Aptos" w:hAnsi="Aptos"/>
              <w:b/>
              <w:bCs/>
              <w:sz w:val="24"/>
              <w:szCs w:val="24"/>
            </w:rPr>
            <w:t>Choose an item.</w:t>
          </w:r>
        </w:sdtContent>
      </w:sdt>
    </w:p>
    <w:p w14:paraId="2ACBF54A" w14:textId="3CFA092C" w:rsidR="004D37E7" w:rsidRPr="00AA4605" w:rsidRDefault="004D37E7" w:rsidP="004A46B5">
      <w:pPr>
        <w:pStyle w:val="ListParagraph"/>
        <w:numPr>
          <w:ilvl w:val="0"/>
          <w:numId w:val="15"/>
        </w:numPr>
        <w:spacing w:line="360" w:lineRule="auto"/>
        <w:rPr>
          <w:rFonts w:ascii="Aptos" w:hAnsi="Aptos"/>
          <w:sz w:val="24"/>
          <w:szCs w:val="24"/>
        </w:rPr>
      </w:pPr>
      <w:r w:rsidRPr="00AA4605">
        <w:rPr>
          <w:rFonts w:ascii="Aptos" w:hAnsi="Aptos"/>
          <w:sz w:val="24"/>
          <w:szCs w:val="24"/>
        </w:rPr>
        <w:t xml:space="preserve">What is your gender? </w:t>
      </w:r>
      <w:sdt>
        <w:sdtPr>
          <w:id w:val="-1122219900"/>
          <w:placeholder>
            <w:docPart w:val="D5ADEA509DCC421294202D886863B003"/>
          </w:placeholder>
          <w:showingPlcHdr/>
          <w:dropDownList>
            <w:listItem w:value="Choose an item."/>
            <w:listItem w:displayText="Male" w:value="Male"/>
            <w:listItem w:displayText="Female" w:value="Female"/>
            <w:listItem w:displayText="Other" w:value="Other"/>
            <w:listItem w:displayText="Prefer to self-describe" w:value="Prefer to self-describe"/>
            <w:listItem w:displayText="Prefere not to day" w:value="Prefere not to day"/>
          </w:dropDownList>
        </w:sdtPr>
        <w:sdtContent>
          <w:r w:rsidRPr="006E1A7F">
            <w:rPr>
              <w:b/>
              <w:bCs/>
            </w:rPr>
            <w:t>Choose an item.</w:t>
          </w:r>
        </w:sdtContent>
      </w:sdt>
    </w:p>
    <w:p w14:paraId="5F3EA164" w14:textId="7ABBCF5C" w:rsidR="004D37E7" w:rsidRPr="00AA4605" w:rsidRDefault="004D37E7" w:rsidP="004A46B5">
      <w:pPr>
        <w:pStyle w:val="ListParagraph"/>
        <w:numPr>
          <w:ilvl w:val="0"/>
          <w:numId w:val="15"/>
        </w:numPr>
        <w:spacing w:line="360" w:lineRule="auto"/>
        <w:rPr>
          <w:rFonts w:ascii="Aptos" w:hAnsi="Aptos"/>
          <w:sz w:val="24"/>
          <w:szCs w:val="24"/>
        </w:rPr>
      </w:pPr>
      <w:r w:rsidRPr="00AA4605">
        <w:rPr>
          <w:rFonts w:ascii="Aptos" w:hAnsi="Aptos"/>
          <w:sz w:val="24"/>
          <w:szCs w:val="24"/>
        </w:rPr>
        <w:t xml:space="preserve">What is your sexual orientation? </w:t>
      </w:r>
      <w:sdt>
        <w:sdtPr>
          <w:id w:val="-577441840"/>
          <w:placeholder>
            <w:docPart w:val="8B08EDA7DA53420A990911674AF3CAF1"/>
          </w:placeholder>
          <w:showingPlcHdr/>
          <w:dropDownList>
            <w:listItem w:value="Choose an item."/>
            <w:listItem w:displayText="Bisexual" w:value="Bisexual"/>
            <w:listItem w:displayText="Gay/Lesbian" w:value="Gay/Lesbian"/>
            <w:listItem w:displayText="Hetrosexual/Straight" w:value="Hetrosexual/Straight"/>
            <w:listItem w:displayText="Prefer to self-describe" w:value="Prefer to self-describe"/>
            <w:listItem w:displayText="Prefer not say" w:value="Prefer not say"/>
          </w:dropDownList>
        </w:sdtPr>
        <w:sdtContent>
          <w:r w:rsidRPr="00AA4605">
            <w:rPr>
              <w:rFonts w:ascii="Aptos" w:hAnsi="Aptos"/>
              <w:b/>
              <w:bCs/>
              <w:sz w:val="24"/>
              <w:szCs w:val="24"/>
            </w:rPr>
            <w:t>Choose an item.</w:t>
          </w:r>
        </w:sdtContent>
      </w:sdt>
    </w:p>
    <w:p w14:paraId="120EF68F" w14:textId="0F5FD8A1" w:rsidR="004D37E7" w:rsidRPr="00AA4605" w:rsidRDefault="00DB3D7A" w:rsidP="004A46B5">
      <w:pPr>
        <w:pStyle w:val="ListParagraph"/>
        <w:numPr>
          <w:ilvl w:val="0"/>
          <w:numId w:val="15"/>
        </w:numPr>
        <w:spacing w:line="360" w:lineRule="auto"/>
        <w:rPr>
          <w:rFonts w:ascii="Aptos" w:hAnsi="Aptos"/>
          <w:sz w:val="24"/>
          <w:szCs w:val="24"/>
        </w:rPr>
      </w:pPr>
      <w:r w:rsidRPr="00AA4605">
        <w:rPr>
          <w:rFonts w:ascii="Aptos" w:hAnsi="Aptos"/>
          <w:sz w:val="24"/>
          <w:szCs w:val="24"/>
        </w:rPr>
        <w:t>Do you identify as an individual with a disability, health condition, or consider yourself neurodivergent or someone with learning difficulties?</w:t>
      </w:r>
      <w:sdt>
        <w:sdtPr>
          <w:id w:val="19900175"/>
          <w:placeholder>
            <w:docPart w:val="0274A2ED63B4415397C201CC8194E488"/>
          </w:placeholder>
          <w:showingPlcHdr/>
          <w:dropDownList>
            <w:listItem w:value="Choose an item."/>
            <w:listItem w:displayText="Yes" w:value="Yes"/>
            <w:listItem w:displayText="No" w:value="No"/>
            <w:listItem w:displayText="Prefer not to say" w:value="Prefer not to say"/>
          </w:dropDownList>
        </w:sdtPr>
        <w:sdtContent>
          <w:r w:rsidR="001C11D9" w:rsidRPr="00AA4605">
            <w:rPr>
              <w:rFonts w:ascii="Aptos" w:hAnsi="Aptos"/>
              <w:b/>
              <w:bCs/>
              <w:sz w:val="24"/>
              <w:szCs w:val="24"/>
            </w:rPr>
            <w:t>Choose an item.</w:t>
          </w:r>
        </w:sdtContent>
      </w:sdt>
    </w:p>
    <w:p w14:paraId="3D605EB4" w14:textId="0B74F606" w:rsidR="004D37E7" w:rsidRPr="00AA4605" w:rsidRDefault="004D37E7" w:rsidP="004A46B5">
      <w:pPr>
        <w:pStyle w:val="ListParagraph"/>
        <w:numPr>
          <w:ilvl w:val="0"/>
          <w:numId w:val="15"/>
        </w:numPr>
        <w:rPr>
          <w:rFonts w:ascii="Aptos" w:hAnsi="Aptos"/>
          <w:sz w:val="24"/>
          <w:szCs w:val="24"/>
        </w:rPr>
      </w:pPr>
      <w:r w:rsidRPr="00AA4605">
        <w:rPr>
          <w:rFonts w:ascii="Aptos" w:hAnsi="Aptos"/>
          <w:sz w:val="24"/>
          <w:szCs w:val="24"/>
        </w:rPr>
        <w:t xml:space="preserve">If yes, does </w:t>
      </w:r>
      <w:r w:rsidR="00D054EB" w:rsidRPr="00AA4605">
        <w:rPr>
          <w:rFonts w:ascii="Aptos" w:hAnsi="Aptos"/>
          <w:sz w:val="24"/>
          <w:szCs w:val="24"/>
        </w:rPr>
        <w:t xml:space="preserve">this </w:t>
      </w:r>
      <w:r w:rsidRPr="00AA4605">
        <w:rPr>
          <w:rFonts w:ascii="Aptos" w:hAnsi="Aptos"/>
          <w:sz w:val="24"/>
          <w:szCs w:val="24"/>
        </w:rPr>
        <w:t xml:space="preserve">affect you in any of the following areas? </w:t>
      </w:r>
    </w:p>
    <w:p w14:paraId="2D55EEA5" w14:textId="77777777" w:rsidR="004963EC" w:rsidRDefault="004963EC" w:rsidP="00770831">
      <w:pPr>
        <w:rPr>
          <w:rFonts w:ascii="Aptos" w:hAnsi="Aptos"/>
          <w:sz w:val="24"/>
          <w:szCs w:val="24"/>
        </w:rPr>
        <w:sectPr w:rsidR="004963EC" w:rsidSect="000357A7">
          <w:headerReference w:type="default" r:id="rId16"/>
          <w:footerReference w:type="default" r:id="rId17"/>
          <w:pgSz w:w="11906" w:h="16838"/>
          <w:pgMar w:top="1440" w:right="1080" w:bottom="1440" w:left="1080" w:header="708" w:footer="708" w:gutter="0"/>
          <w:cols w:space="708"/>
          <w:docGrid w:linePitch="360"/>
        </w:sectPr>
      </w:pPr>
    </w:p>
    <w:p w14:paraId="17672544" w14:textId="77777777" w:rsidR="004D37E7" w:rsidRPr="00770831" w:rsidRDefault="00000000" w:rsidP="00AA4605">
      <w:pPr>
        <w:ind w:left="720"/>
        <w:rPr>
          <w:rFonts w:ascii="Aptos" w:hAnsi="Aptos"/>
          <w:sz w:val="24"/>
          <w:szCs w:val="24"/>
        </w:rPr>
      </w:pPr>
      <w:sdt>
        <w:sdtPr>
          <w:rPr>
            <w:rFonts w:ascii="Aptos" w:hAnsi="Aptos"/>
            <w:sz w:val="24"/>
            <w:szCs w:val="24"/>
          </w:rPr>
          <w:id w:val="56238064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A426E" w:rsidRPr="00770831">
            <w:rPr>
              <w:rFonts w:ascii="Aptos" w:hAnsi="Aptos" w:cs="Segoe UI Symbol"/>
              <w:sz w:val="24"/>
              <w:szCs w:val="24"/>
            </w:rPr>
            <w:t>☐</w:t>
          </w:r>
        </w:sdtContent>
      </w:sdt>
      <w:r w:rsidR="00CA426E" w:rsidRPr="00770831">
        <w:rPr>
          <w:rFonts w:ascii="Aptos" w:hAnsi="Aptos"/>
          <w:sz w:val="24"/>
          <w:szCs w:val="24"/>
        </w:rPr>
        <w:t xml:space="preserve"> Vision (e.g., partial sight)</w:t>
      </w:r>
    </w:p>
    <w:p w14:paraId="1144A28D" w14:textId="0DBE37D7" w:rsidR="00CA426E" w:rsidRPr="00770831" w:rsidRDefault="00000000" w:rsidP="00AA4605">
      <w:pPr>
        <w:ind w:left="720"/>
        <w:rPr>
          <w:rFonts w:ascii="Aptos" w:hAnsi="Aptos"/>
          <w:sz w:val="24"/>
          <w:szCs w:val="24"/>
        </w:rPr>
      </w:pPr>
      <w:sdt>
        <w:sdtPr>
          <w:rPr>
            <w:rFonts w:ascii="Aptos" w:hAnsi="Aptos"/>
            <w:sz w:val="24"/>
            <w:szCs w:val="24"/>
          </w:rPr>
          <w:id w:val="124830996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A426E" w:rsidRPr="00770831">
            <w:rPr>
              <w:rFonts w:ascii="Aptos" w:hAnsi="Aptos" w:cs="Segoe UI Symbol"/>
              <w:sz w:val="24"/>
              <w:szCs w:val="24"/>
            </w:rPr>
            <w:t>☐</w:t>
          </w:r>
        </w:sdtContent>
      </w:sdt>
      <w:r w:rsidR="00CA426E" w:rsidRPr="00770831">
        <w:rPr>
          <w:rFonts w:ascii="Aptos" w:hAnsi="Aptos"/>
          <w:sz w:val="24"/>
          <w:szCs w:val="24"/>
        </w:rPr>
        <w:t xml:space="preserve"> Hearing (e.g., partial hearing)</w:t>
      </w:r>
    </w:p>
    <w:p w14:paraId="0EA893C4" w14:textId="5CB13FDB" w:rsidR="00CA426E" w:rsidRPr="00770831" w:rsidRDefault="00000000" w:rsidP="00AA4605">
      <w:pPr>
        <w:ind w:left="720"/>
        <w:rPr>
          <w:rFonts w:ascii="Aptos" w:hAnsi="Aptos"/>
          <w:sz w:val="24"/>
          <w:szCs w:val="24"/>
        </w:rPr>
      </w:pPr>
      <w:sdt>
        <w:sdtPr>
          <w:rPr>
            <w:rFonts w:ascii="Aptos" w:hAnsi="Aptos"/>
            <w:sz w:val="24"/>
            <w:szCs w:val="24"/>
          </w:rPr>
          <w:id w:val="179070130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A426E" w:rsidRPr="00770831">
            <w:rPr>
              <w:rFonts w:ascii="Aptos" w:hAnsi="Aptos" w:cs="Segoe UI Symbol"/>
              <w:sz w:val="24"/>
              <w:szCs w:val="24"/>
            </w:rPr>
            <w:t>☐</w:t>
          </w:r>
        </w:sdtContent>
      </w:sdt>
      <w:r w:rsidR="00A41CD1">
        <w:rPr>
          <w:rFonts w:ascii="Aptos" w:hAnsi="Aptos"/>
          <w:sz w:val="24"/>
          <w:szCs w:val="24"/>
        </w:rPr>
        <w:t xml:space="preserve"> </w:t>
      </w:r>
      <w:r w:rsidR="00CA426E" w:rsidRPr="00770831">
        <w:rPr>
          <w:rFonts w:ascii="Aptos" w:hAnsi="Aptos"/>
          <w:sz w:val="24"/>
          <w:szCs w:val="24"/>
        </w:rPr>
        <w:t>Mobility (e.g., walking distances)</w:t>
      </w:r>
    </w:p>
    <w:p w14:paraId="45D691B6" w14:textId="16EBA913" w:rsidR="00CA426E" w:rsidRPr="00770831" w:rsidRDefault="00000000" w:rsidP="00AA4605">
      <w:pPr>
        <w:ind w:left="720"/>
        <w:rPr>
          <w:rFonts w:ascii="Aptos" w:hAnsi="Aptos"/>
          <w:sz w:val="24"/>
          <w:szCs w:val="24"/>
        </w:rPr>
      </w:pPr>
      <w:sdt>
        <w:sdtPr>
          <w:rPr>
            <w:rFonts w:ascii="Aptos" w:hAnsi="Aptos"/>
            <w:sz w:val="24"/>
            <w:szCs w:val="24"/>
          </w:rPr>
          <w:id w:val="9615361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A426E" w:rsidRPr="00770831">
            <w:rPr>
              <w:rFonts w:ascii="Aptos" w:hAnsi="Aptos" w:cs="Segoe UI Symbol"/>
              <w:sz w:val="24"/>
              <w:szCs w:val="24"/>
            </w:rPr>
            <w:t>☐</w:t>
          </w:r>
        </w:sdtContent>
      </w:sdt>
      <w:r w:rsidR="00A41CD1">
        <w:rPr>
          <w:rFonts w:ascii="Aptos" w:hAnsi="Aptos"/>
          <w:sz w:val="24"/>
          <w:szCs w:val="24"/>
        </w:rPr>
        <w:t xml:space="preserve"> </w:t>
      </w:r>
      <w:r w:rsidR="00CA426E" w:rsidRPr="00770831">
        <w:rPr>
          <w:rFonts w:ascii="Aptos" w:hAnsi="Aptos"/>
          <w:sz w:val="24"/>
          <w:szCs w:val="24"/>
        </w:rPr>
        <w:t xml:space="preserve">Dexterity (e.g., lifting) </w:t>
      </w:r>
    </w:p>
    <w:p w14:paraId="52A1F1B5" w14:textId="69C202AF" w:rsidR="00CA426E" w:rsidRPr="00770831" w:rsidRDefault="00000000" w:rsidP="00AA4605">
      <w:pPr>
        <w:ind w:left="720"/>
        <w:rPr>
          <w:rFonts w:ascii="Aptos" w:hAnsi="Aptos"/>
          <w:sz w:val="24"/>
          <w:szCs w:val="24"/>
        </w:rPr>
      </w:pPr>
      <w:sdt>
        <w:sdtPr>
          <w:rPr>
            <w:rFonts w:ascii="Aptos" w:hAnsi="Aptos"/>
            <w:sz w:val="24"/>
            <w:szCs w:val="24"/>
          </w:rPr>
          <w:id w:val="9676214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A426E" w:rsidRPr="00770831">
            <w:rPr>
              <w:rFonts w:ascii="Aptos" w:hAnsi="Aptos" w:cs="Segoe UI Symbol"/>
              <w:sz w:val="24"/>
              <w:szCs w:val="24"/>
            </w:rPr>
            <w:t>☐</w:t>
          </w:r>
        </w:sdtContent>
      </w:sdt>
      <w:r w:rsidR="00A41CD1">
        <w:rPr>
          <w:rFonts w:ascii="Aptos" w:hAnsi="Aptos"/>
          <w:sz w:val="24"/>
          <w:szCs w:val="24"/>
        </w:rPr>
        <w:t xml:space="preserve"> </w:t>
      </w:r>
      <w:r w:rsidR="00CA426E" w:rsidRPr="00770831">
        <w:rPr>
          <w:rFonts w:ascii="Aptos" w:hAnsi="Aptos"/>
          <w:sz w:val="24"/>
          <w:szCs w:val="24"/>
        </w:rPr>
        <w:t xml:space="preserve">Learning, understanding, or concentrating </w:t>
      </w:r>
    </w:p>
    <w:p w14:paraId="4A556F29" w14:textId="52EDEA09" w:rsidR="00CA426E" w:rsidRPr="00770831" w:rsidRDefault="00000000" w:rsidP="00AA4605">
      <w:pPr>
        <w:ind w:left="720"/>
        <w:rPr>
          <w:rFonts w:ascii="Aptos" w:hAnsi="Aptos"/>
          <w:sz w:val="24"/>
          <w:szCs w:val="24"/>
        </w:rPr>
      </w:pPr>
      <w:sdt>
        <w:sdtPr>
          <w:rPr>
            <w:rFonts w:ascii="Aptos" w:hAnsi="Aptos"/>
            <w:sz w:val="24"/>
            <w:szCs w:val="24"/>
          </w:rPr>
          <w:id w:val="190139301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A426E" w:rsidRPr="00770831">
            <w:rPr>
              <w:rFonts w:ascii="Aptos" w:hAnsi="Aptos" w:cs="Segoe UI Symbol"/>
              <w:sz w:val="24"/>
              <w:szCs w:val="24"/>
            </w:rPr>
            <w:t>☐</w:t>
          </w:r>
        </w:sdtContent>
      </w:sdt>
      <w:r w:rsidR="00A41CD1">
        <w:rPr>
          <w:rFonts w:ascii="Aptos" w:hAnsi="Aptos"/>
          <w:sz w:val="24"/>
          <w:szCs w:val="24"/>
        </w:rPr>
        <w:t xml:space="preserve"> </w:t>
      </w:r>
      <w:r w:rsidR="00CA426E" w:rsidRPr="00770831">
        <w:rPr>
          <w:rFonts w:ascii="Aptos" w:hAnsi="Aptos"/>
          <w:sz w:val="24"/>
          <w:szCs w:val="24"/>
        </w:rPr>
        <w:t>Memory</w:t>
      </w:r>
    </w:p>
    <w:p w14:paraId="42305095" w14:textId="0C383BC8" w:rsidR="00CA426E" w:rsidRPr="00770831" w:rsidRDefault="00000000" w:rsidP="00AA4605">
      <w:pPr>
        <w:ind w:left="720"/>
        <w:rPr>
          <w:rFonts w:ascii="Aptos" w:hAnsi="Aptos"/>
          <w:sz w:val="24"/>
          <w:szCs w:val="24"/>
        </w:rPr>
      </w:pPr>
      <w:sdt>
        <w:sdtPr>
          <w:rPr>
            <w:rFonts w:ascii="Aptos" w:hAnsi="Aptos"/>
            <w:sz w:val="24"/>
            <w:szCs w:val="24"/>
          </w:rPr>
          <w:id w:val="78908986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A426E" w:rsidRPr="00770831">
            <w:rPr>
              <w:rFonts w:ascii="Aptos" w:hAnsi="Aptos" w:cs="Segoe UI Symbol"/>
              <w:sz w:val="24"/>
              <w:szCs w:val="24"/>
            </w:rPr>
            <w:t>☐</w:t>
          </w:r>
        </w:sdtContent>
      </w:sdt>
      <w:r w:rsidR="00A41CD1">
        <w:rPr>
          <w:rFonts w:ascii="Aptos" w:hAnsi="Aptos"/>
          <w:sz w:val="24"/>
          <w:szCs w:val="24"/>
        </w:rPr>
        <w:t xml:space="preserve"> </w:t>
      </w:r>
      <w:r w:rsidR="00CA426E" w:rsidRPr="00770831">
        <w:rPr>
          <w:rFonts w:ascii="Aptos" w:hAnsi="Aptos"/>
          <w:sz w:val="24"/>
          <w:szCs w:val="24"/>
        </w:rPr>
        <w:t>Mental health</w:t>
      </w:r>
    </w:p>
    <w:p w14:paraId="2D874A01" w14:textId="645A1955" w:rsidR="00CA426E" w:rsidRPr="00770831" w:rsidRDefault="00000000" w:rsidP="00AA4605">
      <w:pPr>
        <w:ind w:left="720"/>
        <w:rPr>
          <w:rFonts w:ascii="Aptos" w:hAnsi="Aptos"/>
          <w:sz w:val="24"/>
          <w:szCs w:val="24"/>
        </w:rPr>
      </w:pPr>
      <w:sdt>
        <w:sdtPr>
          <w:rPr>
            <w:rFonts w:ascii="Aptos" w:hAnsi="Aptos"/>
            <w:sz w:val="24"/>
            <w:szCs w:val="24"/>
          </w:rPr>
          <w:id w:val="65109764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A426E" w:rsidRPr="00770831">
            <w:rPr>
              <w:rFonts w:ascii="Aptos" w:hAnsi="Aptos" w:cs="Segoe UI Symbol"/>
              <w:sz w:val="24"/>
              <w:szCs w:val="24"/>
            </w:rPr>
            <w:t>☐</w:t>
          </w:r>
        </w:sdtContent>
      </w:sdt>
      <w:r w:rsidR="00A41CD1">
        <w:rPr>
          <w:rFonts w:ascii="Aptos" w:hAnsi="Aptos"/>
          <w:sz w:val="24"/>
          <w:szCs w:val="24"/>
        </w:rPr>
        <w:t xml:space="preserve"> </w:t>
      </w:r>
      <w:r w:rsidR="00CA426E" w:rsidRPr="00770831">
        <w:rPr>
          <w:rFonts w:ascii="Aptos" w:hAnsi="Aptos"/>
          <w:sz w:val="24"/>
          <w:szCs w:val="24"/>
        </w:rPr>
        <w:t>Stamina, breathing, or fatigue</w:t>
      </w:r>
    </w:p>
    <w:p w14:paraId="1FB1DBAE" w14:textId="6F8ABC20" w:rsidR="00CA426E" w:rsidRPr="00770831" w:rsidRDefault="00000000" w:rsidP="00AA4605">
      <w:pPr>
        <w:ind w:left="720"/>
        <w:rPr>
          <w:rFonts w:ascii="Aptos" w:hAnsi="Aptos"/>
          <w:sz w:val="24"/>
          <w:szCs w:val="24"/>
        </w:rPr>
      </w:pPr>
      <w:sdt>
        <w:sdtPr>
          <w:rPr>
            <w:rFonts w:ascii="Aptos" w:hAnsi="Aptos"/>
            <w:sz w:val="24"/>
            <w:szCs w:val="24"/>
          </w:rPr>
          <w:id w:val="-43852792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A426E" w:rsidRPr="00770831">
            <w:rPr>
              <w:rFonts w:ascii="Aptos" w:hAnsi="Aptos" w:cs="Segoe UI Symbol"/>
              <w:sz w:val="24"/>
              <w:szCs w:val="24"/>
            </w:rPr>
            <w:t>☐</w:t>
          </w:r>
        </w:sdtContent>
      </w:sdt>
      <w:r w:rsidR="00A41CD1">
        <w:rPr>
          <w:rFonts w:ascii="Aptos" w:hAnsi="Aptos"/>
          <w:sz w:val="24"/>
          <w:szCs w:val="24"/>
        </w:rPr>
        <w:t xml:space="preserve"> </w:t>
      </w:r>
      <w:r w:rsidR="00CA426E" w:rsidRPr="00770831">
        <w:rPr>
          <w:rFonts w:ascii="Aptos" w:hAnsi="Aptos"/>
          <w:sz w:val="24"/>
          <w:szCs w:val="24"/>
        </w:rPr>
        <w:t xml:space="preserve">Social/ behavioural (e.g., autism or ADHD) </w:t>
      </w:r>
    </w:p>
    <w:p w14:paraId="0A3ADB57" w14:textId="38600732" w:rsidR="00CA426E" w:rsidRPr="00770831" w:rsidRDefault="00000000" w:rsidP="00AA4605">
      <w:pPr>
        <w:ind w:left="720"/>
        <w:rPr>
          <w:rFonts w:ascii="Aptos" w:hAnsi="Aptos"/>
          <w:sz w:val="24"/>
          <w:szCs w:val="24"/>
        </w:rPr>
      </w:pPr>
      <w:sdt>
        <w:sdtPr>
          <w:rPr>
            <w:rFonts w:ascii="Aptos" w:hAnsi="Aptos"/>
            <w:sz w:val="24"/>
            <w:szCs w:val="24"/>
          </w:rPr>
          <w:id w:val="186809552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A426E" w:rsidRPr="00770831">
            <w:rPr>
              <w:rFonts w:ascii="Aptos" w:hAnsi="Aptos" w:cs="Segoe UI Symbol"/>
              <w:sz w:val="24"/>
              <w:szCs w:val="24"/>
            </w:rPr>
            <w:t>☐</w:t>
          </w:r>
        </w:sdtContent>
      </w:sdt>
      <w:r w:rsidR="00A41CD1">
        <w:rPr>
          <w:rFonts w:ascii="Aptos" w:hAnsi="Aptos"/>
          <w:sz w:val="24"/>
          <w:szCs w:val="24"/>
        </w:rPr>
        <w:t xml:space="preserve"> </w:t>
      </w:r>
      <w:r w:rsidR="00CA426E" w:rsidRPr="00770831">
        <w:rPr>
          <w:rFonts w:ascii="Aptos" w:hAnsi="Aptos"/>
          <w:sz w:val="24"/>
          <w:szCs w:val="24"/>
        </w:rPr>
        <w:t xml:space="preserve">Other </w:t>
      </w:r>
    </w:p>
    <w:p w14:paraId="74C1CAA9" w14:textId="5700CE79" w:rsidR="00CA426E" w:rsidRPr="00770831" w:rsidRDefault="00000000" w:rsidP="00AA4605">
      <w:pPr>
        <w:ind w:left="720"/>
        <w:rPr>
          <w:rFonts w:ascii="Aptos" w:hAnsi="Aptos"/>
          <w:sz w:val="24"/>
          <w:szCs w:val="24"/>
        </w:rPr>
      </w:pPr>
      <w:sdt>
        <w:sdtPr>
          <w:rPr>
            <w:rFonts w:ascii="Aptos" w:hAnsi="Aptos"/>
            <w:sz w:val="24"/>
            <w:szCs w:val="24"/>
          </w:rPr>
          <w:id w:val="213928617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A426E" w:rsidRPr="00770831">
            <w:rPr>
              <w:rFonts w:ascii="Aptos" w:hAnsi="Aptos" w:cs="Segoe UI Symbol"/>
              <w:sz w:val="24"/>
              <w:szCs w:val="24"/>
            </w:rPr>
            <w:t>☐</w:t>
          </w:r>
        </w:sdtContent>
      </w:sdt>
      <w:r w:rsidR="00A41CD1">
        <w:rPr>
          <w:rFonts w:ascii="Aptos" w:hAnsi="Aptos"/>
          <w:sz w:val="24"/>
          <w:szCs w:val="24"/>
        </w:rPr>
        <w:t xml:space="preserve"> </w:t>
      </w:r>
      <w:r w:rsidR="00CA426E" w:rsidRPr="00770831">
        <w:rPr>
          <w:rFonts w:ascii="Aptos" w:hAnsi="Aptos"/>
          <w:sz w:val="24"/>
          <w:szCs w:val="24"/>
        </w:rPr>
        <w:t>None of the above</w:t>
      </w:r>
    </w:p>
    <w:p w14:paraId="1EE1140C" w14:textId="54FDD278" w:rsidR="00CA426E" w:rsidRPr="00770831" w:rsidRDefault="00000000" w:rsidP="00AA4605">
      <w:pPr>
        <w:ind w:left="720"/>
        <w:rPr>
          <w:rFonts w:ascii="Aptos" w:hAnsi="Aptos"/>
          <w:sz w:val="24"/>
          <w:szCs w:val="24"/>
        </w:rPr>
      </w:pPr>
      <w:sdt>
        <w:sdtPr>
          <w:rPr>
            <w:rFonts w:ascii="Aptos" w:hAnsi="Aptos"/>
            <w:sz w:val="24"/>
            <w:szCs w:val="24"/>
          </w:rPr>
          <w:id w:val="-123647299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A426E" w:rsidRPr="00770831">
            <w:rPr>
              <w:rFonts w:ascii="Aptos" w:hAnsi="Aptos" w:cs="Segoe UI Symbol"/>
              <w:sz w:val="24"/>
              <w:szCs w:val="24"/>
            </w:rPr>
            <w:t>☐</w:t>
          </w:r>
        </w:sdtContent>
      </w:sdt>
      <w:r w:rsidR="00A41CD1">
        <w:rPr>
          <w:rFonts w:ascii="Aptos" w:hAnsi="Aptos"/>
          <w:sz w:val="24"/>
          <w:szCs w:val="24"/>
        </w:rPr>
        <w:t xml:space="preserve"> </w:t>
      </w:r>
      <w:r w:rsidR="00C77876" w:rsidRPr="00770831">
        <w:rPr>
          <w:rFonts w:ascii="Aptos" w:hAnsi="Aptos"/>
          <w:sz w:val="24"/>
          <w:szCs w:val="24"/>
        </w:rPr>
        <w:t xml:space="preserve">Prefer not to say </w:t>
      </w:r>
    </w:p>
    <w:p w14:paraId="54B10C7A" w14:textId="77777777" w:rsidR="004963EC" w:rsidRDefault="004963EC" w:rsidP="00AA4605">
      <w:pPr>
        <w:ind w:left="720"/>
        <w:rPr>
          <w:rFonts w:ascii="Aptos" w:hAnsi="Aptos"/>
          <w:sz w:val="24"/>
          <w:szCs w:val="24"/>
        </w:rPr>
        <w:sectPr w:rsidR="004963EC" w:rsidSect="004963EC">
          <w:type w:val="continuous"/>
          <w:pgSz w:w="11906" w:h="16838"/>
          <w:pgMar w:top="1440" w:right="1440" w:bottom="1440" w:left="1440" w:header="708" w:footer="708" w:gutter="0"/>
          <w:cols w:num="2" w:space="708"/>
          <w:docGrid w:linePitch="360"/>
        </w:sectPr>
      </w:pPr>
    </w:p>
    <w:p w14:paraId="53F0B64E" w14:textId="56C01F29" w:rsidR="00C77876" w:rsidRPr="00770831" w:rsidRDefault="00C77876" w:rsidP="00770831">
      <w:pPr>
        <w:rPr>
          <w:rFonts w:ascii="Aptos" w:hAnsi="Aptos"/>
          <w:sz w:val="24"/>
          <w:szCs w:val="24"/>
        </w:rPr>
      </w:pPr>
    </w:p>
    <w:p w14:paraId="237843FC" w14:textId="4BF9D76A" w:rsidR="00C77876" w:rsidRPr="00AA4605" w:rsidRDefault="00C77876" w:rsidP="004A46B5">
      <w:pPr>
        <w:pStyle w:val="ListParagraph"/>
        <w:numPr>
          <w:ilvl w:val="0"/>
          <w:numId w:val="16"/>
        </w:numPr>
        <w:rPr>
          <w:rFonts w:ascii="Aptos" w:hAnsi="Aptos"/>
          <w:sz w:val="24"/>
          <w:szCs w:val="24"/>
        </w:rPr>
      </w:pPr>
      <w:r w:rsidRPr="00AA4605">
        <w:rPr>
          <w:rFonts w:ascii="Aptos" w:hAnsi="Aptos"/>
          <w:sz w:val="24"/>
          <w:szCs w:val="24"/>
        </w:rPr>
        <w:t>Please advise us of any specific need you may have related to the application process or the interview arrangements</w:t>
      </w:r>
      <w:r w:rsidR="001B2561" w:rsidRPr="00AA4605">
        <w:rPr>
          <w:rFonts w:ascii="Aptos" w:hAnsi="Aptos"/>
          <w:sz w:val="24"/>
          <w:szCs w:val="24"/>
        </w:rPr>
        <w:t>:</w:t>
      </w:r>
      <w:r w:rsidRPr="00AA4605">
        <w:rPr>
          <w:rFonts w:ascii="Aptos" w:hAnsi="Aptos"/>
          <w:sz w:val="24"/>
          <w:szCs w:val="24"/>
        </w:rPr>
        <w:t xml:space="preserve"> </w:t>
      </w:r>
    </w:p>
    <w:p w14:paraId="108E3C42" w14:textId="77777777" w:rsidR="00FB5CD7" w:rsidRDefault="00FB5CD7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4CFB9A07" w14:textId="0222EA96" w:rsidR="00046E0D" w:rsidRPr="00770831" w:rsidRDefault="00046E0D" w:rsidP="00987E12">
      <w:pPr>
        <w:pStyle w:val="Heading1"/>
        <w:ind w:left="-284"/>
      </w:pPr>
      <w:bookmarkStart w:id="12" w:name="_Toc201748669"/>
      <w:r w:rsidRPr="00770831">
        <w:lastRenderedPageBreak/>
        <w:t>Declaration</w:t>
      </w:r>
      <w:bookmarkEnd w:id="12"/>
    </w:p>
    <w:p w14:paraId="3971E3B1" w14:textId="687CBD0A" w:rsidR="00046E0D" w:rsidRPr="00AA4605" w:rsidRDefault="00046E0D" w:rsidP="004A46B5">
      <w:pPr>
        <w:pStyle w:val="ListParagraph"/>
        <w:numPr>
          <w:ilvl w:val="0"/>
          <w:numId w:val="16"/>
        </w:numPr>
        <w:rPr>
          <w:rFonts w:ascii="Aptos" w:hAnsi="Aptos"/>
          <w:sz w:val="24"/>
          <w:szCs w:val="24"/>
        </w:rPr>
      </w:pPr>
      <w:r w:rsidRPr="00AA4605">
        <w:rPr>
          <w:rFonts w:ascii="Aptos" w:hAnsi="Aptos"/>
          <w:sz w:val="24"/>
          <w:szCs w:val="24"/>
        </w:rPr>
        <w:t xml:space="preserve">Should I be awarded a QEST Scholarship, I agree: </w:t>
      </w:r>
    </w:p>
    <w:p w14:paraId="173C548C" w14:textId="6FEFC6F9" w:rsidR="00046E0D" w:rsidRPr="00770831" w:rsidRDefault="00000000" w:rsidP="00AA4605">
      <w:pPr>
        <w:ind w:left="720"/>
        <w:rPr>
          <w:rFonts w:ascii="Aptos" w:hAnsi="Aptos"/>
          <w:sz w:val="24"/>
          <w:szCs w:val="24"/>
        </w:rPr>
      </w:pPr>
      <w:sdt>
        <w:sdtPr>
          <w:rPr>
            <w:rFonts w:ascii="Aptos" w:hAnsi="Aptos"/>
            <w:sz w:val="24"/>
            <w:szCs w:val="24"/>
          </w:rPr>
          <w:id w:val="-77386410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46E0D" w:rsidRPr="00770831">
            <w:rPr>
              <w:rFonts w:ascii="Aptos" w:hAnsi="Aptos" w:cs="Segoe UI Symbol"/>
              <w:sz w:val="24"/>
              <w:szCs w:val="24"/>
            </w:rPr>
            <w:t>☐</w:t>
          </w:r>
        </w:sdtContent>
      </w:sdt>
      <w:r w:rsidR="00A41CD1">
        <w:rPr>
          <w:rFonts w:ascii="Aptos" w:hAnsi="Aptos"/>
          <w:sz w:val="24"/>
          <w:szCs w:val="24"/>
        </w:rPr>
        <w:t xml:space="preserve"> </w:t>
      </w:r>
      <w:r w:rsidR="00046E0D" w:rsidRPr="00770831">
        <w:rPr>
          <w:rFonts w:ascii="Aptos" w:hAnsi="Aptos"/>
          <w:sz w:val="24"/>
          <w:szCs w:val="24"/>
        </w:rPr>
        <w:t>To submit a report every six months and a final report upon completion of my funded activities</w:t>
      </w:r>
      <w:r w:rsidR="00A807FE">
        <w:rPr>
          <w:rFonts w:ascii="Aptos" w:hAnsi="Aptos"/>
          <w:sz w:val="24"/>
          <w:szCs w:val="24"/>
        </w:rPr>
        <w:t>.</w:t>
      </w:r>
    </w:p>
    <w:p w14:paraId="00844FF0" w14:textId="0ACE1DD6" w:rsidR="00046E0D" w:rsidRPr="00770831" w:rsidRDefault="00000000" w:rsidP="00AA4605">
      <w:pPr>
        <w:ind w:left="720"/>
        <w:rPr>
          <w:rFonts w:ascii="Aptos" w:hAnsi="Aptos"/>
          <w:sz w:val="24"/>
          <w:szCs w:val="24"/>
        </w:rPr>
      </w:pPr>
      <w:sdt>
        <w:sdtPr>
          <w:rPr>
            <w:rFonts w:ascii="Aptos" w:hAnsi="Aptos"/>
            <w:sz w:val="24"/>
            <w:szCs w:val="24"/>
          </w:rPr>
          <w:id w:val="162303443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46E0D" w:rsidRPr="00770831">
            <w:rPr>
              <w:rFonts w:ascii="Aptos" w:hAnsi="Aptos" w:cs="Segoe UI Symbol"/>
              <w:sz w:val="24"/>
              <w:szCs w:val="24"/>
            </w:rPr>
            <w:t>☐</w:t>
          </w:r>
        </w:sdtContent>
      </w:sdt>
      <w:r w:rsidR="00A807FE" w:rsidRPr="00A807FE">
        <w:rPr>
          <w:rFonts w:ascii="Open Sans" w:hAnsi="Open Sans" w:cs="Open Sans"/>
          <w:color w:val="555555"/>
          <w:sz w:val="23"/>
          <w:szCs w:val="23"/>
          <w:shd w:val="clear" w:color="auto" w:fill="FFFFFF"/>
        </w:rPr>
        <w:t xml:space="preserve"> </w:t>
      </w:r>
      <w:r w:rsidR="00A807FE" w:rsidRPr="00A807FE">
        <w:rPr>
          <w:rFonts w:ascii="Aptos" w:hAnsi="Aptos"/>
          <w:sz w:val="24"/>
          <w:szCs w:val="24"/>
        </w:rPr>
        <w:t>To cooperate with any QEST publicity about my award and encourage others to apply for our grants/ awards</w:t>
      </w:r>
      <w:r w:rsidR="00A807FE">
        <w:rPr>
          <w:rFonts w:ascii="Aptos" w:hAnsi="Aptos"/>
          <w:sz w:val="24"/>
          <w:szCs w:val="24"/>
        </w:rPr>
        <w:t>.</w:t>
      </w:r>
    </w:p>
    <w:p w14:paraId="146D0CAA" w14:textId="77777777" w:rsidR="00046E0D" w:rsidRDefault="00046E0D" w:rsidP="00AA4605">
      <w:pPr>
        <w:ind w:left="1004"/>
        <w:rPr>
          <w:rFonts w:ascii="Aptos" w:hAnsi="Aptos"/>
          <w:sz w:val="24"/>
          <w:szCs w:val="24"/>
        </w:rPr>
      </w:pPr>
    </w:p>
    <w:sectPr w:rsidR="00046E0D" w:rsidSect="004963EC"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441B741" w14:textId="77777777" w:rsidR="007D088E" w:rsidRDefault="007D088E" w:rsidP="00B914B5">
      <w:pPr>
        <w:spacing w:after="0" w:line="240" w:lineRule="auto"/>
      </w:pPr>
      <w:r>
        <w:separator/>
      </w:r>
    </w:p>
  </w:endnote>
  <w:endnote w:type="continuationSeparator" w:id="0">
    <w:p w14:paraId="3D5D4CC2" w14:textId="77777777" w:rsidR="007D088E" w:rsidRDefault="007D088E" w:rsidP="00B914B5">
      <w:pPr>
        <w:spacing w:after="0" w:line="240" w:lineRule="auto"/>
      </w:pPr>
      <w:r>
        <w:continuationSeparator/>
      </w:r>
    </w:p>
  </w:endnote>
  <w:endnote w:type="continuationNotice" w:id="1">
    <w:p w14:paraId="759E7E42" w14:textId="77777777" w:rsidR="007D088E" w:rsidRDefault="007D088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albaum Display Light">
    <w:charset w:val="00"/>
    <w:family w:val="roman"/>
    <w:pitch w:val="variable"/>
    <w:sig w:usb0="8000002F" w:usb1="0000000A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56023874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95DDDA1" w14:textId="1C71B6DB" w:rsidR="00C112A2" w:rsidRDefault="00C112A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0D4987B" w14:textId="77777777" w:rsidR="00C112A2" w:rsidRDefault="00C112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6CFC762" w14:textId="77777777" w:rsidR="007D088E" w:rsidRDefault="007D088E" w:rsidP="00B914B5">
      <w:pPr>
        <w:spacing w:after="0" w:line="240" w:lineRule="auto"/>
      </w:pPr>
      <w:r>
        <w:separator/>
      </w:r>
    </w:p>
  </w:footnote>
  <w:footnote w:type="continuationSeparator" w:id="0">
    <w:p w14:paraId="24D5C9F4" w14:textId="77777777" w:rsidR="007D088E" w:rsidRDefault="007D088E" w:rsidP="00B914B5">
      <w:pPr>
        <w:spacing w:after="0" w:line="240" w:lineRule="auto"/>
      </w:pPr>
      <w:r>
        <w:continuationSeparator/>
      </w:r>
    </w:p>
  </w:footnote>
  <w:footnote w:type="continuationNotice" w:id="1">
    <w:p w14:paraId="08A183C9" w14:textId="77777777" w:rsidR="007D088E" w:rsidRDefault="007D088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FA19BF" w14:textId="52A3BA06" w:rsidR="00B914B5" w:rsidRDefault="00B914B5">
    <w:pPr>
      <w:pStyle w:val="Header"/>
    </w:pPr>
    <w:r>
      <w:tab/>
    </w:r>
    <w:r>
      <w:tab/>
    </w:r>
  </w:p>
  <w:p w14:paraId="29E5C1FF" w14:textId="77777777" w:rsidR="00B914B5" w:rsidRDefault="00B914B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A163D9"/>
    <w:multiLevelType w:val="hybridMultilevel"/>
    <w:tmpl w:val="967A3490"/>
    <w:lvl w:ilvl="0" w:tplc="273C8688">
      <w:numFmt w:val="bullet"/>
      <w:lvlText w:val="►"/>
      <w:lvlJc w:val="left"/>
      <w:pPr>
        <w:ind w:left="720" w:hanging="360"/>
      </w:pPr>
      <w:rPr>
        <w:rFonts w:ascii="Walbaum Display Light" w:eastAsiaTheme="minorHAnsi" w:hAnsi="Walbaum Display Light" w:cs="Arial" w:hint="default"/>
        <w:color w:val="0070C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9F2007"/>
    <w:multiLevelType w:val="hybridMultilevel"/>
    <w:tmpl w:val="A742FABE"/>
    <w:lvl w:ilvl="0" w:tplc="273C8688">
      <w:numFmt w:val="bullet"/>
      <w:lvlText w:val="►"/>
      <w:lvlJc w:val="left"/>
      <w:pPr>
        <w:ind w:left="720" w:hanging="360"/>
      </w:pPr>
      <w:rPr>
        <w:rFonts w:ascii="Walbaum Display Light" w:eastAsiaTheme="minorHAnsi" w:hAnsi="Walbaum Display Light" w:cs="Arial" w:hint="default"/>
        <w:color w:val="0070C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C154B0"/>
    <w:multiLevelType w:val="hybridMultilevel"/>
    <w:tmpl w:val="4D1801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9E3936"/>
    <w:multiLevelType w:val="hybridMultilevel"/>
    <w:tmpl w:val="0F62A95A"/>
    <w:lvl w:ilvl="0" w:tplc="273C8688">
      <w:numFmt w:val="bullet"/>
      <w:lvlText w:val="►"/>
      <w:lvlJc w:val="left"/>
      <w:pPr>
        <w:ind w:left="360" w:hanging="360"/>
      </w:pPr>
      <w:rPr>
        <w:rFonts w:ascii="Walbaum Display Light" w:eastAsiaTheme="minorHAnsi" w:hAnsi="Walbaum Display Light" w:cs="Arial" w:hint="default"/>
        <w:color w:val="0070C0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3C37FEB"/>
    <w:multiLevelType w:val="hybridMultilevel"/>
    <w:tmpl w:val="FC1ED784"/>
    <w:lvl w:ilvl="0" w:tplc="273C8688">
      <w:numFmt w:val="bullet"/>
      <w:lvlText w:val="►"/>
      <w:lvlJc w:val="left"/>
      <w:pPr>
        <w:ind w:left="720" w:hanging="360"/>
      </w:pPr>
      <w:rPr>
        <w:rFonts w:ascii="Walbaum Display Light" w:eastAsiaTheme="minorHAnsi" w:hAnsi="Walbaum Display Light" w:cs="Arial" w:hint="default"/>
        <w:color w:val="0070C0"/>
      </w:rPr>
    </w:lvl>
    <w:lvl w:ilvl="1" w:tplc="11A08AE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BD75F0"/>
    <w:multiLevelType w:val="hybridMultilevel"/>
    <w:tmpl w:val="32E25DD8"/>
    <w:lvl w:ilvl="0" w:tplc="11A08AE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FFFFFFFF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D1C2843"/>
    <w:multiLevelType w:val="hybridMultilevel"/>
    <w:tmpl w:val="9EBAC3AE"/>
    <w:lvl w:ilvl="0" w:tplc="273C8688">
      <w:numFmt w:val="bullet"/>
      <w:lvlText w:val="►"/>
      <w:lvlJc w:val="left"/>
      <w:pPr>
        <w:ind w:left="436" w:hanging="360"/>
      </w:pPr>
      <w:rPr>
        <w:rFonts w:ascii="Walbaum Display Light" w:eastAsiaTheme="minorHAnsi" w:hAnsi="Walbaum Display Light" w:cs="Arial" w:hint="default"/>
        <w:color w:val="0070C0"/>
      </w:rPr>
    </w:lvl>
    <w:lvl w:ilvl="1" w:tplc="08090003" w:tentative="1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abstractNum w:abstractNumId="7" w15:restartNumberingAfterBreak="0">
    <w:nsid w:val="43497E33"/>
    <w:multiLevelType w:val="hybridMultilevel"/>
    <w:tmpl w:val="59FCAA48"/>
    <w:lvl w:ilvl="0" w:tplc="11A08AE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97E2A2B"/>
    <w:multiLevelType w:val="hybridMultilevel"/>
    <w:tmpl w:val="C8FA9C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C546E90"/>
    <w:multiLevelType w:val="hybridMultilevel"/>
    <w:tmpl w:val="41666340"/>
    <w:lvl w:ilvl="0" w:tplc="11A08AE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FBA643B"/>
    <w:multiLevelType w:val="hybridMultilevel"/>
    <w:tmpl w:val="0C6837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4E7B61"/>
    <w:multiLevelType w:val="hybridMultilevel"/>
    <w:tmpl w:val="61464DE2"/>
    <w:lvl w:ilvl="0" w:tplc="273C8688">
      <w:numFmt w:val="bullet"/>
      <w:lvlText w:val="►"/>
      <w:lvlJc w:val="left"/>
      <w:pPr>
        <w:ind w:left="360" w:hanging="360"/>
      </w:pPr>
      <w:rPr>
        <w:rFonts w:ascii="Walbaum Display Light" w:eastAsiaTheme="minorHAnsi" w:hAnsi="Walbaum Display Light" w:cs="Arial" w:hint="default"/>
        <w:color w:val="0070C0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4E32C0F"/>
    <w:multiLevelType w:val="hybridMultilevel"/>
    <w:tmpl w:val="DBE478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9327023"/>
    <w:multiLevelType w:val="hybridMultilevel"/>
    <w:tmpl w:val="639028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E574F56"/>
    <w:multiLevelType w:val="hybridMultilevel"/>
    <w:tmpl w:val="B4E0AC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687D8E"/>
    <w:multiLevelType w:val="hybridMultilevel"/>
    <w:tmpl w:val="F43C33C4"/>
    <w:lvl w:ilvl="0" w:tplc="273C8688">
      <w:numFmt w:val="bullet"/>
      <w:lvlText w:val="►"/>
      <w:lvlJc w:val="left"/>
      <w:pPr>
        <w:ind w:left="720" w:hanging="360"/>
      </w:pPr>
      <w:rPr>
        <w:rFonts w:ascii="Walbaum Display Light" w:eastAsiaTheme="minorHAnsi" w:hAnsi="Walbaum Display Light" w:cs="Arial" w:hint="default"/>
        <w:color w:val="0070C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0039895">
    <w:abstractNumId w:val="12"/>
  </w:num>
  <w:num w:numId="2" w16cid:durableId="1746996698">
    <w:abstractNumId w:val="2"/>
  </w:num>
  <w:num w:numId="3" w16cid:durableId="1564295203">
    <w:abstractNumId w:val="11"/>
  </w:num>
  <w:num w:numId="4" w16cid:durableId="10495020">
    <w:abstractNumId w:val="14"/>
  </w:num>
  <w:num w:numId="5" w16cid:durableId="1843272223">
    <w:abstractNumId w:val="10"/>
  </w:num>
  <w:num w:numId="6" w16cid:durableId="1754740330">
    <w:abstractNumId w:val="8"/>
  </w:num>
  <w:num w:numId="7" w16cid:durableId="538007179">
    <w:abstractNumId w:val="13"/>
  </w:num>
  <w:num w:numId="8" w16cid:durableId="2067946718">
    <w:abstractNumId w:val="0"/>
  </w:num>
  <w:num w:numId="9" w16cid:durableId="1698921307">
    <w:abstractNumId w:val="4"/>
  </w:num>
  <w:num w:numId="10" w16cid:durableId="1377852645">
    <w:abstractNumId w:val="5"/>
  </w:num>
  <w:num w:numId="11" w16cid:durableId="945235840">
    <w:abstractNumId w:val="1"/>
  </w:num>
  <w:num w:numId="12" w16cid:durableId="1670909796">
    <w:abstractNumId w:val="3"/>
  </w:num>
  <w:num w:numId="13" w16cid:durableId="939802979">
    <w:abstractNumId w:val="7"/>
  </w:num>
  <w:num w:numId="14" w16cid:durableId="1665208748">
    <w:abstractNumId w:val="9"/>
  </w:num>
  <w:num w:numId="15" w16cid:durableId="1129131090">
    <w:abstractNumId w:val="15"/>
  </w:num>
  <w:num w:numId="16" w16cid:durableId="1900165952">
    <w:abstractNumId w:val="6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OyMDU0NzI0NDc1M7FU0lEKTi0uzszPAykwqgUAClr8EywAAAA="/>
  </w:docVars>
  <w:rsids>
    <w:rsidRoot w:val="00B914B5"/>
    <w:rsid w:val="00001D16"/>
    <w:rsid w:val="00002EEC"/>
    <w:rsid w:val="0000740F"/>
    <w:rsid w:val="00010296"/>
    <w:rsid w:val="00013C2A"/>
    <w:rsid w:val="00015B83"/>
    <w:rsid w:val="00016509"/>
    <w:rsid w:val="000306A7"/>
    <w:rsid w:val="00032A67"/>
    <w:rsid w:val="000357A7"/>
    <w:rsid w:val="000376F0"/>
    <w:rsid w:val="00046E0D"/>
    <w:rsid w:val="000477C4"/>
    <w:rsid w:val="000542D6"/>
    <w:rsid w:val="00062B68"/>
    <w:rsid w:val="00065D21"/>
    <w:rsid w:val="00070A2F"/>
    <w:rsid w:val="00074597"/>
    <w:rsid w:val="00075C3D"/>
    <w:rsid w:val="00081861"/>
    <w:rsid w:val="000920A7"/>
    <w:rsid w:val="00094450"/>
    <w:rsid w:val="000A3B0B"/>
    <w:rsid w:val="000B4EAF"/>
    <w:rsid w:val="000C0DF9"/>
    <w:rsid w:val="000C2E2F"/>
    <w:rsid w:val="000C4E58"/>
    <w:rsid w:val="000C6AEE"/>
    <w:rsid w:val="000C719E"/>
    <w:rsid w:val="000D14C9"/>
    <w:rsid w:val="000E2478"/>
    <w:rsid w:val="000E3709"/>
    <w:rsid w:val="000E72A7"/>
    <w:rsid w:val="000F051E"/>
    <w:rsid w:val="0010389C"/>
    <w:rsid w:val="0011442E"/>
    <w:rsid w:val="00130316"/>
    <w:rsid w:val="0013503B"/>
    <w:rsid w:val="00146274"/>
    <w:rsid w:val="00146CF1"/>
    <w:rsid w:val="0015380E"/>
    <w:rsid w:val="00156C18"/>
    <w:rsid w:val="00161DFE"/>
    <w:rsid w:val="00173804"/>
    <w:rsid w:val="001761A6"/>
    <w:rsid w:val="0018276E"/>
    <w:rsid w:val="0018340E"/>
    <w:rsid w:val="00184583"/>
    <w:rsid w:val="001867B4"/>
    <w:rsid w:val="0019225F"/>
    <w:rsid w:val="001A16F3"/>
    <w:rsid w:val="001B0847"/>
    <w:rsid w:val="001B2561"/>
    <w:rsid w:val="001C11D9"/>
    <w:rsid w:val="001C1354"/>
    <w:rsid w:val="001C2307"/>
    <w:rsid w:val="001C2DA7"/>
    <w:rsid w:val="001C413A"/>
    <w:rsid w:val="001C723E"/>
    <w:rsid w:val="001D0091"/>
    <w:rsid w:val="001D4A64"/>
    <w:rsid w:val="001E06F3"/>
    <w:rsid w:val="001E31FA"/>
    <w:rsid w:val="001E4180"/>
    <w:rsid w:val="001E63CA"/>
    <w:rsid w:val="001F3B95"/>
    <w:rsid w:val="00212A1A"/>
    <w:rsid w:val="002221E3"/>
    <w:rsid w:val="00231820"/>
    <w:rsid w:val="00233036"/>
    <w:rsid w:val="002377EC"/>
    <w:rsid w:val="002419D7"/>
    <w:rsid w:val="00246335"/>
    <w:rsid w:val="002639E9"/>
    <w:rsid w:val="002645FA"/>
    <w:rsid w:val="002656D7"/>
    <w:rsid w:val="002767D1"/>
    <w:rsid w:val="0028036D"/>
    <w:rsid w:val="00281A06"/>
    <w:rsid w:val="002821A0"/>
    <w:rsid w:val="002A44B2"/>
    <w:rsid w:val="002B0680"/>
    <w:rsid w:val="002B4E2B"/>
    <w:rsid w:val="002C3ACE"/>
    <w:rsid w:val="002C487F"/>
    <w:rsid w:val="002C4885"/>
    <w:rsid w:val="002C5A07"/>
    <w:rsid w:val="002D5C8B"/>
    <w:rsid w:val="002D65B1"/>
    <w:rsid w:val="002E14B8"/>
    <w:rsid w:val="002E1EF5"/>
    <w:rsid w:val="002E3C40"/>
    <w:rsid w:val="002F28BF"/>
    <w:rsid w:val="002F71DF"/>
    <w:rsid w:val="0030316E"/>
    <w:rsid w:val="003044C5"/>
    <w:rsid w:val="00304B31"/>
    <w:rsid w:val="003113A6"/>
    <w:rsid w:val="00313072"/>
    <w:rsid w:val="0031554B"/>
    <w:rsid w:val="0032648C"/>
    <w:rsid w:val="00333AE8"/>
    <w:rsid w:val="003437E1"/>
    <w:rsid w:val="00343F7B"/>
    <w:rsid w:val="00347F99"/>
    <w:rsid w:val="0035028E"/>
    <w:rsid w:val="003547FC"/>
    <w:rsid w:val="00354EAD"/>
    <w:rsid w:val="003677B8"/>
    <w:rsid w:val="003707DE"/>
    <w:rsid w:val="003707E1"/>
    <w:rsid w:val="00372722"/>
    <w:rsid w:val="00373E7B"/>
    <w:rsid w:val="00376DCF"/>
    <w:rsid w:val="0039405E"/>
    <w:rsid w:val="003A3ABF"/>
    <w:rsid w:val="003B0339"/>
    <w:rsid w:val="003B335C"/>
    <w:rsid w:val="003B514B"/>
    <w:rsid w:val="003C147B"/>
    <w:rsid w:val="003C23AD"/>
    <w:rsid w:val="003D1E8A"/>
    <w:rsid w:val="003D5703"/>
    <w:rsid w:val="003D60DC"/>
    <w:rsid w:val="003E13D7"/>
    <w:rsid w:val="003E22CF"/>
    <w:rsid w:val="003E5DE4"/>
    <w:rsid w:val="003F168F"/>
    <w:rsid w:val="003F250D"/>
    <w:rsid w:val="004126D8"/>
    <w:rsid w:val="00413C75"/>
    <w:rsid w:val="0042144A"/>
    <w:rsid w:val="00432F83"/>
    <w:rsid w:val="00443848"/>
    <w:rsid w:val="00444F8A"/>
    <w:rsid w:val="0045114E"/>
    <w:rsid w:val="00465C41"/>
    <w:rsid w:val="004677E0"/>
    <w:rsid w:val="004724CA"/>
    <w:rsid w:val="00474225"/>
    <w:rsid w:val="004754A2"/>
    <w:rsid w:val="00476C7D"/>
    <w:rsid w:val="00495902"/>
    <w:rsid w:val="004963EC"/>
    <w:rsid w:val="004A12E2"/>
    <w:rsid w:val="004A2D4A"/>
    <w:rsid w:val="004A3238"/>
    <w:rsid w:val="004A46B5"/>
    <w:rsid w:val="004C7E1F"/>
    <w:rsid w:val="004D37E7"/>
    <w:rsid w:val="004E2BB4"/>
    <w:rsid w:val="004E3FBB"/>
    <w:rsid w:val="004F0203"/>
    <w:rsid w:val="004F4275"/>
    <w:rsid w:val="00500B84"/>
    <w:rsid w:val="005024B7"/>
    <w:rsid w:val="00503BBA"/>
    <w:rsid w:val="005071D5"/>
    <w:rsid w:val="00514533"/>
    <w:rsid w:val="005217AC"/>
    <w:rsid w:val="00522977"/>
    <w:rsid w:val="00525FF7"/>
    <w:rsid w:val="00526C59"/>
    <w:rsid w:val="00527584"/>
    <w:rsid w:val="005324C2"/>
    <w:rsid w:val="00533985"/>
    <w:rsid w:val="00551368"/>
    <w:rsid w:val="005600E2"/>
    <w:rsid w:val="005623DE"/>
    <w:rsid w:val="00563107"/>
    <w:rsid w:val="005644F9"/>
    <w:rsid w:val="00571EC0"/>
    <w:rsid w:val="005769F8"/>
    <w:rsid w:val="00577EC5"/>
    <w:rsid w:val="0058258F"/>
    <w:rsid w:val="00586A4F"/>
    <w:rsid w:val="00590667"/>
    <w:rsid w:val="00593E7F"/>
    <w:rsid w:val="005944A8"/>
    <w:rsid w:val="005A01ED"/>
    <w:rsid w:val="005A63E5"/>
    <w:rsid w:val="005B13D0"/>
    <w:rsid w:val="005B4A3C"/>
    <w:rsid w:val="005B6F8B"/>
    <w:rsid w:val="005B7159"/>
    <w:rsid w:val="005B7BC0"/>
    <w:rsid w:val="005C2296"/>
    <w:rsid w:val="005C4BED"/>
    <w:rsid w:val="005D18A4"/>
    <w:rsid w:val="005E0B97"/>
    <w:rsid w:val="005E4078"/>
    <w:rsid w:val="005F7169"/>
    <w:rsid w:val="00601AFE"/>
    <w:rsid w:val="006027F6"/>
    <w:rsid w:val="00607162"/>
    <w:rsid w:val="006138E2"/>
    <w:rsid w:val="006166B2"/>
    <w:rsid w:val="0062061E"/>
    <w:rsid w:val="006250BB"/>
    <w:rsid w:val="00635F6E"/>
    <w:rsid w:val="00641372"/>
    <w:rsid w:val="006426D5"/>
    <w:rsid w:val="00642FC4"/>
    <w:rsid w:val="0066047F"/>
    <w:rsid w:val="00675039"/>
    <w:rsid w:val="00683430"/>
    <w:rsid w:val="00683C66"/>
    <w:rsid w:val="00684043"/>
    <w:rsid w:val="00684291"/>
    <w:rsid w:val="00685337"/>
    <w:rsid w:val="006969A1"/>
    <w:rsid w:val="006A2901"/>
    <w:rsid w:val="006B0CA7"/>
    <w:rsid w:val="006B0D2D"/>
    <w:rsid w:val="006B3A80"/>
    <w:rsid w:val="006B43F3"/>
    <w:rsid w:val="006B5AE7"/>
    <w:rsid w:val="006D0E59"/>
    <w:rsid w:val="006D21C4"/>
    <w:rsid w:val="006D2AA3"/>
    <w:rsid w:val="006E1A7F"/>
    <w:rsid w:val="006E1EC1"/>
    <w:rsid w:val="006E2564"/>
    <w:rsid w:val="006E268B"/>
    <w:rsid w:val="00705DC9"/>
    <w:rsid w:val="007062BA"/>
    <w:rsid w:val="00716E44"/>
    <w:rsid w:val="0072015F"/>
    <w:rsid w:val="00722423"/>
    <w:rsid w:val="007253B2"/>
    <w:rsid w:val="00725AF6"/>
    <w:rsid w:val="007277FE"/>
    <w:rsid w:val="0073630C"/>
    <w:rsid w:val="007414FB"/>
    <w:rsid w:val="00743DDE"/>
    <w:rsid w:val="00747069"/>
    <w:rsid w:val="00747276"/>
    <w:rsid w:val="00753F04"/>
    <w:rsid w:val="007636CD"/>
    <w:rsid w:val="0076620F"/>
    <w:rsid w:val="00770109"/>
    <w:rsid w:val="00770831"/>
    <w:rsid w:val="00780305"/>
    <w:rsid w:val="0078636D"/>
    <w:rsid w:val="00787ECC"/>
    <w:rsid w:val="007A463D"/>
    <w:rsid w:val="007C117C"/>
    <w:rsid w:val="007C301E"/>
    <w:rsid w:val="007C5A47"/>
    <w:rsid w:val="007D088E"/>
    <w:rsid w:val="007E41C6"/>
    <w:rsid w:val="007E78A0"/>
    <w:rsid w:val="007E791B"/>
    <w:rsid w:val="007F1D02"/>
    <w:rsid w:val="007F20D1"/>
    <w:rsid w:val="007F20F4"/>
    <w:rsid w:val="007F2667"/>
    <w:rsid w:val="00800305"/>
    <w:rsid w:val="008071F1"/>
    <w:rsid w:val="0081406D"/>
    <w:rsid w:val="00825276"/>
    <w:rsid w:val="008256D0"/>
    <w:rsid w:val="00825AAA"/>
    <w:rsid w:val="008313AF"/>
    <w:rsid w:val="00831E09"/>
    <w:rsid w:val="00833D90"/>
    <w:rsid w:val="0084101B"/>
    <w:rsid w:val="008418AE"/>
    <w:rsid w:val="008442AC"/>
    <w:rsid w:val="00850071"/>
    <w:rsid w:val="00861DF4"/>
    <w:rsid w:val="00874A31"/>
    <w:rsid w:val="008910CF"/>
    <w:rsid w:val="00891B4A"/>
    <w:rsid w:val="00892DD6"/>
    <w:rsid w:val="008C62EC"/>
    <w:rsid w:val="008D074B"/>
    <w:rsid w:val="008D0FAA"/>
    <w:rsid w:val="008D1C7D"/>
    <w:rsid w:val="008E003D"/>
    <w:rsid w:val="008E26FC"/>
    <w:rsid w:val="008E3BB6"/>
    <w:rsid w:val="008F6C6D"/>
    <w:rsid w:val="00900650"/>
    <w:rsid w:val="00902486"/>
    <w:rsid w:val="0091041C"/>
    <w:rsid w:val="00913398"/>
    <w:rsid w:val="00920202"/>
    <w:rsid w:val="009230F3"/>
    <w:rsid w:val="00924064"/>
    <w:rsid w:val="0092597C"/>
    <w:rsid w:val="009309BC"/>
    <w:rsid w:val="009369B4"/>
    <w:rsid w:val="00937CED"/>
    <w:rsid w:val="00945026"/>
    <w:rsid w:val="00946075"/>
    <w:rsid w:val="00947CB2"/>
    <w:rsid w:val="009575AF"/>
    <w:rsid w:val="00965897"/>
    <w:rsid w:val="00966B0C"/>
    <w:rsid w:val="00972791"/>
    <w:rsid w:val="009740BA"/>
    <w:rsid w:val="0097447B"/>
    <w:rsid w:val="00974634"/>
    <w:rsid w:val="00981FCC"/>
    <w:rsid w:val="00987469"/>
    <w:rsid w:val="00987E12"/>
    <w:rsid w:val="00991294"/>
    <w:rsid w:val="009A567F"/>
    <w:rsid w:val="009A77B8"/>
    <w:rsid w:val="009B48B0"/>
    <w:rsid w:val="009C1C36"/>
    <w:rsid w:val="009C23C4"/>
    <w:rsid w:val="009C798A"/>
    <w:rsid w:val="009D206F"/>
    <w:rsid w:val="009E2FD2"/>
    <w:rsid w:val="009E3E7D"/>
    <w:rsid w:val="009E73D4"/>
    <w:rsid w:val="009F3640"/>
    <w:rsid w:val="009F6D0D"/>
    <w:rsid w:val="00A010E1"/>
    <w:rsid w:val="00A10918"/>
    <w:rsid w:val="00A21089"/>
    <w:rsid w:val="00A22921"/>
    <w:rsid w:val="00A25EC3"/>
    <w:rsid w:val="00A30041"/>
    <w:rsid w:val="00A3049F"/>
    <w:rsid w:val="00A34BF5"/>
    <w:rsid w:val="00A3564A"/>
    <w:rsid w:val="00A40EED"/>
    <w:rsid w:val="00A41CD1"/>
    <w:rsid w:val="00A4297C"/>
    <w:rsid w:val="00A44B7F"/>
    <w:rsid w:val="00A45198"/>
    <w:rsid w:val="00A46A65"/>
    <w:rsid w:val="00A517D4"/>
    <w:rsid w:val="00A6574F"/>
    <w:rsid w:val="00A71119"/>
    <w:rsid w:val="00A75377"/>
    <w:rsid w:val="00A763DA"/>
    <w:rsid w:val="00A807FE"/>
    <w:rsid w:val="00A85CB7"/>
    <w:rsid w:val="00A85F51"/>
    <w:rsid w:val="00A94F7A"/>
    <w:rsid w:val="00A96412"/>
    <w:rsid w:val="00AA2A31"/>
    <w:rsid w:val="00AA4605"/>
    <w:rsid w:val="00AA57C5"/>
    <w:rsid w:val="00AB44FE"/>
    <w:rsid w:val="00AC7473"/>
    <w:rsid w:val="00AE2961"/>
    <w:rsid w:val="00AF10EE"/>
    <w:rsid w:val="00AF4FD6"/>
    <w:rsid w:val="00B05361"/>
    <w:rsid w:val="00B0761E"/>
    <w:rsid w:val="00B07FA0"/>
    <w:rsid w:val="00B16E26"/>
    <w:rsid w:val="00B16FFC"/>
    <w:rsid w:val="00B202F9"/>
    <w:rsid w:val="00B3122A"/>
    <w:rsid w:val="00B32635"/>
    <w:rsid w:val="00B35BE2"/>
    <w:rsid w:val="00B42D6B"/>
    <w:rsid w:val="00B51389"/>
    <w:rsid w:val="00B67948"/>
    <w:rsid w:val="00B67FAD"/>
    <w:rsid w:val="00B7058A"/>
    <w:rsid w:val="00B74B58"/>
    <w:rsid w:val="00B81A81"/>
    <w:rsid w:val="00B8283A"/>
    <w:rsid w:val="00B83FC2"/>
    <w:rsid w:val="00B8434E"/>
    <w:rsid w:val="00B914B5"/>
    <w:rsid w:val="00B92131"/>
    <w:rsid w:val="00BA757B"/>
    <w:rsid w:val="00BC0E84"/>
    <w:rsid w:val="00BC465D"/>
    <w:rsid w:val="00BC621E"/>
    <w:rsid w:val="00BD4310"/>
    <w:rsid w:val="00BD7816"/>
    <w:rsid w:val="00BE0E9D"/>
    <w:rsid w:val="00BE128D"/>
    <w:rsid w:val="00BE1B48"/>
    <w:rsid w:val="00BE2067"/>
    <w:rsid w:val="00C02F01"/>
    <w:rsid w:val="00C045DA"/>
    <w:rsid w:val="00C04F87"/>
    <w:rsid w:val="00C112A2"/>
    <w:rsid w:val="00C1312B"/>
    <w:rsid w:val="00C25CE1"/>
    <w:rsid w:val="00C26002"/>
    <w:rsid w:val="00C31902"/>
    <w:rsid w:val="00C42A69"/>
    <w:rsid w:val="00C453DF"/>
    <w:rsid w:val="00C50A6D"/>
    <w:rsid w:val="00C52732"/>
    <w:rsid w:val="00C54C0C"/>
    <w:rsid w:val="00C608DB"/>
    <w:rsid w:val="00C60BD2"/>
    <w:rsid w:val="00C61030"/>
    <w:rsid w:val="00C63B65"/>
    <w:rsid w:val="00C67B69"/>
    <w:rsid w:val="00C71E75"/>
    <w:rsid w:val="00C72F2C"/>
    <w:rsid w:val="00C77876"/>
    <w:rsid w:val="00C8000F"/>
    <w:rsid w:val="00C84519"/>
    <w:rsid w:val="00C86335"/>
    <w:rsid w:val="00C86D98"/>
    <w:rsid w:val="00C94724"/>
    <w:rsid w:val="00C94A73"/>
    <w:rsid w:val="00C964AB"/>
    <w:rsid w:val="00C97085"/>
    <w:rsid w:val="00C97881"/>
    <w:rsid w:val="00CA426E"/>
    <w:rsid w:val="00CA577D"/>
    <w:rsid w:val="00CA5A13"/>
    <w:rsid w:val="00CA5DFB"/>
    <w:rsid w:val="00CB2BE9"/>
    <w:rsid w:val="00CB3A02"/>
    <w:rsid w:val="00CB41FA"/>
    <w:rsid w:val="00CB6FCA"/>
    <w:rsid w:val="00CC39C8"/>
    <w:rsid w:val="00CD0A42"/>
    <w:rsid w:val="00CD15E3"/>
    <w:rsid w:val="00CD649B"/>
    <w:rsid w:val="00CD7B18"/>
    <w:rsid w:val="00CE49BC"/>
    <w:rsid w:val="00CF04C1"/>
    <w:rsid w:val="00D03BD6"/>
    <w:rsid w:val="00D04147"/>
    <w:rsid w:val="00D054EB"/>
    <w:rsid w:val="00D07AA2"/>
    <w:rsid w:val="00D10504"/>
    <w:rsid w:val="00D14E85"/>
    <w:rsid w:val="00D23760"/>
    <w:rsid w:val="00D276C6"/>
    <w:rsid w:val="00D323F5"/>
    <w:rsid w:val="00D557EC"/>
    <w:rsid w:val="00D62942"/>
    <w:rsid w:val="00D664D3"/>
    <w:rsid w:val="00D66526"/>
    <w:rsid w:val="00D6709E"/>
    <w:rsid w:val="00D67AC8"/>
    <w:rsid w:val="00D73475"/>
    <w:rsid w:val="00D7347C"/>
    <w:rsid w:val="00D76609"/>
    <w:rsid w:val="00D77F0B"/>
    <w:rsid w:val="00D85232"/>
    <w:rsid w:val="00D870A8"/>
    <w:rsid w:val="00D87AD2"/>
    <w:rsid w:val="00D91A8B"/>
    <w:rsid w:val="00D93B1C"/>
    <w:rsid w:val="00D96675"/>
    <w:rsid w:val="00DA07F6"/>
    <w:rsid w:val="00DA0BC6"/>
    <w:rsid w:val="00DA12FB"/>
    <w:rsid w:val="00DA3309"/>
    <w:rsid w:val="00DB0AAC"/>
    <w:rsid w:val="00DB3D7A"/>
    <w:rsid w:val="00DB4DD9"/>
    <w:rsid w:val="00DC08DD"/>
    <w:rsid w:val="00DC5385"/>
    <w:rsid w:val="00DC56E1"/>
    <w:rsid w:val="00DD23C8"/>
    <w:rsid w:val="00DD3FC5"/>
    <w:rsid w:val="00DD623F"/>
    <w:rsid w:val="00DE5ABB"/>
    <w:rsid w:val="00DF6A4C"/>
    <w:rsid w:val="00DF7202"/>
    <w:rsid w:val="00E02775"/>
    <w:rsid w:val="00E036A5"/>
    <w:rsid w:val="00E0415C"/>
    <w:rsid w:val="00E04471"/>
    <w:rsid w:val="00E047F4"/>
    <w:rsid w:val="00E066CB"/>
    <w:rsid w:val="00E15409"/>
    <w:rsid w:val="00E16DDC"/>
    <w:rsid w:val="00E229C4"/>
    <w:rsid w:val="00E25923"/>
    <w:rsid w:val="00E25A3F"/>
    <w:rsid w:val="00E25DA7"/>
    <w:rsid w:val="00E3120A"/>
    <w:rsid w:val="00E46238"/>
    <w:rsid w:val="00E738C7"/>
    <w:rsid w:val="00E77778"/>
    <w:rsid w:val="00E807E3"/>
    <w:rsid w:val="00E9001F"/>
    <w:rsid w:val="00E92BEE"/>
    <w:rsid w:val="00EA71A6"/>
    <w:rsid w:val="00EB0D3E"/>
    <w:rsid w:val="00EB31E0"/>
    <w:rsid w:val="00EB77F4"/>
    <w:rsid w:val="00EC502C"/>
    <w:rsid w:val="00ED619D"/>
    <w:rsid w:val="00EE17DD"/>
    <w:rsid w:val="00EE767D"/>
    <w:rsid w:val="00EF0C4B"/>
    <w:rsid w:val="00EF68E8"/>
    <w:rsid w:val="00F013E4"/>
    <w:rsid w:val="00F02032"/>
    <w:rsid w:val="00F036D3"/>
    <w:rsid w:val="00F076A5"/>
    <w:rsid w:val="00F10B27"/>
    <w:rsid w:val="00F2224C"/>
    <w:rsid w:val="00F227A3"/>
    <w:rsid w:val="00F23E85"/>
    <w:rsid w:val="00F372A6"/>
    <w:rsid w:val="00F45E6C"/>
    <w:rsid w:val="00F54075"/>
    <w:rsid w:val="00F543B0"/>
    <w:rsid w:val="00F57A8C"/>
    <w:rsid w:val="00F6231F"/>
    <w:rsid w:val="00F64971"/>
    <w:rsid w:val="00F70184"/>
    <w:rsid w:val="00F72252"/>
    <w:rsid w:val="00F9563E"/>
    <w:rsid w:val="00FA1428"/>
    <w:rsid w:val="00FA4AE7"/>
    <w:rsid w:val="00FA7FEF"/>
    <w:rsid w:val="00FB04F0"/>
    <w:rsid w:val="00FB1B88"/>
    <w:rsid w:val="00FB34BD"/>
    <w:rsid w:val="00FB5CD7"/>
    <w:rsid w:val="00FC58B5"/>
    <w:rsid w:val="00FC60CA"/>
    <w:rsid w:val="00FD3071"/>
    <w:rsid w:val="00FE3FD0"/>
    <w:rsid w:val="00FF2A61"/>
    <w:rsid w:val="00FF52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9E251DA"/>
  <w15:docId w15:val="{AA94614C-7DA7-40BC-BBA9-4E1B6E4A6F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2AA3"/>
  </w:style>
  <w:style w:type="paragraph" w:styleId="Heading1">
    <w:name w:val="heading 1"/>
    <w:basedOn w:val="Normal"/>
    <w:next w:val="Normal"/>
    <w:link w:val="Heading1Char"/>
    <w:uiPriority w:val="9"/>
    <w:qFormat/>
    <w:rsid w:val="00C112A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7459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503BBA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914B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14B5"/>
  </w:style>
  <w:style w:type="paragraph" w:styleId="Footer">
    <w:name w:val="footer"/>
    <w:basedOn w:val="Normal"/>
    <w:link w:val="FooterChar"/>
    <w:uiPriority w:val="99"/>
    <w:unhideWhenUsed/>
    <w:rsid w:val="00B914B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14B5"/>
  </w:style>
  <w:style w:type="character" w:styleId="PlaceholderText">
    <w:name w:val="Placeholder Text"/>
    <w:basedOn w:val="DefaultParagraphFont"/>
    <w:uiPriority w:val="99"/>
    <w:semiHidden/>
    <w:rsid w:val="00E047F4"/>
    <w:rPr>
      <w:color w:val="808080"/>
    </w:rPr>
  </w:style>
  <w:style w:type="character" w:customStyle="1" w:styleId="Heading3Char">
    <w:name w:val="Heading 3 Char"/>
    <w:basedOn w:val="DefaultParagraphFont"/>
    <w:link w:val="Heading3"/>
    <w:uiPriority w:val="9"/>
    <w:rsid w:val="00503BBA"/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styleId="Hyperlink">
    <w:name w:val="Hyperlink"/>
    <w:basedOn w:val="DefaultParagraphFont"/>
    <w:uiPriority w:val="99"/>
    <w:unhideWhenUsed/>
    <w:rsid w:val="00503BB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03BB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70A2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81A8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81A8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81A8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1A8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1A81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2318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8D1C7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8D1C7D"/>
    <w:rPr>
      <w:b/>
      <w:bCs/>
    </w:rPr>
  </w:style>
  <w:style w:type="paragraph" w:customStyle="1" w:styleId="HeadingEasyread">
    <w:name w:val="Heading (Easy read)"/>
    <w:basedOn w:val="Heading2"/>
    <w:qFormat/>
    <w:rsid w:val="00074597"/>
    <w:pPr>
      <w:spacing w:line="360" w:lineRule="auto"/>
    </w:pPr>
    <w:rPr>
      <w:rFonts w:ascii="Arial" w:hAnsi="Arial" w:cs="Arial"/>
      <w:b/>
      <w:bCs/>
      <w:color w:val="auto"/>
      <w:spacing w:val="20"/>
      <w:sz w:val="28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C112A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7459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C112A2"/>
    <w:pPr>
      <w:outlineLvl w:val="9"/>
    </w:pPr>
    <w:rPr>
      <w:lang w:val="en-US"/>
    </w:rPr>
  </w:style>
  <w:style w:type="paragraph" w:styleId="TOC2">
    <w:name w:val="toc 2"/>
    <w:basedOn w:val="Normal"/>
    <w:next w:val="Normal"/>
    <w:link w:val="TOC2Char"/>
    <w:autoRedefine/>
    <w:uiPriority w:val="39"/>
    <w:unhideWhenUsed/>
    <w:rsid w:val="00C112A2"/>
    <w:pPr>
      <w:tabs>
        <w:tab w:val="left" w:pos="660"/>
        <w:tab w:val="right" w:leader="dot" w:pos="9016"/>
      </w:tabs>
      <w:spacing w:after="100"/>
      <w:ind w:left="220"/>
    </w:pPr>
    <w:rPr>
      <w:noProof/>
    </w:rPr>
  </w:style>
  <w:style w:type="paragraph" w:customStyle="1" w:styleId="Easyreadtext">
    <w:name w:val="Easy read text"/>
    <w:basedOn w:val="TOC2"/>
    <w:link w:val="EasyreadtextChar"/>
    <w:qFormat/>
    <w:rsid w:val="00C112A2"/>
    <w:pPr>
      <w:spacing w:line="360" w:lineRule="auto"/>
    </w:pPr>
    <w:rPr>
      <w:rFonts w:ascii="Arial" w:hAnsi="Arial" w:cs="Arial"/>
      <w:spacing w:val="20"/>
      <w:sz w:val="24"/>
      <w:szCs w:val="24"/>
    </w:rPr>
  </w:style>
  <w:style w:type="character" w:customStyle="1" w:styleId="TOC2Char">
    <w:name w:val="TOC 2 Char"/>
    <w:basedOn w:val="DefaultParagraphFont"/>
    <w:link w:val="TOC2"/>
    <w:uiPriority w:val="39"/>
    <w:rsid w:val="00C112A2"/>
    <w:rPr>
      <w:noProof/>
    </w:rPr>
  </w:style>
  <w:style w:type="character" w:customStyle="1" w:styleId="EasyreadtextChar">
    <w:name w:val="Easy read text Char"/>
    <w:basedOn w:val="TOC2Char"/>
    <w:link w:val="Easyreadtext"/>
    <w:rsid w:val="00C112A2"/>
    <w:rPr>
      <w:rFonts w:ascii="Arial" w:hAnsi="Arial" w:cs="Arial"/>
      <w:noProof/>
      <w:spacing w:val="20"/>
      <w:sz w:val="24"/>
      <w:szCs w:val="24"/>
    </w:rPr>
  </w:style>
  <w:style w:type="paragraph" w:customStyle="1" w:styleId="Default">
    <w:name w:val="Default"/>
    <w:rsid w:val="006D2AA3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TOC1">
    <w:name w:val="toc 1"/>
    <w:basedOn w:val="Normal"/>
    <w:next w:val="Normal"/>
    <w:autoRedefine/>
    <w:uiPriority w:val="39"/>
    <w:unhideWhenUsed/>
    <w:rsid w:val="00C8000F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187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767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4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50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49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49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96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71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3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51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16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38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1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92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48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7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70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5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87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275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34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69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80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70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34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00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4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9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8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535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64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67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76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83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98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25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73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66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76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694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9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68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2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18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88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15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85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97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3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36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82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31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qest.org.uk/qestgrants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qest.org.uk/qestgrants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www.qest.org.uk/qestgrants/" TargetMode="External"/><Relationship Id="rId10" Type="http://schemas.openxmlformats.org/officeDocument/2006/relationships/endnotes" Target="end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qest.org.uk/qestgrants/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39E69E2B0B584F36BEA6843C71A274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310B90-3FBA-425D-9425-5295423E626B}"/>
      </w:docPartPr>
      <w:docPartBody>
        <w:p w:rsidR="00AA2E1A" w:rsidRDefault="00FD0AA9" w:rsidP="00FD0AA9">
          <w:pPr>
            <w:pStyle w:val="39E69E2B0B584F36BEA6843C71A274165"/>
          </w:pPr>
          <w:r w:rsidRPr="00484F43">
            <w:rPr>
              <w:rStyle w:val="PlaceholderText"/>
            </w:rPr>
            <w:t>Choose an item.</w:t>
          </w:r>
        </w:p>
      </w:docPartBody>
    </w:docPart>
    <w:docPart>
      <w:docPartPr>
        <w:name w:val="C6173C26EEBA4187BDFBEF5E3E60F2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6277FA-DD72-47E6-8EEE-B1A9959D84BC}"/>
      </w:docPartPr>
      <w:docPartBody>
        <w:p w:rsidR="00AA2E1A" w:rsidRDefault="00FD0AA9" w:rsidP="00FD0AA9">
          <w:pPr>
            <w:pStyle w:val="C6173C26EEBA4187BDFBEF5E3E60F2384"/>
          </w:pPr>
          <w:r w:rsidRPr="00685337">
            <w:rPr>
              <w:rStyle w:val="PlaceholderText"/>
              <w:rFonts w:ascii="Arial" w:hAnsi="Arial" w:cs="Arial"/>
              <w:spacing w:val="20"/>
              <w:sz w:val="24"/>
              <w:szCs w:val="24"/>
            </w:rPr>
            <w:t>Choose an item.</w:t>
          </w:r>
        </w:p>
      </w:docPartBody>
    </w:docPart>
    <w:docPart>
      <w:docPartPr>
        <w:name w:val="EFF3C8FB061946FC81866ADB99EB81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E37CD0-0606-415C-85D8-3A1893BB5EA9}"/>
      </w:docPartPr>
      <w:docPartBody>
        <w:p w:rsidR="00AA2E1A" w:rsidRDefault="00FD0AA9" w:rsidP="00FD0AA9">
          <w:pPr>
            <w:pStyle w:val="EFF3C8FB061946FC81866ADB99EB81434"/>
          </w:pPr>
          <w:r w:rsidRPr="00685337">
            <w:rPr>
              <w:rStyle w:val="PlaceholderText"/>
              <w:rFonts w:ascii="Arial" w:hAnsi="Arial" w:cs="Arial"/>
              <w:spacing w:val="20"/>
              <w:sz w:val="24"/>
              <w:szCs w:val="24"/>
            </w:rPr>
            <w:t>Choose an item.</w:t>
          </w:r>
        </w:p>
      </w:docPartBody>
    </w:docPart>
    <w:docPart>
      <w:docPartPr>
        <w:name w:val="D671CED4A6C842EDA36C053EBC8690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0D95BC-6716-4E55-9B99-9DDF8170FC4A}"/>
      </w:docPartPr>
      <w:docPartBody>
        <w:p w:rsidR="00AA2E1A" w:rsidRDefault="00FD0AA9" w:rsidP="00FD0AA9">
          <w:pPr>
            <w:pStyle w:val="D671CED4A6C842EDA36C053EBC8690924"/>
          </w:pPr>
          <w:r w:rsidRPr="00484F43">
            <w:rPr>
              <w:rStyle w:val="PlaceholderText"/>
            </w:rPr>
            <w:t>Choose an item.</w:t>
          </w:r>
        </w:p>
      </w:docPartBody>
    </w:docPart>
    <w:docPart>
      <w:docPartPr>
        <w:name w:val="AE5932AD5200436BAE5C228933581B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2E8CEA-3043-4B5C-9E3C-648DE810F718}"/>
      </w:docPartPr>
      <w:docPartBody>
        <w:p w:rsidR="00AA2E1A" w:rsidRDefault="00FD0AA9" w:rsidP="00FD0AA9">
          <w:pPr>
            <w:pStyle w:val="AE5932AD5200436BAE5C228933581BA71"/>
          </w:pPr>
          <w:r w:rsidRPr="00484F43">
            <w:rPr>
              <w:rStyle w:val="PlaceholderText"/>
            </w:rPr>
            <w:t>Choose an item.</w:t>
          </w:r>
        </w:p>
      </w:docPartBody>
    </w:docPart>
    <w:docPart>
      <w:docPartPr>
        <w:name w:val="D5C326FBB81148B0A3D0AE88E8A380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2CCFA6-B5C3-4F1A-B514-824674D188AA}"/>
      </w:docPartPr>
      <w:docPartBody>
        <w:p w:rsidR="00AA2E1A" w:rsidRDefault="00FD0AA9" w:rsidP="00FD0AA9">
          <w:pPr>
            <w:pStyle w:val="D5C326FBB81148B0A3D0AE88E8A380ED1"/>
          </w:pPr>
          <w:r w:rsidRPr="00484F43">
            <w:rPr>
              <w:rStyle w:val="PlaceholderText"/>
            </w:rPr>
            <w:t>Choose an item.</w:t>
          </w:r>
        </w:p>
      </w:docPartBody>
    </w:docPart>
    <w:docPart>
      <w:docPartPr>
        <w:name w:val="FBEACA9B106A4DC1B3D820126BBDBB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58F8FF-BA5A-4E82-A403-21C41AC3723C}"/>
      </w:docPartPr>
      <w:docPartBody>
        <w:p w:rsidR="00AA2E1A" w:rsidRDefault="00FD0AA9" w:rsidP="00FD0AA9">
          <w:pPr>
            <w:pStyle w:val="FBEACA9B106A4DC1B3D820126BBDBB8C1"/>
          </w:pPr>
          <w:r w:rsidRPr="00484F43">
            <w:rPr>
              <w:rStyle w:val="PlaceholderText"/>
            </w:rPr>
            <w:t>Choose an item.</w:t>
          </w:r>
        </w:p>
      </w:docPartBody>
    </w:docPart>
    <w:docPart>
      <w:docPartPr>
        <w:name w:val="D5ADEA509DCC421294202D886863B0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752254-347D-43B6-BB88-FA5422943000}"/>
      </w:docPartPr>
      <w:docPartBody>
        <w:p w:rsidR="00AA2E1A" w:rsidRDefault="00FD0AA9" w:rsidP="00FD0AA9">
          <w:pPr>
            <w:pStyle w:val="D5ADEA509DCC421294202D886863B0031"/>
          </w:pPr>
          <w:r w:rsidRPr="00484F43">
            <w:rPr>
              <w:rStyle w:val="PlaceholderText"/>
            </w:rPr>
            <w:t>Choose an item.</w:t>
          </w:r>
        </w:p>
      </w:docPartBody>
    </w:docPart>
    <w:docPart>
      <w:docPartPr>
        <w:name w:val="8B08EDA7DA53420A990911674AF3CA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EAD1E6-8A43-4AB0-A1CD-374608B6EAE2}"/>
      </w:docPartPr>
      <w:docPartBody>
        <w:p w:rsidR="00AA2E1A" w:rsidRDefault="00FD0AA9" w:rsidP="00FD0AA9">
          <w:pPr>
            <w:pStyle w:val="8B08EDA7DA53420A990911674AF3CAF11"/>
          </w:pPr>
          <w:r w:rsidRPr="00484F43">
            <w:rPr>
              <w:rStyle w:val="PlaceholderText"/>
            </w:rPr>
            <w:t>Choose an item.</w:t>
          </w:r>
        </w:p>
      </w:docPartBody>
    </w:docPart>
    <w:docPart>
      <w:docPartPr>
        <w:name w:val="0274A2ED63B4415397C201CC8194E4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2F2E60-CCA5-462E-840B-553AFDD43F20}"/>
      </w:docPartPr>
      <w:docPartBody>
        <w:p w:rsidR="004B2559" w:rsidRDefault="00ED69FA" w:rsidP="00ED69FA">
          <w:pPr>
            <w:pStyle w:val="0274A2ED63B4415397C201CC8194E488"/>
          </w:pPr>
          <w:r w:rsidRPr="00484F43">
            <w:rPr>
              <w:rStyle w:val="PlaceholderText"/>
            </w:rPr>
            <w:t>Choose an item.</w:t>
          </w:r>
        </w:p>
      </w:docPartBody>
    </w:docPart>
    <w:docPart>
      <w:docPartPr>
        <w:name w:val="5DAA026B487348F99B4A7F016A03A2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C20244-A407-403D-B140-0A7F4C6EF6A7}"/>
      </w:docPartPr>
      <w:docPartBody>
        <w:p w:rsidR="004B2559" w:rsidRDefault="00ED69FA" w:rsidP="00ED69FA">
          <w:pPr>
            <w:pStyle w:val="5DAA026B487348F99B4A7F016A03A2F7"/>
          </w:pPr>
          <w:r w:rsidRPr="00484F43">
            <w:rPr>
              <w:rStyle w:val="PlaceholderText"/>
            </w:rPr>
            <w:t>Choose an item.</w:t>
          </w:r>
        </w:p>
      </w:docPartBody>
    </w:docPart>
    <w:docPart>
      <w:docPartPr>
        <w:name w:val="D82DB6F15F2243419BFCD86C2F9B6F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CA777D-B1F6-41D1-8499-1B43798D540C}"/>
      </w:docPartPr>
      <w:docPartBody>
        <w:p w:rsidR="00B96169" w:rsidRDefault="000266C1" w:rsidP="000266C1">
          <w:pPr>
            <w:pStyle w:val="D82DB6F15F2243419BFCD86C2F9B6F2F"/>
          </w:pPr>
          <w:r w:rsidRPr="00484F43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albaum Display Light">
    <w:charset w:val="00"/>
    <w:family w:val="roman"/>
    <w:pitch w:val="variable"/>
    <w:sig w:usb0="8000002F" w:usb1="0000000A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D0AA9"/>
    <w:rsid w:val="000266C1"/>
    <w:rsid w:val="000C1E5F"/>
    <w:rsid w:val="000F30F7"/>
    <w:rsid w:val="00133900"/>
    <w:rsid w:val="001D0091"/>
    <w:rsid w:val="002C487F"/>
    <w:rsid w:val="00313072"/>
    <w:rsid w:val="003176EE"/>
    <w:rsid w:val="003B0339"/>
    <w:rsid w:val="003E5DE4"/>
    <w:rsid w:val="00413C75"/>
    <w:rsid w:val="0043148C"/>
    <w:rsid w:val="00465C41"/>
    <w:rsid w:val="00474225"/>
    <w:rsid w:val="004754A2"/>
    <w:rsid w:val="004B2559"/>
    <w:rsid w:val="00523EE5"/>
    <w:rsid w:val="00551368"/>
    <w:rsid w:val="006027F6"/>
    <w:rsid w:val="00676C91"/>
    <w:rsid w:val="00733ACA"/>
    <w:rsid w:val="0079044E"/>
    <w:rsid w:val="007C301E"/>
    <w:rsid w:val="007F5960"/>
    <w:rsid w:val="009254BA"/>
    <w:rsid w:val="00A22921"/>
    <w:rsid w:val="00AA2E1A"/>
    <w:rsid w:val="00AE6072"/>
    <w:rsid w:val="00B0761E"/>
    <w:rsid w:val="00B1194F"/>
    <w:rsid w:val="00B96169"/>
    <w:rsid w:val="00C354BC"/>
    <w:rsid w:val="00C355E0"/>
    <w:rsid w:val="00D5346D"/>
    <w:rsid w:val="00D66526"/>
    <w:rsid w:val="00D91A8B"/>
    <w:rsid w:val="00E16DDC"/>
    <w:rsid w:val="00E575A5"/>
    <w:rsid w:val="00E74D84"/>
    <w:rsid w:val="00ED69FA"/>
    <w:rsid w:val="00F6231F"/>
    <w:rsid w:val="00F70184"/>
    <w:rsid w:val="00FD0A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266C1"/>
    <w:rPr>
      <w:color w:val="808080"/>
    </w:rPr>
  </w:style>
  <w:style w:type="paragraph" w:customStyle="1" w:styleId="C6173C26EEBA4187BDFBEF5E3E60F2384">
    <w:name w:val="C6173C26EEBA4187BDFBEF5E3E60F2384"/>
    <w:rsid w:val="00FD0AA9"/>
    <w:rPr>
      <w:rFonts w:eastAsiaTheme="minorHAnsi"/>
      <w:lang w:eastAsia="en-US"/>
    </w:rPr>
  </w:style>
  <w:style w:type="paragraph" w:customStyle="1" w:styleId="EFF3C8FB061946FC81866ADB99EB81434">
    <w:name w:val="EFF3C8FB061946FC81866ADB99EB81434"/>
    <w:rsid w:val="00FD0AA9"/>
    <w:rPr>
      <w:rFonts w:eastAsiaTheme="minorHAnsi"/>
      <w:lang w:eastAsia="en-US"/>
    </w:rPr>
  </w:style>
  <w:style w:type="paragraph" w:customStyle="1" w:styleId="39E69E2B0B584F36BEA6843C71A274165">
    <w:name w:val="39E69E2B0B584F36BEA6843C71A274165"/>
    <w:rsid w:val="00FD0AA9"/>
    <w:rPr>
      <w:rFonts w:eastAsiaTheme="minorHAnsi"/>
      <w:lang w:eastAsia="en-US"/>
    </w:rPr>
  </w:style>
  <w:style w:type="paragraph" w:customStyle="1" w:styleId="D671CED4A6C842EDA36C053EBC8690924">
    <w:name w:val="D671CED4A6C842EDA36C053EBC8690924"/>
    <w:rsid w:val="00FD0AA9"/>
    <w:rPr>
      <w:rFonts w:eastAsiaTheme="minorHAnsi"/>
      <w:lang w:eastAsia="en-US"/>
    </w:rPr>
  </w:style>
  <w:style w:type="paragraph" w:customStyle="1" w:styleId="AE5932AD5200436BAE5C228933581BA71">
    <w:name w:val="AE5932AD5200436BAE5C228933581BA71"/>
    <w:rsid w:val="00FD0AA9"/>
    <w:rPr>
      <w:rFonts w:eastAsiaTheme="minorHAnsi"/>
      <w:lang w:eastAsia="en-US"/>
    </w:rPr>
  </w:style>
  <w:style w:type="paragraph" w:customStyle="1" w:styleId="D5C326FBB81148B0A3D0AE88E8A380ED1">
    <w:name w:val="D5C326FBB81148B0A3D0AE88E8A380ED1"/>
    <w:rsid w:val="00FD0AA9"/>
    <w:rPr>
      <w:rFonts w:eastAsiaTheme="minorHAnsi"/>
      <w:lang w:eastAsia="en-US"/>
    </w:rPr>
  </w:style>
  <w:style w:type="paragraph" w:customStyle="1" w:styleId="FBEACA9B106A4DC1B3D820126BBDBB8C1">
    <w:name w:val="FBEACA9B106A4DC1B3D820126BBDBB8C1"/>
    <w:rsid w:val="00FD0AA9"/>
    <w:rPr>
      <w:rFonts w:eastAsiaTheme="minorHAnsi"/>
      <w:lang w:eastAsia="en-US"/>
    </w:rPr>
  </w:style>
  <w:style w:type="paragraph" w:customStyle="1" w:styleId="D5ADEA509DCC421294202D886863B0031">
    <w:name w:val="D5ADEA509DCC421294202D886863B0031"/>
    <w:rsid w:val="00FD0AA9"/>
    <w:rPr>
      <w:rFonts w:eastAsiaTheme="minorHAnsi"/>
      <w:lang w:eastAsia="en-US"/>
    </w:rPr>
  </w:style>
  <w:style w:type="paragraph" w:customStyle="1" w:styleId="8B08EDA7DA53420A990911674AF3CAF11">
    <w:name w:val="8B08EDA7DA53420A990911674AF3CAF11"/>
    <w:rsid w:val="00FD0AA9"/>
    <w:rPr>
      <w:rFonts w:eastAsiaTheme="minorHAnsi"/>
      <w:lang w:eastAsia="en-US"/>
    </w:rPr>
  </w:style>
  <w:style w:type="paragraph" w:customStyle="1" w:styleId="0274A2ED63B4415397C201CC8194E488">
    <w:name w:val="0274A2ED63B4415397C201CC8194E488"/>
    <w:rsid w:val="00ED69FA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DAA026B487348F99B4A7F016A03A2F7">
    <w:name w:val="5DAA026B487348F99B4A7F016A03A2F7"/>
    <w:rsid w:val="00ED69FA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82DB6F15F2243419BFCD86C2F9B6F2F">
    <w:name w:val="D82DB6F15F2243419BFCD86C2F9B6F2F"/>
    <w:rsid w:val="000266C1"/>
    <w:pPr>
      <w:spacing w:line="278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103651BBEA34645919FB4F3AE4C9B36" ma:contentTypeVersion="14" ma:contentTypeDescription="Create a new document." ma:contentTypeScope="" ma:versionID="f19d7a7b25faf3b98f60e2b9f06480b4">
  <xsd:schema xmlns:xsd="http://www.w3.org/2001/XMLSchema" xmlns:xs="http://www.w3.org/2001/XMLSchema" xmlns:p="http://schemas.microsoft.com/office/2006/metadata/properties" xmlns:ns2="f1f1d7e4-c8c0-4c7b-b398-5d7e7b1a148d" xmlns:ns3="1f84339f-9b33-4d4d-9823-7c838011f9f8" targetNamespace="http://schemas.microsoft.com/office/2006/metadata/properties" ma:root="true" ma:fieldsID="35ccb57ac0c5b71c85ab80d09e342884" ns2:_="" ns3:_="">
    <xsd:import namespace="f1f1d7e4-c8c0-4c7b-b398-5d7e7b1a148d"/>
    <xsd:import namespace="1f84339f-9b33-4d4d-9823-7c838011f9f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f1d7e4-c8c0-4c7b-b398-5d7e7b1a148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9a896891-8959-4b52-b4a3-9aabe017a28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84339f-9b33-4d4d-9823-7c838011f9f8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58a3775a-a6cc-44e7-8057-d76ab6f12475}" ma:internalName="TaxCatchAll" ma:showField="CatchAllData" ma:web="1f84339f-9b33-4d4d-9823-7c838011f9f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1f1d7e4-c8c0-4c7b-b398-5d7e7b1a148d">
      <Terms xmlns="http://schemas.microsoft.com/office/infopath/2007/PartnerControls"/>
    </lcf76f155ced4ddcb4097134ff3c332f>
    <TaxCatchAll xmlns="1f84339f-9b33-4d4d-9823-7c838011f9f8" xsi:nil="true"/>
  </documentManagement>
</p:properties>
</file>

<file path=customXml/itemProps1.xml><?xml version="1.0" encoding="utf-8"?>
<ds:datastoreItem xmlns:ds="http://schemas.openxmlformats.org/officeDocument/2006/customXml" ds:itemID="{4DCFA1F0-D917-4786-BF99-DF07A331E37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1f1d7e4-c8c0-4c7b-b398-5d7e7b1a148d"/>
    <ds:schemaRef ds:uri="1f84339f-9b33-4d4d-9823-7c838011f9f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0C2C6B5-FCD7-4EF2-8BB5-6C87E2A220D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585FB64-A1A8-4E58-989C-660B61A9C76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1A25176-6CB7-4FFA-8B23-D99DC9AA4BE7}">
  <ds:schemaRefs>
    <ds:schemaRef ds:uri="http://schemas.microsoft.com/office/2006/metadata/properties"/>
    <ds:schemaRef ds:uri="http://schemas.microsoft.com/office/infopath/2007/PartnerControls"/>
    <ds:schemaRef ds:uri="f1f1d7e4-c8c0-4c7b-b398-5d7e7b1a148d"/>
    <ds:schemaRef ds:uri="1f84339f-9b33-4d4d-9823-7c838011f9f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3</TotalTime>
  <Pages>13</Pages>
  <Words>1665</Words>
  <Characters>8492</Characters>
  <Application>Microsoft Office Word</Application>
  <DocSecurity>0</DocSecurity>
  <Lines>353</Lines>
  <Paragraphs>2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y Neusten</dc:creator>
  <cp:keywords/>
  <dc:description/>
  <cp:lastModifiedBy>Emma Sims</cp:lastModifiedBy>
  <cp:revision>248</cp:revision>
  <cp:lastPrinted>2026-01-14T15:22:00Z</cp:lastPrinted>
  <dcterms:created xsi:type="dcterms:W3CDTF">2025-06-18T13:31:00Z</dcterms:created>
  <dcterms:modified xsi:type="dcterms:W3CDTF">2026-07-01T1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103651BBEA34645919FB4F3AE4C9B36</vt:lpwstr>
  </property>
  <property fmtid="{D5CDD505-2E9C-101B-9397-08002B2CF9AE}" pid="3" name="Order">
    <vt:r8>157800</vt:r8>
  </property>
  <property fmtid="{D5CDD505-2E9C-101B-9397-08002B2CF9AE}" pid="4" name="MediaServiceImageTags">
    <vt:lpwstr/>
  </property>
</Properties>
</file>